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52E2F" w14:textId="3195FD6B" w:rsidR="623812D9" w:rsidRPr="00151A4D" w:rsidRDefault="26134CC4" w:rsidP="004F21ED">
      <w:pPr>
        <w:pStyle w:val="Heading1"/>
        <w:rPr>
          <w:color w:val="4472C4" w:themeColor="accent1"/>
        </w:rPr>
      </w:pPr>
      <w:r>
        <w:rPr>
          <w:noProof/>
        </w:rPr>
        <w:drawing>
          <wp:inline distT="0" distB="0" distL="0" distR="0" wp14:anchorId="4629F572" wp14:editId="1AD46A74">
            <wp:extent cx="1009650" cy="504825"/>
            <wp:effectExtent l="0" t="0" r="0" b="0"/>
            <wp:docPr id="496505412" name="Picture 496505412" descr="MassHealth Emblem – Healthcentric Advi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504825"/>
                    </a:xfrm>
                    <a:prstGeom prst="rect">
                      <a:avLst/>
                    </a:prstGeom>
                  </pic:spPr>
                </pic:pic>
              </a:graphicData>
            </a:graphic>
          </wp:inline>
        </w:drawing>
      </w:r>
      <w:r w:rsidR="00FA7DDE">
        <w:br/>
      </w:r>
      <w:r w:rsidR="00FA7DDE" w:rsidRPr="1862367F">
        <w:t xml:space="preserve">EOHHS </w:t>
      </w:r>
      <w:r w:rsidR="6452F0D3" w:rsidRPr="1862367F">
        <w:t>M</w:t>
      </w:r>
      <w:r w:rsidR="1DD9F3F4" w:rsidRPr="1862367F">
        <w:t>CO</w:t>
      </w:r>
      <w:r w:rsidR="6452F0D3" w:rsidRPr="1862367F">
        <w:t xml:space="preserve"> Quality and Equity Incentive Program</w:t>
      </w:r>
      <w:r w:rsidR="78364A71" w:rsidRPr="1862367F">
        <w:t xml:space="preserve"> (MQEIP)</w:t>
      </w:r>
    </w:p>
    <w:p w14:paraId="48A2142B" w14:textId="77777777" w:rsidR="00FA7DDE" w:rsidRPr="00151A4D" w:rsidRDefault="306D7A47" w:rsidP="1862367F">
      <w:pPr>
        <w:pStyle w:val="Default"/>
        <w:ind w:firstLine="360"/>
        <w:jc w:val="center"/>
        <w:rPr>
          <w:rFonts w:ascii="Times New Roman" w:eastAsia="Times New Roman" w:hAnsi="Times New Roman" w:cs="Times New Roman"/>
          <w:b/>
          <w:bCs/>
          <w:color w:val="4472C4" w:themeColor="accent1"/>
        </w:rPr>
      </w:pPr>
      <w:r w:rsidRPr="1862367F">
        <w:rPr>
          <w:rFonts w:ascii="Times New Roman" w:eastAsia="Times New Roman" w:hAnsi="Times New Roman" w:cs="Times New Roman"/>
          <w:b/>
          <w:bCs/>
          <w:color w:val="4472C4" w:themeColor="accent1"/>
        </w:rPr>
        <w:t xml:space="preserve"> </w:t>
      </w:r>
      <w:r w:rsidR="00FA7DDE" w:rsidRPr="1862367F">
        <w:rPr>
          <w:rFonts w:ascii="Times New Roman" w:eastAsia="Times New Roman" w:hAnsi="Times New Roman" w:cs="Times New Roman"/>
          <w:b/>
          <w:bCs/>
          <w:color w:val="4472C4" w:themeColor="accent1"/>
        </w:rPr>
        <w:t xml:space="preserve">Performance Year 1 (PY1) Deliverable </w:t>
      </w:r>
    </w:p>
    <w:p w14:paraId="2AA48F94" w14:textId="41D2A21D" w:rsidR="306D7A47" w:rsidRPr="00151A4D" w:rsidRDefault="6D6183BA" w:rsidP="1862367F">
      <w:pPr>
        <w:pStyle w:val="Default"/>
        <w:ind w:firstLine="360"/>
        <w:jc w:val="center"/>
        <w:rPr>
          <w:rFonts w:ascii="Times New Roman" w:eastAsia="Times New Roman" w:hAnsi="Times New Roman" w:cs="Times New Roman"/>
          <w:b/>
          <w:bCs/>
          <w:color w:val="4472C4" w:themeColor="accent1"/>
        </w:rPr>
      </w:pPr>
      <w:r w:rsidRPr="1862367F">
        <w:rPr>
          <w:rFonts w:ascii="Times New Roman" w:eastAsia="Times New Roman" w:hAnsi="Times New Roman" w:cs="Times New Roman"/>
          <w:b/>
          <w:bCs/>
          <w:color w:val="4472C4" w:themeColor="accent1"/>
        </w:rPr>
        <w:t>Screening for Social Drivers of Health</w:t>
      </w:r>
    </w:p>
    <w:p w14:paraId="11CEA331" w14:textId="2401921B" w:rsidR="3217CE97" w:rsidRPr="00151A4D" w:rsidRDefault="3217CE97" w:rsidP="1862367F">
      <w:pPr>
        <w:pStyle w:val="Default"/>
        <w:rPr>
          <w:rFonts w:ascii="Times New Roman" w:eastAsia="Times New Roman" w:hAnsi="Times New Roman" w:cs="Times New Roman"/>
          <w:b/>
          <w:bCs/>
          <w:color w:val="4472C4" w:themeColor="accent1"/>
        </w:rPr>
      </w:pPr>
    </w:p>
    <w:p w14:paraId="0B729AEE" w14:textId="0201E205" w:rsidR="00411166" w:rsidRPr="004F21ED" w:rsidRDefault="00D82CB6" w:rsidP="004F21ED">
      <w:pPr>
        <w:pStyle w:val="Heading2"/>
      </w:pPr>
      <w:r w:rsidRPr="004F21ED">
        <w:t>Context:</w:t>
      </w:r>
    </w:p>
    <w:p w14:paraId="23BFBD7F" w14:textId="448869E2" w:rsidR="3217CE97" w:rsidRPr="00151A4D" w:rsidRDefault="3217CE97" w:rsidP="1862367F">
      <w:pPr>
        <w:pStyle w:val="Default"/>
        <w:rPr>
          <w:rFonts w:ascii="Times New Roman" w:eastAsia="Times New Roman" w:hAnsi="Times New Roman" w:cs="Times New Roman"/>
          <w:b/>
          <w:bCs/>
          <w:color w:val="4472C4" w:themeColor="accent1"/>
          <w:u w:val="single"/>
        </w:rPr>
      </w:pPr>
    </w:p>
    <w:p w14:paraId="4897BE9A" w14:textId="2893EF30" w:rsidR="230D76F7" w:rsidRPr="00151A4D" w:rsidRDefault="230D76F7" w:rsidP="1862367F">
      <w:pPr>
        <w:pStyle w:val="Default"/>
        <w:rPr>
          <w:rFonts w:ascii="Times New Roman" w:eastAsia="Times New Roman" w:hAnsi="Times New Roman" w:cs="Times New Roman"/>
          <w:color w:val="auto"/>
        </w:rPr>
      </w:pPr>
      <w:r w:rsidRPr="1862367F">
        <w:rPr>
          <w:rFonts w:ascii="Times New Roman" w:eastAsia="Times New Roman" w:hAnsi="Times New Roman" w:cs="Times New Roman"/>
          <w:color w:val="auto"/>
        </w:rPr>
        <w:t>M</w:t>
      </w:r>
      <w:r w:rsidR="5890D047" w:rsidRPr="1862367F">
        <w:rPr>
          <w:rFonts w:ascii="Times New Roman" w:eastAsia="Times New Roman" w:hAnsi="Times New Roman" w:cs="Times New Roman"/>
          <w:color w:val="auto"/>
        </w:rPr>
        <w:t xml:space="preserve">COs </w:t>
      </w:r>
      <w:r w:rsidRPr="1862367F">
        <w:rPr>
          <w:rFonts w:ascii="Times New Roman" w:eastAsia="Times New Roman" w:hAnsi="Times New Roman" w:cs="Times New Roman"/>
          <w:color w:val="auto"/>
        </w:rPr>
        <w:t xml:space="preserve">participating in the </w:t>
      </w:r>
      <w:r w:rsidR="4070DAF3" w:rsidRPr="1862367F">
        <w:rPr>
          <w:rFonts w:ascii="Times New Roman" w:eastAsia="Times New Roman" w:hAnsi="Times New Roman" w:cs="Times New Roman"/>
          <w:color w:val="auto"/>
        </w:rPr>
        <w:t>Mass</w:t>
      </w:r>
      <w:r w:rsidR="5799C631" w:rsidRPr="1862367F">
        <w:rPr>
          <w:rFonts w:ascii="Times New Roman" w:eastAsia="Times New Roman" w:hAnsi="Times New Roman" w:cs="Times New Roman"/>
          <w:color w:val="auto"/>
        </w:rPr>
        <w:t>Health MQEIP</w:t>
      </w:r>
      <w:r w:rsidRPr="1862367F">
        <w:rPr>
          <w:rFonts w:ascii="Times New Roman" w:eastAsia="Times New Roman" w:hAnsi="Times New Roman" w:cs="Times New Roman"/>
          <w:color w:val="auto"/>
        </w:rPr>
        <w:t xml:space="preserve"> </w:t>
      </w:r>
      <w:r w:rsidR="5E416D4B" w:rsidRPr="1862367F">
        <w:rPr>
          <w:rFonts w:ascii="Times New Roman" w:eastAsia="Times New Roman" w:hAnsi="Times New Roman" w:cs="Times New Roman"/>
          <w:color w:val="auto"/>
        </w:rPr>
        <w:t xml:space="preserve">are </w:t>
      </w:r>
      <w:r w:rsidR="1CB18A7C" w:rsidRPr="1862367F">
        <w:rPr>
          <w:rFonts w:ascii="Times New Roman" w:eastAsia="Times New Roman" w:hAnsi="Times New Roman" w:cs="Times New Roman"/>
          <w:color w:val="auto"/>
        </w:rPr>
        <w:t>expected</w:t>
      </w:r>
      <w:r w:rsidR="5E416D4B" w:rsidRPr="1862367F">
        <w:rPr>
          <w:rFonts w:ascii="Times New Roman" w:eastAsia="Times New Roman" w:hAnsi="Times New Roman" w:cs="Times New Roman"/>
          <w:color w:val="auto"/>
        </w:rPr>
        <w:t xml:space="preserve"> to</w:t>
      </w:r>
      <w:r w:rsidR="432476A8" w:rsidRPr="1862367F">
        <w:rPr>
          <w:rFonts w:ascii="Times New Roman" w:eastAsia="Times New Roman" w:hAnsi="Times New Roman" w:cs="Times New Roman"/>
          <w:color w:val="auto"/>
        </w:rPr>
        <w:t xml:space="preserve"> </w:t>
      </w:r>
      <w:r w:rsidR="3D93DFE4" w:rsidRPr="1862367F">
        <w:rPr>
          <w:rFonts w:ascii="Times New Roman" w:eastAsia="Times New Roman" w:hAnsi="Times New Roman" w:cs="Times New Roman"/>
          <w:color w:val="auto"/>
        </w:rPr>
        <w:t>complete requirements</w:t>
      </w:r>
      <w:r w:rsidR="253B952A" w:rsidRPr="1862367F">
        <w:rPr>
          <w:rFonts w:ascii="Times New Roman" w:eastAsia="Times New Roman" w:hAnsi="Times New Roman" w:cs="Times New Roman"/>
          <w:color w:val="auto"/>
        </w:rPr>
        <w:t xml:space="preserve"> </w:t>
      </w:r>
      <w:r w:rsidR="43847E7F" w:rsidRPr="1862367F">
        <w:rPr>
          <w:rFonts w:ascii="Times New Roman" w:eastAsia="Times New Roman" w:hAnsi="Times New Roman" w:cs="Times New Roman"/>
          <w:color w:val="auto"/>
        </w:rPr>
        <w:t>for</w:t>
      </w:r>
      <w:r w:rsidR="1D555E15" w:rsidRPr="1862367F">
        <w:rPr>
          <w:rFonts w:ascii="Times New Roman" w:eastAsia="Times New Roman" w:hAnsi="Times New Roman" w:cs="Times New Roman"/>
          <w:color w:val="auto"/>
        </w:rPr>
        <w:t xml:space="preserve"> </w:t>
      </w:r>
      <w:r w:rsidR="432476A8" w:rsidRPr="1862367F">
        <w:rPr>
          <w:rFonts w:ascii="Times New Roman" w:eastAsia="Times New Roman" w:hAnsi="Times New Roman" w:cs="Times New Roman"/>
          <w:color w:val="auto"/>
        </w:rPr>
        <w:t xml:space="preserve">the </w:t>
      </w:r>
      <w:r w:rsidR="2BDEB4F3" w:rsidRPr="1862367F">
        <w:rPr>
          <w:rFonts w:ascii="Times New Roman" w:eastAsia="Times New Roman" w:hAnsi="Times New Roman" w:cs="Times New Roman"/>
          <w:i/>
          <w:iCs/>
          <w:color w:val="auto"/>
        </w:rPr>
        <w:t>Screening for Social Drivers of Health</w:t>
      </w:r>
      <w:r w:rsidR="00FA7DDE" w:rsidRPr="1862367F">
        <w:rPr>
          <w:rFonts w:ascii="Times New Roman" w:eastAsia="Times New Roman" w:hAnsi="Times New Roman" w:cs="Times New Roman"/>
          <w:color w:val="auto"/>
        </w:rPr>
        <w:t xml:space="preserve">: </w:t>
      </w:r>
      <w:r w:rsidR="00FA7DDE" w:rsidRPr="1862367F">
        <w:rPr>
          <w:rFonts w:ascii="Times New Roman" w:eastAsia="Times New Roman" w:hAnsi="Times New Roman" w:cs="Times New Roman"/>
          <w:i/>
          <w:iCs/>
          <w:color w:val="auto"/>
        </w:rPr>
        <w:t>Preparing for Reporting Beginning in PY2</w:t>
      </w:r>
      <w:r w:rsidR="00FA7DDE" w:rsidRPr="1862367F">
        <w:rPr>
          <w:rFonts w:ascii="Times New Roman" w:eastAsia="Times New Roman" w:hAnsi="Times New Roman" w:cs="Times New Roman"/>
          <w:color w:val="auto"/>
        </w:rPr>
        <w:t xml:space="preserve"> m</w:t>
      </w:r>
      <w:r w:rsidR="2BDEB4F3" w:rsidRPr="1862367F">
        <w:rPr>
          <w:rFonts w:ascii="Times New Roman" w:eastAsia="Times New Roman" w:hAnsi="Times New Roman" w:cs="Times New Roman"/>
          <w:color w:val="auto"/>
        </w:rPr>
        <w:t>easure</w:t>
      </w:r>
      <w:r w:rsidR="00ED7D98" w:rsidRPr="1862367F">
        <w:rPr>
          <w:rFonts w:ascii="Times New Roman" w:eastAsia="Times New Roman" w:hAnsi="Times New Roman" w:cs="Times New Roman"/>
          <w:color w:val="auto"/>
        </w:rPr>
        <w:t>,</w:t>
      </w:r>
      <w:r w:rsidR="03C05A93" w:rsidRPr="1862367F">
        <w:rPr>
          <w:rFonts w:ascii="Times New Roman" w:eastAsia="Times New Roman" w:hAnsi="Times New Roman" w:cs="Times New Roman"/>
          <w:color w:val="auto"/>
        </w:rPr>
        <w:t xml:space="preserve"> as s</w:t>
      </w:r>
      <w:r w:rsidR="00FA7DDE" w:rsidRPr="1862367F">
        <w:rPr>
          <w:rFonts w:ascii="Times New Roman" w:eastAsia="Times New Roman" w:hAnsi="Times New Roman" w:cs="Times New Roman"/>
          <w:color w:val="auto"/>
        </w:rPr>
        <w:t>pecified</w:t>
      </w:r>
      <w:r w:rsidR="03C05A93" w:rsidRPr="1862367F">
        <w:rPr>
          <w:rFonts w:ascii="Times New Roman" w:eastAsia="Times New Roman" w:hAnsi="Times New Roman" w:cs="Times New Roman"/>
          <w:color w:val="auto"/>
        </w:rPr>
        <w:t xml:space="preserve"> in the</w:t>
      </w:r>
      <w:r w:rsidR="00919919" w:rsidRPr="1862367F">
        <w:rPr>
          <w:rFonts w:ascii="Times New Roman" w:eastAsia="Times New Roman" w:hAnsi="Times New Roman" w:cs="Times New Roman"/>
          <w:color w:val="auto"/>
        </w:rPr>
        <w:t xml:space="preserve"> </w:t>
      </w:r>
      <w:r w:rsidR="00FA7DDE" w:rsidRPr="1862367F">
        <w:rPr>
          <w:rFonts w:ascii="Times New Roman" w:eastAsia="Times New Roman" w:hAnsi="Times New Roman" w:cs="Times New Roman"/>
          <w:color w:val="auto"/>
        </w:rPr>
        <w:t>Implementation Plan</w:t>
      </w:r>
      <w:r w:rsidR="1D74C5B9" w:rsidRPr="1862367F">
        <w:rPr>
          <w:rFonts w:ascii="Times New Roman" w:eastAsia="Times New Roman" w:hAnsi="Times New Roman" w:cs="Times New Roman"/>
          <w:color w:val="auto"/>
        </w:rPr>
        <w:t>, PY1</w:t>
      </w:r>
      <w:r w:rsidR="00FA7DDE" w:rsidRPr="1862367F">
        <w:rPr>
          <w:rFonts w:ascii="Times New Roman" w:eastAsia="Times New Roman" w:hAnsi="Times New Roman" w:cs="Times New Roman"/>
          <w:color w:val="auto"/>
        </w:rPr>
        <w:t xml:space="preserve"> and associated</w:t>
      </w:r>
      <w:r w:rsidR="001066E1" w:rsidRPr="1862367F">
        <w:rPr>
          <w:rFonts w:ascii="Times New Roman" w:eastAsia="Times New Roman" w:hAnsi="Times New Roman" w:cs="Times New Roman"/>
          <w:color w:val="auto"/>
        </w:rPr>
        <w:t xml:space="preserve"> </w:t>
      </w:r>
      <w:r w:rsidR="03C05A93" w:rsidRPr="1862367F">
        <w:rPr>
          <w:rFonts w:ascii="Times New Roman" w:eastAsia="Times New Roman" w:hAnsi="Times New Roman" w:cs="Times New Roman"/>
          <w:color w:val="auto"/>
        </w:rPr>
        <w:t xml:space="preserve">technical </w:t>
      </w:r>
      <w:bookmarkStart w:id="0" w:name="_Int_VviFkfCi"/>
      <w:r w:rsidR="03C05A93" w:rsidRPr="1862367F">
        <w:rPr>
          <w:rFonts w:ascii="Times New Roman" w:eastAsia="Times New Roman" w:hAnsi="Times New Roman" w:cs="Times New Roman"/>
          <w:color w:val="auto"/>
        </w:rPr>
        <w:t>specifications</w:t>
      </w:r>
      <w:bookmarkEnd w:id="0"/>
      <w:r w:rsidR="03C05A93" w:rsidRPr="1862367F">
        <w:rPr>
          <w:rFonts w:ascii="Times New Roman" w:eastAsia="Times New Roman" w:hAnsi="Times New Roman" w:cs="Times New Roman"/>
          <w:color w:val="auto"/>
        </w:rPr>
        <w:t xml:space="preserve">. </w:t>
      </w:r>
      <w:r w:rsidR="2009605C" w:rsidRPr="1862367F">
        <w:rPr>
          <w:rFonts w:ascii="Times New Roman" w:eastAsia="Times New Roman" w:hAnsi="Times New Roman" w:cs="Times New Roman"/>
          <w:color w:val="auto"/>
        </w:rPr>
        <w:t>Th</w:t>
      </w:r>
      <w:r w:rsidR="0EB656F9" w:rsidRPr="1862367F">
        <w:rPr>
          <w:rFonts w:ascii="Times New Roman" w:eastAsia="Times New Roman" w:hAnsi="Times New Roman" w:cs="Times New Roman"/>
          <w:color w:val="auto"/>
        </w:rPr>
        <w:t xml:space="preserve">e goal of this </w:t>
      </w:r>
      <w:r w:rsidR="1178AFD7" w:rsidRPr="1862367F">
        <w:rPr>
          <w:rFonts w:ascii="Times New Roman" w:eastAsia="Times New Roman" w:hAnsi="Times New Roman" w:cs="Times New Roman"/>
          <w:color w:val="auto"/>
        </w:rPr>
        <w:t xml:space="preserve">measure </w:t>
      </w:r>
      <w:r w:rsidR="231820E0" w:rsidRPr="1862367F">
        <w:rPr>
          <w:rFonts w:ascii="Times New Roman" w:eastAsia="Times New Roman" w:hAnsi="Times New Roman" w:cs="Times New Roman"/>
          <w:color w:val="auto"/>
        </w:rPr>
        <w:t xml:space="preserve">requirement </w:t>
      </w:r>
      <w:r w:rsidR="0EB656F9" w:rsidRPr="1862367F">
        <w:rPr>
          <w:rFonts w:ascii="Times New Roman" w:eastAsia="Times New Roman" w:hAnsi="Times New Roman" w:cs="Times New Roman"/>
          <w:color w:val="auto"/>
        </w:rPr>
        <w:t xml:space="preserve">is to assess </w:t>
      </w:r>
      <w:r w:rsidR="30C55770" w:rsidRPr="1862367F">
        <w:rPr>
          <w:rFonts w:ascii="Times New Roman" w:eastAsia="Times New Roman" w:hAnsi="Times New Roman" w:cs="Times New Roman"/>
          <w:color w:val="auto"/>
        </w:rPr>
        <w:t>MCOs</w:t>
      </w:r>
      <w:r w:rsidR="048C5523" w:rsidRPr="1862367F">
        <w:rPr>
          <w:rFonts w:ascii="Times New Roman" w:eastAsia="Times New Roman" w:hAnsi="Times New Roman" w:cs="Times New Roman"/>
          <w:color w:val="auto"/>
        </w:rPr>
        <w:t>’</w:t>
      </w:r>
      <w:r w:rsidR="30C55770" w:rsidRPr="1862367F">
        <w:rPr>
          <w:rFonts w:ascii="Times New Roman" w:eastAsia="Times New Roman" w:hAnsi="Times New Roman" w:cs="Times New Roman"/>
          <w:color w:val="auto"/>
        </w:rPr>
        <w:t xml:space="preserve"> </w:t>
      </w:r>
      <w:r w:rsidR="4628D664" w:rsidRPr="1862367F">
        <w:rPr>
          <w:rFonts w:ascii="Times New Roman" w:eastAsia="Times New Roman" w:hAnsi="Times New Roman" w:cs="Times New Roman"/>
          <w:color w:val="auto"/>
        </w:rPr>
        <w:t>plan</w:t>
      </w:r>
      <w:r w:rsidR="36EC38CA" w:rsidRPr="1862367F">
        <w:rPr>
          <w:rFonts w:ascii="Times New Roman" w:eastAsia="Times New Roman" w:hAnsi="Times New Roman" w:cs="Times New Roman"/>
          <w:color w:val="auto"/>
        </w:rPr>
        <w:t>s</w:t>
      </w:r>
      <w:r w:rsidR="4628D664" w:rsidRPr="1862367F">
        <w:rPr>
          <w:rFonts w:ascii="Times New Roman" w:eastAsia="Times New Roman" w:hAnsi="Times New Roman" w:cs="Times New Roman"/>
          <w:color w:val="auto"/>
        </w:rPr>
        <w:t xml:space="preserve"> </w:t>
      </w:r>
      <w:r w:rsidR="4BCB86D3" w:rsidRPr="1862367F">
        <w:rPr>
          <w:rFonts w:ascii="Times New Roman" w:eastAsia="Times New Roman" w:hAnsi="Times New Roman" w:cs="Times New Roman"/>
          <w:color w:val="auto"/>
        </w:rPr>
        <w:t xml:space="preserve">to begin screening all </w:t>
      </w:r>
      <w:r w:rsidR="00FA7DDE" w:rsidRPr="1862367F">
        <w:rPr>
          <w:rFonts w:ascii="Times New Roman" w:eastAsia="Times New Roman" w:hAnsi="Times New Roman" w:cs="Times New Roman"/>
          <w:color w:val="auto"/>
        </w:rPr>
        <w:t xml:space="preserve">MassHealth </w:t>
      </w:r>
      <w:r w:rsidR="4BCB86D3" w:rsidRPr="1862367F">
        <w:rPr>
          <w:rFonts w:ascii="Times New Roman" w:eastAsia="Times New Roman" w:hAnsi="Times New Roman" w:cs="Times New Roman"/>
          <w:color w:val="auto"/>
        </w:rPr>
        <w:t xml:space="preserve">members </w:t>
      </w:r>
      <w:r w:rsidR="5316DEE9" w:rsidRPr="1862367F">
        <w:rPr>
          <w:rFonts w:ascii="Times New Roman" w:eastAsia="Times New Roman" w:hAnsi="Times New Roman" w:cs="Times New Roman"/>
          <w:color w:val="auto"/>
        </w:rPr>
        <w:t>on an annual basis</w:t>
      </w:r>
      <w:r w:rsidR="00FA7DDE" w:rsidRPr="1862367F">
        <w:rPr>
          <w:rFonts w:ascii="Times New Roman" w:eastAsia="Times New Roman" w:hAnsi="Times New Roman" w:cs="Times New Roman"/>
          <w:color w:val="auto"/>
        </w:rPr>
        <w:t xml:space="preserve"> for health-related social needs (HRSN)</w:t>
      </w:r>
      <w:r w:rsidR="3F367E4A" w:rsidRPr="1862367F">
        <w:rPr>
          <w:rFonts w:ascii="Times New Roman" w:eastAsia="Times New Roman" w:hAnsi="Times New Roman" w:cs="Times New Roman"/>
          <w:color w:val="auto"/>
        </w:rPr>
        <w:t xml:space="preserve"> starting in </w:t>
      </w:r>
      <w:r w:rsidR="001066E1" w:rsidRPr="1862367F">
        <w:rPr>
          <w:rFonts w:ascii="Times New Roman" w:eastAsia="Times New Roman" w:hAnsi="Times New Roman" w:cs="Times New Roman"/>
          <w:color w:val="auto"/>
        </w:rPr>
        <w:t>P</w:t>
      </w:r>
      <w:r w:rsidR="3F367E4A" w:rsidRPr="1862367F">
        <w:rPr>
          <w:rFonts w:ascii="Times New Roman" w:eastAsia="Times New Roman" w:hAnsi="Times New Roman" w:cs="Times New Roman"/>
          <w:color w:val="auto"/>
        </w:rPr>
        <w:t xml:space="preserve">erformance </w:t>
      </w:r>
      <w:r w:rsidR="001066E1" w:rsidRPr="1862367F">
        <w:rPr>
          <w:rFonts w:ascii="Times New Roman" w:eastAsia="Times New Roman" w:hAnsi="Times New Roman" w:cs="Times New Roman"/>
          <w:color w:val="auto"/>
        </w:rPr>
        <w:t>Y</w:t>
      </w:r>
      <w:r w:rsidR="3F367E4A" w:rsidRPr="1862367F">
        <w:rPr>
          <w:rFonts w:ascii="Times New Roman" w:eastAsia="Times New Roman" w:hAnsi="Times New Roman" w:cs="Times New Roman"/>
          <w:color w:val="auto"/>
        </w:rPr>
        <w:t>ear 2</w:t>
      </w:r>
      <w:r w:rsidR="001066E1" w:rsidRPr="1862367F">
        <w:rPr>
          <w:rFonts w:ascii="Times New Roman" w:eastAsia="Times New Roman" w:hAnsi="Times New Roman" w:cs="Times New Roman"/>
          <w:color w:val="auto"/>
        </w:rPr>
        <w:t xml:space="preserve"> (PY2)</w:t>
      </w:r>
      <w:r w:rsidR="00FA7DDE" w:rsidRPr="1862367F">
        <w:rPr>
          <w:rFonts w:ascii="Times New Roman" w:eastAsia="Times New Roman" w:hAnsi="Times New Roman" w:cs="Times New Roman"/>
          <w:color w:val="auto"/>
        </w:rPr>
        <w:t xml:space="preserve"> i</w:t>
      </w:r>
      <w:r w:rsidR="00F70E59" w:rsidRPr="1862367F">
        <w:rPr>
          <w:rFonts w:ascii="Times New Roman" w:eastAsia="Times New Roman" w:hAnsi="Times New Roman" w:cs="Times New Roman"/>
          <w:color w:val="auto"/>
        </w:rPr>
        <w:t xml:space="preserve">n </w:t>
      </w:r>
      <w:r w:rsidR="51B9B3F1" w:rsidRPr="1862367F">
        <w:rPr>
          <w:rFonts w:ascii="Times New Roman" w:eastAsia="Times New Roman" w:hAnsi="Times New Roman" w:cs="Times New Roman"/>
          <w:color w:val="auto"/>
        </w:rPr>
        <w:t xml:space="preserve">the following </w:t>
      </w:r>
      <w:r w:rsidR="00F70E59" w:rsidRPr="1862367F">
        <w:rPr>
          <w:rFonts w:ascii="Times New Roman" w:eastAsia="Times New Roman" w:hAnsi="Times New Roman" w:cs="Times New Roman"/>
          <w:color w:val="auto"/>
        </w:rPr>
        <w:t>domains</w:t>
      </w:r>
      <w:r w:rsidR="07198352" w:rsidRPr="1862367F">
        <w:rPr>
          <w:rFonts w:ascii="Times New Roman" w:eastAsia="Times New Roman" w:hAnsi="Times New Roman" w:cs="Times New Roman"/>
          <w:color w:val="auto"/>
        </w:rPr>
        <w:t>: food insecurity, housing instability, transportation needs, and utility difficulties</w:t>
      </w:r>
      <w:r w:rsidR="3886E8F6" w:rsidRPr="1862367F">
        <w:rPr>
          <w:rFonts w:ascii="Times New Roman" w:eastAsia="Times New Roman" w:hAnsi="Times New Roman" w:cs="Times New Roman"/>
          <w:color w:val="auto"/>
        </w:rPr>
        <w:t>.</w:t>
      </w:r>
      <w:r w:rsidR="68BEBFC7" w:rsidRPr="1862367F">
        <w:rPr>
          <w:rFonts w:ascii="Times New Roman" w:eastAsia="Times New Roman" w:hAnsi="Times New Roman" w:cs="Times New Roman"/>
          <w:color w:val="auto"/>
        </w:rPr>
        <w:t xml:space="preserve"> </w:t>
      </w:r>
      <w:r w:rsidR="00FA7DDE" w:rsidRPr="1862367F">
        <w:rPr>
          <w:rFonts w:ascii="Times New Roman" w:eastAsia="Times New Roman" w:hAnsi="Times New Roman" w:cs="Times New Roman"/>
          <w:color w:val="auto"/>
        </w:rPr>
        <w:t>S</w:t>
      </w:r>
      <w:r w:rsidR="114603BE" w:rsidRPr="1862367F">
        <w:rPr>
          <w:rFonts w:ascii="Times New Roman" w:eastAsia="Times New Roman" w:hAnsi="Times New Roman" w:cs="Times New Roman"/>
          <w:color w:val="auto"/>
        </w:rPr>
        <w:t>ubmission</w:t>
      </w:r>
      <w:r w:rsidR="62B88789" w:rsidRPr="1862367F">
        <w:rPr>
          <w:rFonts w:ascii="Times New Roman" w:eastAsia="Times New Roman" w:hAnsi="Times New Roman" w:cs="Times New Roman"/>
          <w:color w:val="auto"/>
        </w:rPr>
        <w:t xml:space="preserve"> </w:t>
      </w:r>
      <w:r w:rsidR="00FA7DDE" w:rsidRPr="1862367F">
        <w:rPr>
          <w:rFonts w:ascii="Times New Roman" w:eastAsia="Times New Roman" w:hAnsi="Times New Roman" w:cs="Times New Roman"/>
          <w:color w:val="auto"/>
        </w:rPr>
        <w:t>instructions for</w:t>
      </w:r>
      <w:r w:rsidR="62B88789" w:rsidRPr="1862367F">
        <w:rPr>
          <w:rFonts w:ascii="Times New Roman" w:eastAsia="Times New Roman" w:hAnsi="Times New Roman" w:cs="Times New Roman"/>
          <w:color w:val="auto"/>
        </w:rPr>
        <w:t xml:space="preserve"> </w:t>
      </w:r>
      <w:r w:rsidR="68433DEC" w:rsidRPr="1862367F">
        <w:rPr>
          <w:rFonts w:ascii="Times New Roman" w:eastAsia="Times New Roman" w:hAnsi="Times New Roman" w:cs="Times New Roman"/>
          <w:color w:val="auto"/>
        </w:rPr>
        <w:t xml:space="preserve">the </w:t>
      </w:r>
      <w:r w:rsidR="001066E1" w:rsidRPr="1862367F">
        <w:rPr>
          <w:rFonts w:ascii="Times New Roman" w:eastAsia="Times New Roman" w:hAnsi="Times New Roman" w:cs="Times New Roman"/>
          <w:color w:val="auto"/>
        </w:rPr>
        <w:t>PY</w:t>
      </w:r>
      <w:r w:rsidR="66B96ABF" w:rsidRPr="1862367F">
        <w:rPr>
          <w:rFonts w:ascii="Times New Roman" w:eastAsia="Times New Roman" w:hAnsi="Times New Roman" w:cs="Times New Roman"/>
          <w:color w:val="auto"/>
        </w:rPr>
        <w:t xml:space="preserve">1 </w:t>
      </w:r>
      <w:r w:rsidR="00FA7DDE" w:rsidRPr="1862367F">
        <w:rPr>
          <w:rFonts w:ascii="Times New Roman" w:eastAsia="Times New Roman" w:hAnsi="Times New Roman" w:cs="Times New Roman"/>
          <w:color w:val="auto"/>
        </w:rPr>
        <w:t>Screening Tool(s) and Plan</w:t>
      </w:r>
      <w:r w:rsidR="62B88789" w:rsidRPr="1862367F">
        <w:rPr>
          <w:rFonts w:ascii="Times New Roman" w:eastAsia="Times New Roman" w:hAnsi="Times New Roman" w:cs="Times New Roman"/>
          <w:color w:val="auto"/>
        </w:rPr>
        <w:t xml:space="preserve"> are</w:t>
      </w:r>
      <w:r w:rsidR="745A930C" w:rsidRPr="1862367F">
        <w:rPr>
          <w:rFonts w:ascii="Times New Roman" w:eastAsia="Times New Roman" w:hAnsi="Times New Roman" w:cs="Times New Roman"/>
          <w:color w:val="auto"/>
        </w:rPr>
        <w:t xml:space="preserve"> </w:t>
      </w:r>
      <w:r w:rsidR="262013FE" w:rsidRPr="1862367F">
        <w:rPr>
          <w:rFonts w:ascii="Times New Roman" w:eastAsia="Times New Roman" w:hAnsi="Times New Roman" w:cs="Times New Roman"/>
          <w:color w:val="auto"/>
        </w:rPr>
        <w:t>provided below.</w:t>
      </w:r>
      <w:r w:rsidR="745A930C" w:rsidRPr="1862367F">
        <w:rPr>
          <w:rFonts w:ascii="Times New Roman" w:eastAsia="Times New Roman" w:hAnsi="Times New Roman" w:cs="Times New Roman"/>
          <w:color w:val="auto"/>
        </w:rPr>
        <w:t xml:space="preserve"> </w:t>
      </w:r>
    </w:p>
    <w:p w14:paraId="3A722230" w14:textId="25446D3D" w:rsidR="3217CE97" w:rsidRPr="00151A4D" w:rsidRDefault="3217CE97" w:rsidP="1862367F">
      <w:pPr>
        <w:pStyle w:val="Default"/>
        <w:rPr>
          <w:rFonts w:ascii="Times New Roman" w:eastAsia="Times New Roman" w:hAnsi="Times New Roman" w:cs="Times New Roman"/>
          <w:b/>
          <w:bCs/>
          <w:color w:val="auto"/>
        </w:rPr>
      </w:pPr>
    </w:p>
    <w:p w14:paraId="1D96D833" w14:textId="22B32BEB" w:rsidR="03C27753" w:rsidRPr="00151A4D" w:rsidRDefault="03C27753" w:rsidP="1862367F">
      <w:pPr>
        <w:pStyle w:val="Default"/>
        <w:rPr>
          <w:rFonts w:ascii="Times New Roman" w:eastAsia="Times New Roman" w:hAnsi="Times New Roman" w:cs="Times New Roman"/>
          <w:b/>
          <w:bCs/>
          <w:color w:val="4472C4" w:themeColor="accent1"/>
        </w:rPr>
      </w:pPr>
      <w:r w:rsidRPr="1862367F">
        <w:rPr>
          <w:rFonts w:ascii="Times New Roman" w:eastAsia="Times New Roman" w:hAnsi="Times New Roman" w:cs="Times New Roman"/>
          <w:b/>
          <w:bCs/>
          <w:color w:val="4472C4" w:themeColor="accent1"/>
          <w:u w:val="single"/>
        </w:rPr>
        <w:t>Instruction</w:t>
      </w:r>
      <w:r w:rsidR="1A87226D" w:rsidRPr="1862367F">
        <w:rPr>
          <w:rFonts w:ascii="Times New Roman" w:eastAsia="Times New Roman" w:hAnsi="Times New Roman" w:cs="Times New Roman"/>
          <w:b/>
          <w:bCs/>
          <w:color w:val="4472C4" w:themeColor="accent1"/>
          <w:u w:val="single"/>
        </w:rPr>
        <w:t>s:</w:t>
      </w:r>
      <w:r w:rsidR="1A87226D" w:rsidRPr="1862367F">
        <w:rPr>
          <w:rFonts w:ascii="Times New Roman" w:eastAsia="Times New Roman" w:hAnsi="Times New Roman" w:cs="Times New Roman"/>
          <w:b/>
          <w:bCs/>
          <w:color w:val="4472C4" w:themeColor="accent1"/>
        </w:rPr>
        <w:t xml:space="preserve"> </w:t>
      </w:r>
    </w:p>
    <w:p w14:paraId="3D5DD10E" w14:textId="77777777" w:rsidR="00FA7DDE" w:rsidRPr="00151A4D" w:rsidRDefault="00FA7DDE" w:rsidP="1862367F">
      <w:pPr>
        <w:pStyle w:val="Default"/>
        <w:rPr>
          <w:rFonts w:ascii="Times New Roman" w:eastAsia="Times New Roman" w:hAnsi="Times New Roman" w:cs="Times New Roman"/>
          <w:b/>
          <w:bCs/>
          <w:color w:val="4472C4" w:themeColor="accent1"/>
        </w:rPr>
      </w:pPr>
    </w:p>
    <w:p w14:paraId="07E5CDAD" w14:textId="7197A051" w:rsidR="00FA7DDE" w:rsidRPr="00151A4D" w:rsidRDefault="00FA7DDE" w:rsidP="1862367F">
      <w:pPr>
        <w:spacing w:after="0" w:line="240" w:lineRule="auto"/>
        <w:textAlignment w:val="baseline"/>
        <w:rPr>
          <w:rFonts w:ascii="Times New Roman" w:eastAsia="Times New Roman" w:hAnsi="Times New Roman" w:cs="Times New Roman"/>
          <w:sz w:val="24"/>
          <w:szCs w:val="24"/>
        </w:rPr>
      </w:pPr>
      <w:r w:rsidRPr="1862367F">
        <w:rPr>
          <w:rFonts w:ascii="Times New Roman" w:eastAsia="Times New Roman" w:hAnsi="Times New Roman" w:cs="Times New Roman"/>
          <w:sz w:val="24"/>
          <w:szCs w:val="24"/>
        </w:rPr>
        <w:t xml:space="preserve">Please complete the questions below (suggested 10 pages or less) and submit to EOHHS via OnBase by </w:t>
      </w:r>
      <w:r w:rsidRPr="1862367F">
        <w:rPr>
          <w:rFonts w:ascii="Times New Roman" w:eastAsia="Times New Roman" w:hAnsi="Times New Roman" w:cs="Times New Roman"/>
          <w:b/>
          <w:bCs/>
          <w:sz w:val="24"/>
          <w:szCs w:val="24"/>
        </w:rPr>
        <w:t xml:space="preserve">December 1, 2023. </w:t>
      </w:r>
      <w:r w:rsidRPr="1862367F">
        <w:rPr>
          <w:rFonts w:ascii="Times New Roman" w:eastAsia="Times New Roman" w:hAnsi="Times New Roman" w:cs="Times New Roman"/>
          <w:sz w:val="24"/>
          <w:szCs w:val="24"/>
        </w:rPr>
        <w:t xml:space="preserve">Please submit as a Word document with the following file name: </w:t>
      </w:r>
      <w:proofErr w:type="spellStart"/>
      <w:r w:rsidRPr="1862367F">
        <w:rPr>
          <w:rFonts w:ascii="Times New Roman" w:eastAsia="Times New Roman" w:hAnsi="Times New Roman" w:cs="Times New Roman"/>
          <w:sz w:val="24"/>
          <w:szCs w:val="24"/>
        </w:rPr>
        <w:t>MCO</w:t>
      </w:r>
      <w:r w:rsidR="1D6A38F1" w:rsidRPr="1862367F">
        <w:rPr>
          <w:rFonts w:ascii="Times New Roman" w:eastAsia="Times New Roman" w:hAnsi="Times New Roman" w:cs="Times New Roman"/>
          <w:sz w:val="24"/>
          <w:szCs w:val="24"/>
        </w:rPr>
        <w:t>Abbreviation</w:t>
      </w:r>
      <w:r w:rsidRPr="1862367F">
        <w:rPr>
          <w:rFonts w:ascii="Times New Roman" w:eastAsia="Times New Roman" w:hAnsi="Times New Roman" w:cs="Times New Roman"/>
          <w:sz w:val="24"/>
          <w:szCs w:val="24"/>
        </w:rPr>
        <w:t>_HRSNScreeningPlan_YYYYMMDD</w:t>
      </w:r>
      <w:proofErr w:type="spellEnd"/>
      <w:r w:rsidRPr="1862367F">
        <w:rPr>
          <w:rFonts w:ascii="Times New Roman" w:eastAsia="Times New Roman" w:hAnsi="Times New Roman" w:cs="Times New Roman"/>
          <w:sz w:val="24"/>
          <w:szCs w:val="24"/>
        </w:rPr>
        <w:t xml:space="preserve">. </w:t>
      </w:r>
    </w:p>
    <w:p w14:paraId="0766A572" w14:textId="77777777" w:rsidR="00FA7DDE" w:rsidRPr="00151A4D" w:rsidRDefault="00FA7DDE" w:rsidP="1862367F">
      <w:pPr>
        <w:pStyle w:val="Default"/>
        <w:rPr>
          <w:rFonts w:ascii="Times New Roman" w:eastAsia="Times New Roman" w:hAnsi="Times New Roman" w:cs="Times New Roman"/>
          <w:b/>
          <w:bCs/>
          <w:color w:val="4472C4" w:themeColor="accent1"/>
        </w:rPr>
      </w:pPr>
    </w:p>
    <w:p w14:paraId="4C9FAE70" w14:textId="099EAE05" w:rsidR="6BCA86E0" w:rsidRPr="00151A4D" w:rsidRDefault="00151A4D" w:rsidP="1862367F">
      <w:pPr>
        <w:pStyle w:val="Default"/>
        <w:rPr>
          <w:rFonts w:ascii="Times New Roman" w:eastAsia="Times New Roman" w:hAnsi="Times New Roman" w:cs="Times New Roman"/>
          <w:b/>
          <w:bCs/>
          <w:color w:val="4472C4" w:themeColor="accent1"/>
          <w:u w:val="single"/>
        </w:rPr>
      </w:pPr>
      <w:r w:rsidRPr="1862367F">
        <w:rPr>
          <w:rFonts w:ascii="Times New Roman" w:eastAsia="Times New Roman" w:hAnsi="Times New Roman" w:cs="Times New Roman"/>
          <w:b/>
          <w:bCs/>
          <w:color w:val="4472C4" w:themeColor="accent1"/>
          <w:u w:val="single"/>
        </w:rPr>
        <w:t>Submission Requirement:</w:t>
      </w:r>
      <w:r w:rsidR="6BCA86E0" w:rsidRPr="1862367F">
        <w:rPr>
          <w:rFonts w:ascii="Times New Roman" w:eastAsia="Times New Roman" w:hAnsi="Times New Roman" w:cs="Times New Roman"/>
          <w:b/>
          <w:bCs/>
          <w:color w:val="4472C4" w:themeColor="accent1"/>
          <w:u w:val="single"/>
        </w:rPr>
        <w:t xml:space="preserve"> </w:t>
      </w:r>
      <w:r w:rsidRPr="1862367F">
        <w:rPr>
          <w:rFonts w:ascii="Times New Roman" w:eastAsia="Times New Roman" w:hAnsi="Times New Roman" w:cs="Times New Roman"/>
          <w:b/>
          <w:bCs/>
          <w:color w:val="4472C4" w:themeColor="accent1"/>
          <w:u w:val="single"/>
        </w:rPr>
        <w:t>HRSN Screening Tool(s) and Plan</w:t>
      </w:r>
    </w:p>
    <w:p w14:paraId="5F612D3B" w14:textId="0CCE6735" w:rsidR="3217CE97" w:rsidRPr="00151A4D" w:rsidRDefault="3217CE97" w:rsidP="1862367F">
      <w:pPr>
        <w:pStyle w:val="Default"/>
        <w:rPr>
          <w:rFonts w:ascii="Times New Roman" w:eastAsia="Times New Roman" w:hAnsi="Times New Roman" w:cs="Times New Roman"/>
        </w:rPr>
      </w:pPr>
    </w:p>
    <w:p w14:paraId="50A1ED9E" w14:textId="34DA2672" w:rsidR="00707AE5" w:rsidRPr="00151A4D" w:rsidRDefault="00707AE5" w:rsidP="1862367F">
      <w:pPr>
        <w:pStyle w:val="Default"/>
        <w:rPr>
          <w:rFonts w:ascii="Times New Roman" w:eastAsia="Times New Roman" w:hAnsi="Times New Roman" w:cs="Times New Roman"/>
        </w:rPr>
      </w:pPr>
      <w:r w:rsidRPr="1862367F">
        <w:rPr>
          <w:rFonts w:ascii="Times New Roman" w:eastAsia="Times New Roman" w:hAnsi="Times New Roman" w:cs="Times New Roman"/>
        </w:rPr>
        <w:t>Name of</w:t>
      </w:r>
      <w:r w:rsidRPr="1862367F">
        <w:rPr>
          <w:rFonts w:ascii="Times New Roman" w:eastAsia="Times New Roman" w:hAnsi="Times New Roman" w:cs="Times New Roman"/>
          <w:color w:val="auto"/>
        </w:rPr>
        <w:t xml:space="preserve"> the </w:t>
      </w:r>
      <w:r w:rsidR="003D2431" w:rsidRPr="1862367F">
        <w:rPr>
          <w:rFonts w:ascii="Times New Roman" w:eastAsia="Times New Roman" w:hAnsi="Times New Roman" w:cs="Times New Roman"/>
          <w:color w:val="auto"/>
        </w:rPr>
        <w:t>MCO</w:t>
      </w:r>
      <w:r w:rsidR="003974AF" w:rsidRPr="1862367F">
        <w:rPr>
          <w:rFonts w:ascii="Times New Roman" w:eastAsia="Times New Roman" w:hAnsi="Times New Roman" w:cs="Times New Roman"/>
          <w:color w:val="auto"/>
        </w:rPr>
        <w:t xml:space="preserve">: </w:t>
      </w:r>
      <w:r w:rsidRPr="1862367F">
        <w:rPr>
          <w:rFonts w:ascii="Times New Roman" w:eastAsia="Times New Roman" w:hAnsi="Times New Roman" w:cs="Times New Roman"/>
          <w:color w:val="auto"/>
        </w:rPr>
        <w:t xml:space="preserve"> </w:t>
      </w:r>
    </w:p>
    <w:p w14:paraId="4E80F40A" w14:textId="02EF5BCE" w:rsidR="00E34722" w:rsidRPr="00151A4D" w:rsidRDefault="00E34722" w:rsidP="1862367F">
      <w:pPr>
        <w:pStyle w:val="Default"/>
        <w:rPr>
          <w:rFonts w:ascii="Times New Roman" w:eastAsia="Times New Roman" w:hAnsi="Times New Roman" w:cs="Times New Roman"/>
        </w:rPr>
      </w:pPr>
      <w:r w:rsidRPr="1862367F">
        <w:rPr>
          <w:rFonts w:ascii="Times New Roman" w:eastAsia="Times New Roman" w:hAnsi="Times New Roman" w:cs="Times New Roman"/>
        </w:rPr>
        <w:t>Name and title of individual(s) responsible for completing this assessment</w:t>
      </w:r>
      <w:r w:rsidR="003974AF" w:rsidRPr="1862367F">
        <w:rPr>
          <w:rFonts w:ascii="Times New Roman" w:eastAsia="Times New Roman" w:hAnsi="Times New Roman" w:cs="Times New Roman"/>
        </w:rPr>
        <w:t>:</w:t>
      </w:r>
    </w:p>
    <w:p w14:paraId="78BB8F9A" w14:textId="31828FA3" w:rsidR="00E34722" w:rsidRPr="00151A4D" w:rsidRDefault="00E34722" w:rsidP="1862367F">
      <w:pPr>
        <w:pStyle w:val="Default"/>
        <w:rPr>
          <w:rFonts w:ascii="Times New Roman" w:eastAsia="Times New Roman" w:hAnsi="Times New Roman" w:cs="Times New Roman"/>
        </w:rPr>
      </w:pPr>
      <w:r w:rsidRPr="1862367F">
        <w:rPr>
          <w:rFonts w:ascii="Times New Roman" w:eastAsia="Times New Roman" w:hAnsi="Times New Roman" w:cs="Times New Roman"/>
        </w:rPr>
        <w:t>Name and email address of individual(s) submitting this assessment</w:t>
      </w:r>
      <w:r w:rsidR="0CE1AA9F" w:rsidRPr="1862367F">
        <w:rPr>
          <w:rFonts w:ascii="Times New Roman" w:eastAsia="Times New Roman" w:hAnsi="Times New Roman" w:cs="Times New Roman"/>
        </w:rPr>
        <w:t>:</w:t>
      </w:r>
    </w:p>
    <w:p w14:paraId="52083BF1" w14:textId="77777777" w:rsidR="00FA7DDE" w:rsidRPr="00151A4D" w:rsidRDefault="00FA7DDE" w:rsidP="1862367F">
      <w:pPr>
        <w:pStyle w:val="Default"/>
        <w:rPr>
          <w:rFonts w:ascii="Times New Roman" w:eastAsia="Times New Roman" w:hAnsi="Times New Roman" w:cs="Times New Roman"/>
        </w:rPr>
      </w:pPr>
    </w:p>
    <w:p w14:paraId="4964E145" w14:textId="77777777" w:rsidR="00FA7DDE" w:rsidRPr="00151A4D" w:rsidRDefault="00FA7DDE" w:rsidP="1862367F">
      <w:pPr>
        <w:pStyle w:val="ListParagraph"/>
        <w:numPr>
          <w:ilvl w:val="0"/>
          <w:numId w:val="11"/>
        </w:numPr>
        <w:tabs>
          <w:tab w:val="left" w:pos="990"/>
        </w:tabs>
        <w:spacing w:after="0" w:line="240" w:lineRule="auto"/>
        <w:textAlignment w:val="baseline"/>
        <w:rPr>
          <w:rFonts w:ascii="Times New Roman" w:eastAsia="Times New Roman" w:hAnsi="Times New Roman" w:cs="Times New Roman"/>
          <w:color w:val="000000"/>
          <w:sz w:val="24"/>
          <w:szCs w:val="24"/>
        </w:rPr>
      </w:pPr>
      <w:r w:rsidRPr="1862367F">
        <w:rPr>
          <w:rFonts w:ascii="Times New Roman" w:eastAsia="Times New Roman" w:hAnsi="Times New Roman" w:cs="Times New Roman"/>
          <w:sz w:val="24"/>
          <w:szCs w:val="24"/>
        </w:rPr>
        <w:t>Describe all selected HRSN screening tool(s) intended for use in screening MassHealth members beginning in PY2. Examples of standardized HRSN screening instruments are provided in the Appendix on page 2.  </w:t>
      </w:r>
    </w:p>
    <w:p w14:paraId="3E2300DD" w14:textId="77777777" w:rsidR="00FA7DDE" w:rsidRPr="00151A4D" w:rsidRDefault="00FA7DDE" w:rsidP="1862367F">
      <w:pPr>
        <w:spacing w:after="0" w:line="240" w:lineRule="auto"/>
        <w:textAlignment w:val="baseline"/>
        <w:rPr>
          <w:rFonts w:ascii="Times New Roman" w:eastAsia="Times New Roman" w:hAnsi="Times New Roman" w:cs="Times New Roman"/>
          <w:color w:val="000000"/>
          <w:sz w:val="24"/>
          <w:szCs w:val="24"/>
        </w:rPr>
      </w:pPr>
      <w:r w:rsidRPr="1862367F">
        <w:rPr>
          <w:rFonts w:ascii="Times New Roman" w:eastAsia="Times New Roman" w:hAnsi="Times New Roman" w:cs="Times New Roman"/>
          <w:sz w:val="24"/>
          <w:szCs w:val="24"/>
        </w:rPr>
        <w:t> </w:t>
      </w:r>
    </w:p>
    <w:p w14:paraId="5FE4EE3B" w14:textId="58DD6CD5" w:rsidR="00FA7DDE" w:rsidRPr="00151A4D" w:rsidRDefault="00FA7DDE" w:rsidP="1862367F">
      <w:pPr>
        <w:pStyle w:val="ListParagraph"/>
        <w:numPr>
          <w:ilvl w:val="0"/>
          <w:numId w:val="11"/>
        </w:numPr>
        <w:tabs>
          <w:tab w:val="left" w:pos="990"/>
        </w:tabs>
        <w:spacing w:after="0" w:line="240" w:lineRule="auto"/>
        <w:textAlignment w:val="baseline"/>
        <w:rPr>
          <w:rStyle w:val="eop"/>
          <w:rFonts w:ascii="Times New Roman" w:eastAsia="Times New Roman" w:hAnsi="Times New Roman" w:cs="Times New Roman"/>
          <w:color w:val="000000"/>
          <w:sz w:val="24"/>
          <w:szCs w:val="24"/>
        </w:rPr>
      </w:pPr>
      <w:r w:rsidRPr="1862367F">
        <w:rPr>
          <w:rFonts w:ascii="Times New Roman" w:eastAsia="Times New Roman" w:hAnsi="Times New Roman" w:cs="Times New Roman"/>
          <w:sz w:val="24"/>
          <w:szCs w:val="24"/>
        </w:rPr>
        <w:t xml:space="preserve">Describe an implementation plan to begin screening MassHealth members for HRSN in </w:t>
      </w:r>
      <w:r w:rsidR="73AAAC61" w:rsidRPr="1862367F">
        <w:rPr>
          <w:rFonts w:ascii="Times New Roman" w:eastAsia="Times New Roman" w:hAnsi="Times New Roman" w:cs="Times New Roman"/>
          <w:sz w:val="24"/>
          <w:szCs w:val="24"/>
        </w:rPr>
        <w:t>PY2</w:t>
      </w:r>
      <w:r w:rsidRPr="1862367F">
        <w:rPr>
          <w:rFonts w:ascii="Times New Roman" w:eastAsia="Times New Roman" w:hAnsi="Times New Roman" w:cs="Times New Roman"/>
          <w:sz w:val="24"/>
          <w:szCs w:val="24"/>
        </w:rPr>
        <w:t>. </w:t>
      </w:r>
      <w:r w:rsidRPr="1862367F">
        <w:rPr>
          <w:rStyle w:val="normaltextrun"/>
          <w:rFonts w:ascii="Times New Roman" w:eastAsia="Times New Roman" w:hAnsi="Times New Roman" w:cs="Times New Roman"/>
          <w:sz w:val="24"/>
          <w:szCs w:val="24"/>
        </w:rPr>
        <w:t>The implementation plan must include, but is not limited to:</w:t>
      </w:r>
      <w:r w:rsidRPr="1862367F">
        <w:rPr>
          <w:rStyle w:val="eop"/>
          <w:rFonts w:ascii="Times New Roman" w:eastAsia="Times New Roman" w:hAnsi="Times New Roman" w:cs="Times New Roman"/>
          <w:sz w:val="24"/>
          <w:szCs w:val="24"/>
        </w:rPr>
        <w:t> </w:t>
      </w:r>
    </w:p>
    <w:p w14:paraId="6C94465E" w14:textId="77777777" w:rsidR="00FA7DDE" w:rsidRPr="00151A4D" w:rsidRDefault="00FA7DDE" w:rsidP="1862367F">
      <w:pPr>
        <w:pStyle w:val="ListParagraph"/>
        <w:rPr>
          <w:rStyle w:val="eop"/>
          <w:rFonts w:ascii="Times New Roman" w:eastAsia="Times New Roman" w:hAnsi="Times New Roman" w:cs="Times New Roman"/>
          <w:color w:val="000000"/>
          <w:sz w:val="24"/>
          <w:szCs w:val="24"/>
        </w:rPr>
      </w:pPr>
    </w:p>
    <w:p w14:paraId="0F5C646F" w14:textId="77777777" w:rsidR="00FA7DDE" w:rsidRPr="00151A4D" w:rsidRDefault="00FA7DDE" w:rsidP="1862367F">
      <w:pPr>
        <w:pStyle w:val="paragraph"/>
        <w:numPr>
          <w:ilvl w:val="0"/>
          <w:numId w:val="12"/>
        </w:numPr>
        <w:tabs>
          <w:tab w:val="left" w:pos="1710"/>
        </w:tabs>
        <w:spacing w:before="0" w:beforeAutospacing="0" w:after="0" w:afterAutospacing="0"/>
        <w:ind w:left="1440" w:firstLine="0"/>
        <w:rPr>
          <w:rStyle w:val="normaltextrun"/>
        </w:rPr>
      </w:pPr>
      <w:r w:rsidRPr="1862367F">
        <w:rPr>
          <w:rStyle w:val="normaltextrun"/>
        </w:rPr>
        <w:t>A description of any systems updates to electronic health records (including use of z-codes to capture identified needs administratively)</w:t>
      </w:r>
    </w:p>
    <w:p w14:paraId="6685B988" w14:textId="31BC6932" w:rsidR="00FA7DDE" w:rsidRPr="00151A4D" w:rsidRDefault="00FA7DDE" w:rsidP="1862367F">
      <w:pPr>
        <w:pStyle w:val="paragraph"/>
        <w:numPr>
          <w:ilvl w:val="0"/>
          <w:numId w:val="12"/>
        </w:numPr>
        <w:tabs>
          <w:tab w:val="left" w:pos="1710"/>
        </w:tabs>
        <w:spacing w:before="0" w:beforeAutospacing="0" w:after="0" w:afterAutospacing="0"/>
        <w:ind w:left="1440" w:firstLine="0"/>
        <w:rPr>
          <w:rStyle w:val="normaltextrun"/>
        </w:rPr>
      </w:pPr>
      <w:r w:rsidRPr="1862367F">
        <w:rPr>
          <w:rStyle w:val="normaltextrun"/>
        </w:rPr>
        <w:t>How screening will be integrated into workflows</w:t>
      </w:r>
    </w:p>
    <w:p w14:paraId="332B93FD" w14:textId="77777777" w:rsidR="00FA7DDE" w:rsidRPr="00151A4D" w:rsidRDefault="00FA7DDE" w:rsidP="1862367F">
      <w:pPr>
        <w:pStyle w:val="paragraph"/>
        <w:numPr>
          <w:ilvl w:val="0"/>
          <w:numId w:val="12"/>
        </w:numPr>
        <w:tabs>
          <w:tab w:val="left" w:pos="1710"/>
        </w:tabs>
        <w:spacing w:before="0" w:beforeAutospacing="0" w:after="0" w:afterAutospacing="0"/>
        <w:ind w:left="1440" w:firstLine="0"/>
        <w:rPr>
          <w:rStyle w:val="normaltextrun"/>
        </w:rPr>
      </w:pPr>
      <w:r w:rsidRPr="1862367F">
        <w:rPr>
          <w:rStyle w:val="normaltextrun"/>
        </w:rPr>
        <w:t xml:space="preserve">A staffing plan and how staff will be engaged to support screening </w:t>
      </w:r>
      <w:proofErr w:type="gramStart"/>
      <w:r w:rsidRPr="1862367F">
        <w:rPr>
          <w:rStyle w:val="normaltextrun"/>
        </w:rPr>
        <w:t>completion</w:t>
      </w:r>
      <w:proofErr w:type="gramEnd"/>
    </w:p>
    <w:p w14:paraId="29D914DF" w14:textId="77777777" w:rsidR="00FA7DDE" w:rsidRPr="00151A4D" w:rsidRDefault="00FA7DDE" w:rsidP="1862367F">
      <w:pPr>
        <w:pStyle w:val="paragraph"/>
        <w:numPr>
          <w:ilvl w:val="0"/>
          <w:numId w:val="12"/>
        </w:numPr>
        <w:tabs>
          <w:tab w:val="left" w:pos="1710"/>
        </w:tabs>
        <w:spacing w:before="0" w:beforeAutospacing="0" w:after="0" w:afterAutospacing="0"/>
        <w:ind w:left="1440" w:firstLine="0"/>
        <w:rPr>
          <w:rStyle w:val="normaltextrun"/>
        </w:rPr>
      </w:pPr>
      <w:r w:rsidRPr="1862367F">
        <w:rPr>
          <w:rStyle w:val="normaltextrun"/>
        </w:rPr>
        <w:t>Any anticipated training needs and strategies for educating staff documenting screenings using z-</w:t>
      </w:r>
      <w:proofErr w:type="gramStart"/>
      <w:r w:rsidRPr="1862367F">
        <w:rPr>
          <w:rStyle w:val="normaltextrun"/>
        </w:rPr>
        <w:t>codes</w:t>
      </w:r>
      <w:proofErr w:type="gramEnd"/>
    </w:p>
    <w:p w14:paraId="08027F30" w14:textId="77777777" w:rsidR="00FA7DDE" w:rsidRPr="00151A4D" w:rsidRDefault="00FA7DDE" w:rsidP="1862367F">
      <w:pPr>
        <w:pStyle w:val="paragraph"/>
        <w:numPr>
          <w:ilvl w:val="0"/>
          <w:numId w:val="12"/>
        </w:numPr>
        <w:tabs>
          <w:tab w:val="left" w:pos="1710"/>
        </w:tabs>
        <w:spacing w:before="0" w:beforeAutospacing="0" w:after="0" w:afterAutospacing="0"/>
        <w:ind w:left="1440" w:firstLine="0"/>
        <w:textAlignment w:val="baseline"/>
        <w:rPr>
          <w:rStyle w:val="normaltextrun"/>
        </w:rPr>
      </w:pPr>
      <w:r w:rsidRPr="1862367F">
        <w:rPr>
          <w:rStyle w:val="normaltextrun"/>
        </w:rPr>
        <w:t xml:space="preserve">A plan for administrative </w:t>
      </w:r>
      <w:proofErr w:type="gramStart"/>
      <w:r w:rsidRPr="1862367F">
        <w:rPr>
          <w:rStyle w:val="normaltextrun"/>
        </w:rPr>
        <w:t>and,</w:t>
      </w:r>
      <w:proofErr w:type="gramEnd"/>
      <w:r w:rsidRPr="1862367F">
        <w:rPr>
          <w:rStyle w:val="normaltextrun"/>
        </w:rPr>
        <w:t xml:space="preserve"> as applicable, supplemental data capture, for whether a screening was performed and whether positive health-related social needs were identified</w:t>
      </w:r>
    </w:p>
    <w:p w14:paraId="62D6158C" w14:textId="31721F5C" w:rsidR="00FA7DDE" w:rsidRPr="00151A4D" w:rsidRDefault="00FA7DDE" w:rsidP="1862367F">
      <w:pPr>
        <w:pStyle w:val="paragraph"/>
        <w:numPr>
          <w:ilvl w:val="0"/>
          <w:numId w:val="12"/>
        </w:numPr>
        <w:tabs>
          <w:tab w:val="left" w:pos="1710"/>
        </w:tabs>
        <w:spacing w:before="0" w:beforeAutospacing="0" w:after="0" w:afterAutospacing="0"/>
        <w:ind w:left="1440" w:firstLine="0"/>
        <w:textAlignment w:val="baseline"/>
        <w:rPr>
          <w:rStyle w:val="normaltextrun"/>
        </w:rPr>
      </w:pPr>
      <w:r w:rsidRPr="1862367F">
        <w:rPr>
          <w:rStyle w:val="normaltextrun"/>
        </w:rPr>
        <w:lastRenderedPageBreak/>
        <w:t xml:space="preserve">How the </w:t>
      </w:r>
      <w:r w:rsidR="00151A4D" w:rsidRPr="1862367F">
        <w:rPr>
          <w:rStyle w:val="normaltextrun"/>
        </w:rPr>
        <w:t>M</w:t>
      </w:r>
      <w:r w:rsidRPr="1862367F">
        <w:rPr>
          <w:rStyle w:val="normaltextrun"/>
        </w:rPr>
        <w:t xml:space="preserve">CO will respond to identified health-related social needs and provide information to </w:t>
      </w:r>
      <w:r w:rsidR="00E41E1A" w:rsidRPr="1862367F">
        <w:rPr>
          <w:rStyle w:val="normaltextrun"/>
        </w:rPr>
        <w:t xml:space="preserve">members </w:t>
      </w:r>
      <w:r w:rsidRPr="1862367F">
        <w:rPr>
          <w:rStyle w:val="normaltextrun"/>
        </w:rPr>
        <w:t>about community resources and support services available</w:t>
      </w:r>
    </w:p>
    <w:p w14:paraId="4A059624" w14:textId="116AD55F" w:rsidR="00FA7DDE" w:rsidRPr="00151A4D" w:rsidRDefault="00FA7DDE" w:rsidP="1862367F">
      <w:pPr>
        <w:pStyle w:val="paragraph"/>
        <w:numPr>
          <w:ilvl w:val="0"/>
          <w:numId w:val="12"/>
        </w:numPr>
        <w:tabs>
          <w:tab w:val="left" w:pos="1710"/>
        </w:tabs>
        <w:spacing w:before="0" w:beforeAutospacing="0" w:after="0" w:afterAutospacing="0"/>
        <w:ind w:left="1440" w:firstLine="0"/>
        <w:textAlignment w:val="baseline"/>
        <w:rPr>
          <w:rStyle w:val="normaltextrun"/>
          <w:color w:val="000000" w:themeColor="text1"/>
        </w:rPr>
      </w:pPr>
      <w:r w:rsidRPr="1862367F">
        <w:rPr>
          <w:rStyle w:val="normaltextrun"/>
          <w:color w:val="000000"/>
          <w:shd w:val="clear" w:color="auto" w:fill="FFFFFF"/>
        </w:rPr>
        <w:t xml:space="preserve">A description of the delineation of responsibilities between the </w:t>
      </w:r>
      <w:r w:rsidR="00E41E1A" w:rsidRPr="1862367F">
        <w:rPr>
          <w:rStyle w:val="normaltextrun"/>
          <w:color w:val="000000"/>
          <w:shd w:val="clear" w:color="auto" w:fill="FFFFFF"/>
        </w:rPr>
        <w:t>MCO</w:t>
      </w:r>
      <w:r w:rsidRPr="1862367F">
        <w:rPr>
          <w:rStyle w:val="normaltextrun"/>
          <w:color w:val="000000"/>
          <w:shd w:val="clear" w:color="auto" w:fill="FFFFFF"/>
        </w:rPr>
        <w:t xml:space="preserve"> and provider</w:t>
      </w:r>
      <w:r w:rsidR="00E41E1A" w:rsidRPr="1862367F">
        <w:rPr>
          <w:rStyle w:val="normaltextrun"/>
          <w:color w:val="000000"/>
          <w:shd w:val="clear" w:color="auto" w:fill="FFFFFF"/>
        </w:rPr>
        <w:t>s</w:t>
      </w:r>
      <w:r w:rsidRPr="1862367F">
        <w:rPr>
          <w:rStyle w:val="normaltextrun"/>
          <w:color w:val="000000"/>
          <w:shd w:val="clear" w:color="auto" w:fill="FFFFFF"/>
        </w:rPr>
        <w:t xml:space="preserve"> related to</w:t>
      </w:r>
      <w:r w:rsidR="0B313A78" w:rsidRPr="1862367F">
        <w:rPr>
          <w:rStyle w:val="normaltextrun"/>
          <w:color w:val="000000"/>
          <w:shd w:val="clear" w:color="auto" w:fill="FFFFFF"/>
        </w:rPr>
        <w:t xml:space="preserve"> </w:t>
      </w:r>
      <w:r w:rsidRPr="1862367F">
        <w:rPr>
          <w:rStyle w:val="normaltextrun"/>
          <w:color w:val="000000"/>
          <w:shd w:val="clear" w:color="auto" w:fill="FFFFFF"/>
        </w:rPr>
        <w:t>HRSN screenin</w:t>
      </w:r>
      <w:r w:rsidR="454399C3" w:rsidRPr="1862367F">
        <w:rPr>
          <w:rStyle w:val="normaltextrun"/>
          <w:color w:val="000000"/>
          <w:shd w:val="clear" w:color="auto" w:fill="FFFFFF"/>
        </w:rPr>
        <w:t xml:space="preserve">g and </w:t>
      </w:r>
      <w:proofErr w:type="gramStart"/>
      <w:r w:rsidR="454399C3" w:rsidRPr="1862367F">
        <w:rPr>
          <w:rStyle w:val="normaltextrun"/>
          <w:color w:val="000000"/>
          <w:shd w:val="clear" w:color="auto" w:fill="FFFFFF"/>
        </w:rPr>
        <w:t>follow-up</w:t>
      </w:r>
      <w:proofErr w:type="gramEnd"/>
    </w:p>
    <w:p w14:paraId="535DCDB3" w14:textId="77777777" w:rsidR="00FA7DDE" w:rsidRPr="00151A4D" w:rsidRDefault="00FA7DDE" w:rsidP="1862367F">
      <w:pPr>
        <w:pStyle w:val="paragraph"/>
        <w:numPr>
          <w:ilvl w:val="0"/>
          <w:numId w:val="12"/>
        </w:numPr>
        <w:tabs>
          <w:tab w:val="left" w:pos="1710"/>
        </w:tabs>
        <w:spacing w:before="0" w:beforeAutospacing="0" w:after="0" w:afterAutospacing="0"/>
        <w:ind w:left="1440" w:firstLine="0"/>
        <w:textAlignment w:val="baseline"/>
        <w:rPr>
          <w:rStyle w:val="normaltextrun"/>
        </w:rPr>
      </w:pPr>
      <w:r w:rsidRPr="1862367F">
        <w:rPr>
          <w:rStyle w:val="eop"/>
          <w:color w:val="000000" w:themeColor="text1"/>
        </w:rPr>
        <w:t>The timeline for implementation</w:t>
      </w:r>
    </w:p>
    <w:p w14:paraId="50A93813" w14:textId="77777777" w:rsidR="00FA7DDE" w:rsidRPr="00151A4D" w:rsidRDefault="00FA7DDE" w:rsidP="1862367F">
      <w:pPr>
        <w:pStyle w:val="paragraph"/>
        <w:numPr>
          <w:ilvl w:val="0"/>
          <w:numId w:val="12"/>
        </w:numPr>
        <w:tabs>
          <w:tab w:val="left" w:pos="1710"/>
        </w:tabs>
        <w:spacing w:before="0" w:beforeAutospacing="0" w:after="0" w:afterAutospacing="0"/>
        <w:ind w:left="1440" w:firstLine="0"/>
        <w:textAlignment w:val="baseline"/>
        <w:rPr>
          <w:rStyle w:val="normaltextrun"/>
        </w:rPr>
      </w:pPr>
      <w:r w:rsidRPr="1862367F">
        <w:rPr>
          <w:rStyle w:val="normaltextrun"/>
        </w:rPr>
        <w:t xml:space="preserve">Any anticipated challenges to begin screening in Q1 2024 and how they will be addressed. </w:t>
      </w:r>
    </w:p>
    <w:p w14:paraId="06D907E6" w14:textId="77777777" w:rsidR="00FA7DDE" w:rsidRPr="00151A4D" w:rsidRDefault="00FA7DDE" w:rsidP="1862367F">
      <w:pPr>
        <w:spacing w:after="0" w:line="240" w:lineRule="auto"/>
        <w:ind w:left="720"/>
        <w:textAlignment w:val="baseline"/>
        <w:rPr>
          <w:rFonts w:ascii="Times New Roman" w:eastAsia="Times New Roman" w:hAnsi="Times New Roman" w:cs="Times New Roman"/>
          <w:color w:val="000000"/>
          <w:sz w:val="24"/>
          <w:szCs w:val="24"/>
        </w:rPr>
      </w:pPr>
      <w:r w:rsidRPr="16DE2034">
        <w:rPr>
          <w:rFonts w:ascii="Times New Roman" w:eastAsia="Times New Roman" w:hAnsi="Times New Roman" w:cs="Times New Roman"/>
          <w:sz w:val="24"/>
          <w:szCs w:val="24"/>
        </w:rPr>
        <w:t> </w:t>
      </w:r>
    </w:p>
    <w:p w14:paraId="0CBB05EB" w14:textId="011AC1AC" w:rsidR="00FA7DDE" w:rsidRPr="00151A4D" w:rsidRDefault="00FA7DDE" w:rsidP="1862367F">
      <w:pPr>
        <w:spacing w:after="0" w:line="240" w:lineRule="auto"/>
        <w:ind w:left="1440"/>
        <w:textAlignment w:val="baseline"/>
        <w:rPr>
          <w:rFonts w:ascii="Times New Roman" w:eastAsia="Times New Roman" w:hAnsi="Times New Roman" w:cs="Times New Roman"/>
          <w:color w:val="000000"/>
          <w:sz w:val="24"/>
          <w:szCs w:val="24"/>
        </w:rPr>
      </w:pPr>
    </w:p>
    <w:p w14:paraId="7DDEB998" w14:textId="77777777" w:rsidR="00FA7DDE" w:rsidRPr="00151A4D" w:rsidRDefault="00FA7DDE" w:rsidP="1862367F">
      <w:pPr>
        <w:spacing w:after="0" w:line="240" w:lineRule="auto"/>
        <w:textAlignment w:val="baseline"/>
        <w:rPr>
          <w:rFonts w:ascii="Times New Roman" w:eastAsia="Times New Roman" w:hAnsi="Times New Roman" w:cs="Times New Roman"/>
          <w:color w:val="0070C0"/>
          <w:sz w:val="24"/>
          <w:szCs w:val="24"/>
        </w:rPr>
      </w:pPr>
      <w:r w:rsidRPr="1862367F">
        <w:rPr>
          <w:rFonts w:ascii="Times New Roman" w:eastAsia="Times New Roman" w:hAnsi="Times New Roman" w:cs="Times New Roman"/>
          <w:b/>
          <w:bCs/>
          <w:color w:val="0070C0"/>
          <w:sz w:val="24"/>
          <w:szCs w:val="24"/>
        </w:rPr>
        <w:t>Appendix:</w:t>
      </w:r>
      <w:r w:rsidRPr="1862367F">
        <w:rPr>
          <w:rFonts w:ascii="Times New Roman" w:eastAsia="Times New Roman" w:hAnsi="Times New Roman" w:cs="Times New Roman"/>
          <w:color w:val="0070C0"/>
          <w:sz w:val="24"/>
          <w:szCs w:val="24"/>
        </w:rPr>
        <w:t> </w:t>
      </w:r>
    </w:p>
    <w:p w14:paraId="21F55A30" w14:textId="5BECB9F9" w:rsidR="1862367F" w:rsidRDefault="1862367F" w:rsidP="1862367F">
      <w:pPr>
        <w:pStyle w:val="NormalWeb"/>
        <w:rPr>
          <w:color w:val="000000" w:themeColor="text1"/>
        </w:rPr>
      </w:pPr>
    </w:p>
    <w:p w14:paraId="64830962" w14:textId="77777777" w:rsidR="00FA7DDE" w:rsidRPr="00151A4D" w:rsidRDefault="00FA7DDE" w:rsidP="1862367F">
      <w:pPr>
        <w:pStyle w:val="NormalWeb"/>
        <w:rPr>
          <w:color w:val="000000"/>
        </w:rPr>
      </w:pPr>
      <w:r w:rsidRPr="1862367F">
        <w:rPr>
          <w:color w:val="000000" w:themeColor="text1"/>
        </w:rPr>
        <w:t xml:space="preserve">A standardized health-related social needs screening instrument is defined as a standardized assessment, survey, </w:t>
      </w:r>
      <w:proofErr w:type="gramStart"/>
      <w:r w:rsidRPr="1862367F">
        <w:rPr>
          <w:color w:val="000000" w:themeColor="text1"/>
        </w:rPr>
        <w:t>tool</w:t>
      </w:r>
      <w:proofErr w:type="gramEnd"/>
      <w:r w:rsidRPr="1862367F">
        <w:rPr>
          <w:color w:val="000000" w:themeColor="text1"/>
        </w:rPr>
        <w:t xml:space="preserve"> or questionnaire that is used to evaluate social needs. HRSN screening tools used for the purpose of performance on this measure must include at least one screening question in each of the four required domains. </w:t>
      </w:r>
    </w:p>
    <w:p w14:paraId="120BD689" w14:textId="77777777" w:rsidR="00FA7DDE" w:rsidRPr="00151A4D" w:rsidRDefault="00FA7DDE" w:rsidP="1862367F">
      <w:pPr>
        <w:pStyle w:val="NormalWeb"/>
        <w:rPr>
          <w:color w:val="000000"/>
        </w:rPr>
      </w:pPr>
      <w:r w:rsidRPr="1862367F">
        <w:rPr>
          <w:color w:val="000000" w:themeColor="text1"/>
        </w:rPr>
        <w:t xml:space="preserve">Examples of eligible screening tools include, but are not limited to: </w:t>
      </w:r>
    </w:p>
    <w:p w14:paraId="6B3208C1" w14:textId="77777777" w:rsidR="00FA7DDE" w:rsidRPr="00151A4D" w:rsidRDefault="00FA7DDE" w:rsidP="1862367F">
      <w:pPr>
        <w:pStyle w:val="NormalWeb"/>
        <w:numPr>
          <w:ilvl w:val="0"/>
          <w:numId w:val="13"/>
        </w:numPr>
        <w:rPr>
          <w:color w:val="000000"/>
        </w:rPr>
      </w:pPr>
      <w:r w:rsidRPr="1862367F">
        <w:rPr>
          <w:color w:val="000000" w:themeColor="text1"/>
        </w:rPr>
        <w:t xml:space="preserve">Accountable Health Communities Health-Related Social Needs Screening Tool (2017 or 2021) </w:t>
      </w:r>
    </w:p>
    <w:p w14:paraId="7986BCC9" w14:textId="77777777" w:rsidR="00FA7DDE" w:rsidRPr="00151A4D" w:rsidRDefault="00FA7DDE" w:rsidP="1862367F">
      <w:pPr>
        <w:pStyle w:val="NormalWeb"/>
        <w:numPr>
          <w:ilvl w:val="0"/>
          <w:numId w:val="13"/>
        </w:numPr>
        <w:rPr>
          <w:color w:val="000000"/>
        </w:rPr>
      </w:pPr>
      <w:r w:rsidRPr="1862367F">
        <w:rPr>
          <w:color w:val="000000" w:themeColor="text1"/>
        </w:rPr>
        <w:t xml:space="preserve">The Protocol for Responding to and Assessing Patients’ Risks and Experiences (PRAPARE) Tool (2016) </w:t>
      </w:r>
    </w:p>
    <w:p w14:paraId="410561C8" w14:textId="77777777" w:rsidR="00FA7DDE" w:rsidRPr="00151A4D" w:rsidRDefault="00FA7DDE" w:rsidP="1862367F">
      <w:pPr>
        <w:pStyle w:val="NormalWeb"/>
        <w:numPr>
          <w:ilvl w:val="0"/>
          <w:numId w:val="13"/>
        </w:numPr>
        <w:rPr>
          <w:color w:val="000000"/>
        </w:rPr>
      </w:pPr>
      <w:proofErr w:type="spellStart"/>
      <w:r w:rsidRPr="1862367F">
        <w:rPr>
          <w:color w:val="000000" w:themeColor="text1"/>
        </w:rPr>
        <w:t>WellRx</w:t>
      </w:r>
      <w:proofErr w:type="spellEnd"/>
      <w:r w:rsidRPr="1862367F">
        <w:rPr>
          <w:color w:val="000000" w:themeColor="text1"/>
        </w:rPr>
        <w:t xml:space="preserve"> Questionnaire (2014) </w:t>
      </w:r>
    </w:p>
    <w:p w14:paraId="06850BC1" w14:textId="77777777" w:rsidR="00FA7DDE" w:rsidRPr="00151A4D" w:rsidRDefault="00FA7DDE" w:rsidP="1862367F">
      <w:pPr>
        <w:pStyle w:val="NormalWeb"/>
        <w:numPr>
          <w:ilvl w:val="0"/>
          <w:numId w:val="13"/>
        </w:numPr>
        <w:rPr>
          <w:color w:val="000000"/>
        </w:rPr>
      </w:pPr>
      <w:r w:rsidRPr="1862367F">
        <w:rPr>
          <w:color w:val="000000" w:themeColor="text1"/>
        </w:rPr>
        <w:t xml:space="preserve">American Academy of Family Physicians (AAFP) Screening Tool (2018) </w:t>
      </w:r>
    </w:p>
    <w:p w14:paraId="65731164" w14:textId="3C424B72" w:rsidR="3217CE97" w:rsidRPr="00151A4D" w:rsidRDefault="00E41E1A" w:rsidP="1862367F">
      <w:pPr>
        <w:pStyle w:val="NormalWeb"/>
        <w:rPr>
          <w:b/>
          <w:bCs/>
          <w:color w:val="0070C0"/>
        </w:rPr>
      </w:pPr>
      <w:r w:rsidRPr="7B0F0DC1">
        <w:rPr>
          <w:color w:val="000000" w:themeColor="text1"/>
        </w:rPr>
        <w:t>M</w:t>
      </w:r>
      <w:r w:rsidR="00FA7DDE" w:rsidRPr="7B0F0DC1">
        <w:rPr>
          <w:color w:val="000000" w:themeColor="text1"/>
        </w:rPr>
        <w:t xml:space="preserve">COs are not required to use the example screening tools listed above; </w:t>
      </w:r>
      <w:r w:rsidR="7DD99134" w:rsidRPr="7B0F0DC1">
        <w:rPr>
          <w:color w:val="000000" w:themeColor="text1"/>
        </w:rPr>
        <w:t>MCOs</w:t>
      </w:r>
      <w:r w:rsidR="00FA7DDE" w:rsidRPr="7B0F0DC1">
        <w:rPr>
          <w:color w:val="000000" w:themeColor="text1"/>
        </w:rPr>
        <w:t xml:space="preserve"> may choose to use other screening instruments, or combinations of screening instruments, that include at least one screening question in each of the four required domains. </w:t>
      </w:r>
      <w:r w:rsidR="00FA7DDE" w:rsidRPr="7B0F0DC1">
        <w:rPr>
          <w:color w:val="0070C0"/>
        </w:rPr>
        <w:t> </w:t>
      </w:r>
    </w:p>
    <w:p w14:paraId="0B19CB8A" w14:textId="4F970ED4" w:rsidR="3217CE97" w:rsidRPr="00151A4D" w:rsidRDefault="3217CE97" w:rsidP="3217CE97">
      <w:pPr>
        <w:pStyle w:val="Default"/>
        <w:rPr>
          <w:rFonts w:asciiTheme="minorHAnsi" w:eastAsia="Calibri" w:hAnsiTheme="minorHAnsi" w:cstheme="minorHAnsi"/>
          <w:b/>
          <w:bCs/>
          <w:color w:val="0070C0"/>
        </w:rPr>
      </w:pPr>
    </w:p>
    <w:p w14:paraId="272B9CEA" w14:textId="5675AC40" w:rsidR="3217CE97" w:rsidRPr="00151A4D" w:rsidRDefault="3217CE97" w:rsidP="3217CE97">
      <w:pPr>
        <w:pStyle w:val="Default"/>
        <w:rPr>
          <w:rFonts w:asciiTheme="minorHAnsi" w:eastAsia="Calibri" w:hAnsiTheme="minorHAnsi" w:cstheme="minorHAnsi"/>
          <w:color w:val="000000" w:themeColor="text1"/>
        </w:rPr>
      </w:pPr>
    </w:p>
    <w:p w14:paraId="693C4900" w14:textId="143BBFCF" w:rsidR="3217CE97" w:rsidRPr="00151A4D" w:rsidRDefault="3217CE97" w:rsidP="3217CE97">
      <w:pPr>
        <w:pStyle w:val="Default"/>
        <w:rPr>
          <w:rFonts w:asciiTheme="minorHAnsi" w:eastAsia="Calibri" w:hAnsiTheme="minorHAnsi" w:cstheme="minorHAnsi"/>
          <w:color w:val="000000" w:themeColor="text1"/>
        </w:rPr>
      </w:pPr>
    </w:p>
    <w:sectPr w:rsidR="3217CE97" w:rsidRPr="00151A4D" w:rsidSect="007B1815">
      <w:footerReference w:type="even" r:id="rId12"/>
      <w:footerReference w:type="default" r:id="rId13"/>
      <w:pgSz w:w="12240" w:h="15840"/>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4473A" w14:textId="77777777" w:rsidR="00B3644D" w:rsidRDefault="00B3644D" w:rsidP="002E0EAB">
      <w:pPr>
        <w:spacing w:after="0" w:line="240" w:lineRule="auto"/>
      </w:pPr>
      <w:r>
        <w:separator/>
      </w:r>
    </w:p>
  </w:endnote>
  <w:endnote w:type="continuationSeparator" w:id="0">
    <w:p w14:paraId="594935A1" w14:textId="77777777" w:rsidR="00B3644D" w:rsidRDefault="00B3644D" w:rsidP="002E0EAB">
      <w:pPr>
        <w:spacing w:after="0" w:line="240" w:lineRule="auto"/>
      </w:pPr>
      <w:r>
        <w:continuationSeparator/>
      </w:r>
    </w:p>
  </w:endnote>
  <w:endnote w:type="continuationNotice" w:id="1">
    <w:p w14:paraId="274E0B08" w14:textId="77777777" w:rsidR="00B3644D" w:rsidRDefault="00B364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E8B56" w14:textId="40C78B95" w:rsidR="003951A6" w:rsidRDefault="003951A6" w:rsidP="005760A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50D04">
      <w:rPr>
        <w:rStyle w:val="PageNumber"/>
        <w:noProof/>
      </w:rPr>
      <w:t>1</w:t>
    </w:r>
    <w:r>
      <w:rPr>
        <w:rStyle w:val="PageNumber"/>
      </w:rPr>
      <w:fldChar w:fldCharType="end"/>
    </w:r>
  </w:p>
  <w:p w14:paraId="6CA3FFC8" w14:textId="77777777" w:rsidR="00B11490" w:rsidRDefault="00B11490" w:rsidP="00395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7361516"/>
      <w:docPartObj>
        <w:docPartGallery w:val="Page Numbers (Bottom of Page)"/>
        <w:docPartUnique/>
      </w:docPartObj>
    </w:sdtPr>
    <w:sdtEndPr>
      <w:rPr>
        <w:rStyle w:val="PageNumber"/>
        <w:rFonts w:ascii="Times New Roman" w:hAnsi="Times New Roman" w:cs="Times New Roman"/>
      </w:rPr>
    </w:sdtEndPr>
    <w:sdtContent>
      <w:p w14:paraId="2E6141AF" w14:textId="41BA5AFE" w:rsidR="003951A6" w:rsidRDefault="003951A6" w:rsidP="005760A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61465" w14:textId="1CAE13BE" w:rsidR="00B11490" w:rsidRPr="003951A6" w:rsidRDefault="00B11490" w:rsidP="003951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3E02C" w14:textId="77777777" w:rsidR="00B3644D" w:rsidRDefault="00B3644D" w:rsidP="002E0EAB">
      <w:pPr>
        <w:spacing w:after="0" w:line="240" w:lineRule="auto"/>
      </w:pPr>
      <w:r>
        <w:separator/>
      </w:r>
    </w:p>
  </w:footnote>
  <w:footnote w:type="continuationSeparator" w:id="0">
    <w:p w14:paraId="1084C3DE" w14:textId="77777777" w:rsidR="00B3644D" w:rsidRDefault="00B3644D" w:rsidP="002E0EAB">
      <w:pPr>
        <w:spacing w:after="0" w:line="240" w:lineRule="auto"/>
      </w:pPr>
      <w:r>
        <w:continuationSeparator/>
      </w:r>
    </w:p>
  </w:footnote>
  <w:footnote w:type="continuationNotice" w:id="1">
    <w:p w14:paraId="46C8D04C" w14:textId="77777777" w:rsidR="00B3644D" w:rsidRDefault="00B3644D">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VviFkfCi" int2:invalidationBookmarkName="" int2:hashCode="sXL93rz0pezAMb" int2:id="JT66FN9O">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FBE4"/>
    <w:multiLevelType w:val="hybridMultilevel"/>
    <w:tmpl w:val="192ADB34"/>
    <w:lvl w:ilvl="0" w:tplc="E4ECD97C">
      <w:start w:val="1"/>
      <w:numFmt w:val="bullet"/>
      <w:lvlText w:val=""/>
      <w:lvlJc w:val="left"/>
      <w:pPr>
        <w:ind w:left="720" w:hanging="360"/>
      </w:pPr>
      <w:rPr>
        <w:rFonts w:ascii="Symbol" w:hAnsi="Symbol" w:hint="default"/>
      </w:rPr>
    </w:lvl>
    <w:lvl w:ilvl="1" w:tplc="1DAA714C">
      <w:start w:val="1"/>
      <w:numFmt w:val="bullet"/>
      <w:lvlText w:val="o"/>
      <w:lvlJc w:val="left"/>
      <w:pPr>
        <w:ind w:left="1440" w:hanging="360"/>
      </w:pPr>
      <w:rPr>
        <w:rFonts w:ascii="Courier New" w:hAnsi="Courier New" w:hint="default"/>
      </w:rPr>
    </w:lvl>
    <w:lvl w:ilvl="2" w:tplc="F3A22716">
      <w:start w:val="1"/>
      <w:numFmt w:val="bullet"/>
      <w:lvlText w:val=""/>
      <w:lvlJc w:val="left"/>
      <w:pPr>
        <w:ind w:left="2160" w:hanging="360"/>
      </w:pPr>
      <w:rPr>
        <w:rFonts w:ascii="Wingdings" w:hAnsi="Wingdings" w:hint="default"/>
      </w:rPr>
    </w:lvl>
    <w:lvl w:ilvl="3" w:tplc="EEE6A83C">
      <w:start w:val="1"/>
      <w:numFmt w:val="bullet"/>
      <w:lvlText w:val=""/>
      <w:lvlJc w:val="left"/>
      <w:pPr>
        <w:ind w:left="2880" w:hanging="360"/>
      </w:pPr>
      <w:rPr>
        <w:rFonts w:ascii="Symbol" w:hAnsi="Symbol" w:hint="default"/>
      </w:rPr>
    </w:lvl>
    <w:lvl w:ilvl="4" w:tplc="7AF2134A">
      <w:start w:val="1"/>
      <w:numFmt w:val="bullet"/>
      <w:lvlText w:val="o"/>
      <w:lvlJc w:val="left"/>
      <w:pPr>
        <w:ind w:left="3600" w:hanging="360"/>
      </w:pPr>
      <w:rPr>
        <w:rFonts w:ascii="Courier New" w:hAnsi="Courier New" w:hint="default"/>
      </w:rPr>
    </w:lvl>
    <w:lvl w:ilvl="5" w:tplc="456CA39E">
      <w:start w:val="1"/>
      <w:numFmt w:val="bullet"/>
      <w:lvlText w:val=""/>
      <w:lvlJc w:val="left"/>
      <w:pPr>
        <w:ind w:left="4320" w:hanging="360"/>
      </w:pPr>
      <w:rPr>
        <w:rFonts w:ascii="Wingdings" w:hAnsi="Wingdings" w:hint="default"/>
      </w:rPr>
    </w:lvl>
    <w:lvl w:ilvl="6" w:tplc="614865AA">
      <w:start w:val="1"/>
      <w:numFmt w:val="bullet"/>
      <w:lvlText w:val=""/>
      <w:lvlJc w:val="left"/>
      <w:pPr>
        <w:ind w:left="5040" w:hanging="360"/>
      </w:pPr>
      <w:rPr>
        <w:rFonts w:ascii="Symbol" w:hAnsi="Symbol" w:hint="default"/>
      </w:rPr>
    </w:lvl>
    <w:lvl w:ilvl="7" w:tplc="95820878">
      <w:start w:val="1"/>
      <w:numFmt w:val="bullet"/>
      <w:lvlText w:val="o"/>
      <w:lvlJc w:val="left"/>
      <w:pPr>
        <w:ind w:left="5760" w:hanging="360"/>
      </w:pPr>
      <w:rPr>
        <w:rFonts w:ascii="Courier New" w:hAnsi="Courier New" w:hint="default"/>
      </w:rPr>
    </w:lvl>
    <w:lvl w:ilvl="8" w:tplc="262853F2">
      <w:start w:val="1"/>
      <w:numFmt w:val="bullet"/>
      <w:lvlText w:val=""/>
      <w:lvlJc w:val="left"/>
      <w:pPr>
        <w:ind w:left="6480" w:hanging="360"/>
      </w:pPr>
      <w:rPr>
        <w:rFonts w:ascii="Wingdings" w:hAnsi="Wingdings" w:hint="default"/>
      </w:rPr>
    </w:lvl>
  </w:abstractNum>
  <w:abstractNum w:abstractNumId="1" w15:restartNumberingAfterBreak="0">
    <w:nsid w:val="15C55A57"/>
    <w:multiLevelType w:val="hybridMultilevel"/>
    <w:tmpl w:val="FA32F444"/>
    <w:lvl w:ilvl="0" w:tplc="AA142E98">
      <w:start w:val="1"/>
      <w:numFmt w:val="lowerLetter"/>
      <w:lvlText w:val="%1."/>
      <w:lvlJc w:val="left"/>
      <w:pPr>
        <w:tabs>
          <w:tab w:val="num" w:pos="720"/>
        </w:tabs>
        <w:ind w:left="720" w:hanging="360"/>
      </w:pPr>
    </w:lvl>
    <w:lvl w:ilvl="1" w:tplc="04D4AFD0" w:tentative="1">
      <w:start w:val="1"/>
      <w:numFmt w:val="lowerLetter"/>
      <w:lvlText w:val="%2."/>
      <w:lvlJc w:val="left"/>
      <w:pPr>
        <w:tabs>
          <w:tab w:val="num" w:pos="1440"/>
        </w:tabs>
        <w:ind w:left="1440" w:hanging="360"/>
      </w:pPr>
    </w:lvl>
    <w:lvl w:ilvl="2" w:tplc="48ECEBCA" w:tentative="1">
      <w:start w:val="1"/>
      <w:numFmt w:val="lowerLetter"/>
      <w:lvlText w:val="%3."/>
      <w:lvlJc w:val="left"/>
      <w:pPr>
        <w:tabs>
          <w:tab w:val="num" w:pos="2160"/>
        </w:tabs>
        <w:ind w:left="2160" w:hanging="360"/>
      </w:pPr>
    </w:lvl>
    <w:lvl w:ilvl="3" w:tplc="61D80418" w:tentative="1">
      <w:start w:val="1"/>
      <w:numFmt w:val="lowerLetter"/>
      <w:lvlText w:val="%4."/>
      <w:lvlJc w:val="left"/>
      <w:pPr>
        <w:tabs>
          <w:tab w:val="num" w:pos="2880"/>
        </w:tabs>
        <w:ind w:left="2880" w:hanging="360"/>
      </w:pPr>
    </w:lvl>
    <w:lvl w:ilvl="4" w:tplc="7CD803FC" w:tentative="1">
      <w:start w:val="1"/>
      <w:numFmt w:val="lowerLetter"/>
      <w:lvlText w:val="%5."/>
      <w:lvlJc w:val="left"/>
      <w:pPr>
        <w:tabs>
          <w:tab w:val="num" w:pos="3600"/>
        </w:tabs>
        <w:ind w:left="3600" w:hanging="360"/>
      </w:pPr>
    </w:lvl>
    <w:lvl w:ilvl="5" w:tplc="1348EF28" w:tentative="1">
      <w:start w:val="1"/>
      <w:numFmt w:val="lowerLetter"/>
      <w:lvlText w:val="%6."/>
      <w:lvlJc w:val="left"/>
      <w:pPr>
        <w:tabs>
          <w:tab w:val="num" w:pos="4320"/>
        </w:tabs>
        <w:ind w:left="4320" w:hanging="360"/>
      </w:pPr>
    </w:lvl>
    <w:lvl w:ilvl="6" w:tplc="8FC63786" w:tentative="1">
      <w:start w:val="1"/>
      <w:numFmt w:val="lowerLetter"/>
      <w:lvlText w:val="%7."/>
      <w:lvlJc w:val="left"/>
      <w:pPr>
        <w:tabs>
          <w:tab w:val="num" w:pos="5040"/>
        </w:tabs>
        <w:ind w:left="5040" w:hanging="360"/>
      </w:pPr>
    </w:lvl>
    <w:lvl w:ilvl="7" w:tplc="5694BDA2" w:tentative="1">
      <w:start w:val="1"/>
      <w:numFmt w:val="lowerLetter"/>
      <w:lvlText w:val="%8."/>
      <w:lvlJc w:val="left"/>
      <w:pPr>
        <w:tabs>
          <w:tab w:val="num" w:pos="5760"/>
        </w:tabs>
        <w:ind w:left="5760" w:hanging="360"/>
      </w:pPr>
    </w:lvl>
    <w:lvl w:ilvl="8" w:tplc="96F8484C" w:tentative="1">
      <w:start w:val="1"/>
      <w:numFmt w:val="lowerLetter"/>
      <w:lvlText w:val="%9."/>
      <w:lvlJc w:val="left"/>
      <w:pPr>
        <w:tabs>
          <w:tab w:val="num" w:pos="6480"/>
        </w:tabs>
        <w:ind w:left="6480" w:hanging="360"/>
      </w:pPr>
    </w:lvl>
  </w:abstractNum>
  <w:abstractNum w:abstractNumId="2" w15:restartNumberingAfterBreak="0">
    <w:nsid w:val="1F7A246F"/>
    <w:multiLevelType w:val="multilevel"/>
    <w:tmpl w:val="92206626"/>
    <w:lvl w:ilvl="0">
      <w:start w:val="1"/>
      <w:numFmt w:val="decimal"/>
      <w:lvlText w:val="%1."/>
      <w:lvlJc w:val="left"/>
      <w:pPr>
        <w:ind w:left="360" w:hanging="360"/>
      </w:pPr>
    </w:lvl>
    <w:lvl w:ilvl="1">
      <w:start w:val="1"/>
      <w:numFmt w:val="decimal"/>
      <w:lvlText w:val="%1."/>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269539C"/>
    <w:multiLevelType w:val="multilevel"/>
    <w:tmpl w:val="0409001D"/>
    <w:styleLink w:val="CurrentList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F051A83"/>
    <w:multiLevelType w:val="multilevel"/>
    <w:tmpl w:val="F5F8CF30"/>
    <w:lvl w:ilvl="0">
      <w:start w:val="1"/>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5" w15:restartNumberingAfterBreak="0">
    <w:nsid w:val="30E1E7E8"/>
    <w:multiLevelType w:val="hybridMultilevel"/>
    <w:tmpl w:val="2CD4459E"/>
    <w:lvl w:ilvl="0" w:tplc="3814AD54">
      <w:start w:val="1"/>
      <w:numFmt w:val="lowerLetter"/>
      <w:lvlText w:val="%1."/>
      <w:lvlJc w:val="left"/>
      <w:pPr>
        <w:ind w:left="1080" w:hanging="360"/>
      </w:pPr>
    </w:lvl>
    <w:lvl w:ilvl="1" w:tplc="0826E120">
      <w:start w:val="1"/>
      <w:numFmt w:val="lowerLetter"/>
      <w:lvlText w:val="%2."/>
      <w:lvlJc w:val="left"/>
      <w:pPr>
        <w:ind w:left="1800" w:hanging="360"/>
      </w:pPr>
    </w:lvl>
    <w:lvl w:ilvl="2" w:tplc="09568212">
      <w:start w:val="1"/>
      <w:numFmt w:val="lowerRoman"/>
      <w:lvlText w:val="%3."/>
      <w:lvlJc w:val="right"/>
      <w:pPr>
        <w:ind w:left="2520" w:hanging="180"/>
      </w:pPr>
    </w:lvl>
    <w:lvl w:ilvl="3" w:tplc="86B074CC">
      <w:start w:val="1"/>
      <w:numFmt w:val="decimal"/>
      <w:lvlText w:val="%4."/>
      <w:lvlJc w:val="left"/>
      <w:pPr>
        <w:ind w:left="3240" w:hanging="360"/>
      </w:pPr>
    </w:lvl>
    <w:lvl w:ilvl="4" w:tplc="4F8E528A">
      <w:start w:val="1"/>
      <w:numFmt w:val="lowerLetter"/>
      <w:lvlText w:val="%5."/>
      <w:lvlJc w:val="left"/>
      <w:pPr>
        <w:ind w:left="3960" w:hanging="360"/>
      </w:pPr>
    </w:lvl>
    <w:lvl w:ilvl="5" w:tplc="E5743356">
      <w:start w:val="1"/>
      <w:numFmt w:val="lowerRoman"/>
      <w:lvlText w:val="%6."/>
      <w:lvlJc w:val="right"/>
      <w:pPr>
        <w:ind w:left="4680" w:hanging="180"/>
      </w:pPr>
    </w:lvl>
    <w:lvl w:ilvl="6" w:tplc="B4C476E8">
      <w:start w:val="1"/>
      <w:numFmt w:val="decimal"/>
      <w:lvlText w:val="%7."/>
      <w:lvlJc w:val="left"/>
      <w:pPr>
        <w:ind w:left="5400" w:hanging="360"/>
      </w:pPr>
    </w:lvl>
    <w:lvl w:ilvl="7" w:tplc="27D455FC">
      <w:start w:val="1"/>
      <w:numFmt w:val="lowerLetter"/>
      <w:lvlText w:val="%8."/>
      <w:lvlJc w:val="left"/>
      <w:pPr>
        <w:ind w:left="6120" w:hanging="360"/>
      </w:pPr>
    </w:lvl>
    <w:lvl w:ilvl="8" w:tplc="0BB8FE74">
      <w:start w:val="1"/>
      <w:numFmt w:val="lowerRoman"/>
      <w:lvlText w:val="%9."/>
      <w:lvlJc w:val="right"/>
      <w:pPr>
        <w:ind w:left="6840" w:hanging="180"/>
      </w:pPr>
    </w:lvl>
  </w:abstractNum>
  <w:abstractNum w:abstractNumId="6" w15:restartNumberingAfterBreak="0">
    <w:nsid w:val="3EB3184F"/>
    <w:multiLevelType w:val="multilevel"/>
    <w:tmpl w:val="8864D2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504C3E"/>
    <w:multiLevelType w:val="hybridMultilevel"/>
    <w:tmpl w:val="69BA6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57310D"/>
    <w:multiLevelType w:val="multilevel"/>
    <w:tmpl w:val="FFE6ADA0"/>
    <w:styleLink w:val="CurrentList1"/>
    <w:lvl w:ilvl="0">
      <w:start w:val="9"/>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15:restartNumberingAfterBreak="0">
    <w:nsid w:val="6AAA26CA"/>
    <w:multiLevelType w:val="hybridMultilevel"/>
    <w:tmpl w:val="80D29446"/>
    <w:lvl w:ilvl="0" w:tplc="C24A4B68">
      <w:start w:val="1"/>
      <w:numFmt w:val="bullet"/>
      <w:lvlText w:val=""/>
      <w:lvlJc w:val="left"/>
      <w:pPr>
        <w:ind w:left="720" w:hanging="360"/>
      </w:pPr>
      <w:rPr>
        <w:rFonts w:ascii="Symbol" w:hAnsi="Symbol" w:hint="default"/>
      </w:rPr>
    </w:lvl>
    <w:lvl w:ilvl="1" w:tplc="4154B7AA">
      <w:start w:val="1"/>
      <w:numFmt w:val="bullet"/>
      <w:lvlText w:val="o"/>
      <w:lvlJc w:val="left"/>
      <w:pPr>
        <w:ind w:left="1440" w:hanging="360"/>
      </w:pPr>
      <w:rPr>
        <w:rFonts w:ascii="Courier New" w:hAnsi="Courier New" w:hint="default"/>
      </w:rPr>
    </w:lvl>
    <w:lvl w:ilvl="2" w:tplc="8C5879D0">
      <w:start w:val="1"/>
      <w:numFmt w:val="bullet"/>
      <w:lvlText w:val=""/>
      <w:lvlJc w:val="left"/>
      <w:pPr>
        <w:ind w:left="2160" w:hanging="360"/>
      </w:pPr>
      <w:rPr>
        <w:rFonts w:ascii="Wingdings" w:hAnsi="Wingdings" w:hint="default"/>
      </w:rPr>
    </w:lvl>
    <w:lvl w:ilvl="3" w:tplc="A4784332">
      <w:start w:val="1"/>
      <w:numFmt w:val="bullet"/>
      <w:lvlText w:val=""/>
      <w:lvlJc w:val="left"/>
      <w:pPr>
        <w:ind w:left="2880" w:hanging="360"/>
      </w:pPr>
      <w:rPr>
        <w:rFonts w:ascii="Symbol" w:hAnsi="Symbol" w:hint="default"/>
      </w:rPr>
    </w:lvl>
    <w:lvl w:ilvl="4" w:tplc="563CC17E">
      <w:start w:val="1"/>
      <w:numFmt w:val="bullet"/>
      <w:lvlText w:val="o"/>
      <w:lvlJc w:val="left"/>
      <w:pPr>
        <w:ind w:left="3600" w:hanging="360"/>
      </w:pPr>
      <w:rPr>
        <w:rFonts w:ascii="Courier New" w:hAnsi="Courier New" w:hint="default"/>
      </w:rPr>
    </w:lvl>
    <w:lvl w:ilvl="5" w:tplc="9850C61E">
      <w:start w:val="1"/>
      <w:numFmt w:val="bullet"/>
      <w:lvlText w:val=""/>
      <w:lvlJc w:val="left"/>
      <w:pPr>
        <w:ind w:left="4320" w:hanging="360"/>
      </w:pPr>
      <w:rPr>
        <w:rFonts w:ascii="Wingdings" w:hAnsi="Wingdings" w:hint="default"/>
      </w:rPr>
    </w:lvl>
    <w:lvl w:ilvl="6" w:tplc="EDAA5A4A">
      <w:start w:val="1"/>
      <w:numFmt w:val="bullet"/>
      <w:lvlText w:val=""/>
      <w:lvlJc w:val="left"/>
      <w:pPr>
        <w:ind w:left="5040" w:hanging="360"/>
      </w:pPr>
      <w:rPr>
        <w:rFonts w:ascii="Symbol" w:hAnsi="Symbol" w:hint="default"/>
      </w:rPr>
    </w:lvl>
    <w:lvl w:ilvl="7" w:tplc="2F3ED6BA">
      <w:start w:val="1"/>
      <w:numFmt w:val="bullet"/>
      <w:lvlText w:val="o"/>
      <w:lvlJc w:val="left"/>
      <w:pPr>
        <w:ind w:left="5760" w:hanging="360"/>
      </w:pPr>
      <w:rPr>
        <w:rFonts w:ascii="Courier New" w:hAnsi="Courier New" w:hint="default"/>
      </w:rPr>
    </w:lvl>
    <w:lvl w:ilvl="8" w:tplc="17347A48">
      <w:start w:val="1"/>
      <w:numFmt w:val="bullet"/>
      <w:lvlText w:val=""/>
      <w:lvlJc w:val="left"/>
      <w:pPr>
        <w:ind w:left="6480" w:hanging="360"/>
      </w:pPr>
      <w:rPr>
        <w:rFonts w:ascii="Wingdings" w:hAnsi="Wingdings" w:hint="default"/>
      </w:rPr>
    </w:lvl>
  </w:abstractNum>
  <w:abstractNum w:abstractNumId="10" w15:restartNumberingAfterBreak="0">
    <w:nsid w:val="763E7DDD"/>
    <w:multiLevelType w:val="hybridMultilevel"/>
    <w:tmpl w:val="084A402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B34DA7"/>
    <w:multiLevelType w:val="multilevel"/>
    <w:tmpl w:val="C6E02500"/>
    <w:lvl w:ilvl="0">
      <w:start w:val="3"/>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12" w15:restartNumberingAfterBreak="0">
    <w:nsid w:val="781A4FAB"/>
    <w:multiLevelType w:val="hybridMultilevel"/>
    <w:tmpl w:val="889AF852"/>
    <w:lvl w:ilvl="0" w:tplc="F1B07738">
      <w:start w:val="1"/>
      <w:numFmt w:val="decimal"/>
      <w:lvlText w:val="%1."/>
      <w:lvlJc w:val="left"/>
      <w:pPr>
        <w:ind w:left="360" w:hanging="360"/>
      </w:pPr>
    </w:lvl>
    <w:lvl w:ilvl="1" w:tplc="FE14F610">
      <w:start w:val="1"/>
      <w:numFmt w:val="lowerLetter"/>
      <w:lvlText w:val="%2."/>
      <w:lvlJc w:val="left"/>
      <w:pPr>
        <w:ind w:left="1080" w:hanging="360"/>
      </w:pPr>
    </w:lvl>
    <w:lvl w:ilvl="2" w:tplc="04090001">
      <w:start w:val="1"/>
      <w:numFmt w:val="bullet"/>
      <w:lvlText w:val=""/>
      <w:lvlJc w:val="left"/>
      <w:pPr>
        <w:ind w:left="1980" w:hanging="360"/>
      </w:pPr>
      <w:rPr>
        <w:rFonts w:ascii="Symbol" w:hAnsi="Symbol" w:hint="default"/>
      </w:rPr>
    </w:lvl>
    <w:lvl w:ilvl="3" w:tplc="EF38F048" w:tentative="1">
      <w:start w:val="1"/>
      <w:numFmt w:val="decimal"/>
      <w:lvlText w:val="%4."/>
      <w:lvlJc w:val="left"/>
      <w:pPr>
        <w:ind w:left="2520" w:hanging="360"/>
      </w:pPr>
    </w:lvl>
    <w:lvl w:ilvl="4" w:tplc="91A4AAC2" w:tentative="1">
      <w:start w:val="1"/>
      <w:numFmt w:val="lowerLetter"/>
      <w:lvlText w:val="%5."/>
      <w:lvlJc w:val="left"/>
      <w:pPr>
        <w:ind w:left="3240" w:hanging="360"/>
      </w:pPr>
    </w:lvl>
    <w:lvl w:ilvl="5" w:tplc="506246D8" w:tentative="1">
      <w:start w:val="1"/>
      <w:numFmt w:val="lowerRoman"/>
      <w:lvlText w:val="%6."/>
      <w:lvlJc w:val="right"/>
      <w:pPr>
        <w:ind w:left="3960" w:hanging="180"/>
      </w:pPr>
    </w:lvl>
    <w:lvl w:ilvl="6" w:tplc="5A5CE744" w:tentative="1">
      <w:start w:val="1"/>
      <w:numFmt w:val="decimal"/>
      <w:lvlText w:val="%7."/>
      <w:lvlJc w:val="left"/>
      <w:pPr>
        <w:ind w:left="4680" w:hanging="360"/>
      </w:pPr>
    </w:lvl>
    <w:lvl w:ilvl="7" w:tplc="B330D24A" w:tentative="1">
      <w:start w:val="1"/>
      <w:numFmt w:val="lowerLetter"/>
      <w:lvlText w:val="%8."/>
      <w:lvlJc w:val="left"/>
      <w:pPr>
        <w:ind w:left="5400" w:hanging="360"/>
      </w:pPr>
    </w:lvl>
    <w:lvl w:ilvl="8" w:tplc="0736DEDA" w:tentative="1">
      <w:start w:val="1"/>
      <w:numFmt w:val="lowerRoman"/>
      <w:lvlText w:val="%9."/>
      <w:lvlJc w:val="right"/>
      <w:pPr>
        <w:ind w:left="6120" w:hanging="180"/>
      </w:pPr>
    </w:lvl>
  </w:abstractNum>
  <w:num w:numId="1" w16cid:durableId="626006569">
    <w:abstractNumId w:val="0"/>
  </w:num>
  <w:num w:numId="2" w16cid:durableId="352265190">
    <w:abstractNumId w:val="5"/>
  </w:num>
  <w:num w:numId="3" w16cid:durableId="1210728220">
    <w:abstractNumId w:val="9"/>
  </w:num>
  <w:num w:numId="4" w16cid:durableId="1206797604">
    <w:abstractNumId w:val="2"/>
  </w:num>
  <w:num w:numId="5" w16cid:durableId="1305618168">
    <w:abstractNumId w:val="8"/>
  </w:num>
  <w:num w:numId="6" w16cid:durableId="952631595">
    <w:abstractNumId w:val="3"/>
  </w:num>
  <w:num w:numId="7" w16cid:durableId="32969015">
    <w:abstractNumId w:val="12"/>
  </w:num>
  <w:num w:numId="8" w16cid:durableId="1227692588">
    <w:abstractNumId w:val="6"/>
  </w:num>
  <w:num w:numId="9" w16cid:durableId="1395933421">
    <w:abstractNumId w:val="4"/>
  </w:num>
  <w:num w:numId="10" w16cid:durableId="324283027">
    <w:abstractNumId w:val="11"/>
  </w:num>
  <w:num w:numId="11" w16cid:durableId="395132080">
    <w:abstractNumId w:val="10"/>
  </w:num>
  <w:num w:numId="12" w16cid:durableId="2033870904">
    <w:abstractNumId w:val="1"/>
  </w:num>
  <w:num w:numId="13" w16cid:durableId="146283793">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MLI0MDY1MDIzNTZQ0lEKTi0uzszPAykwrAUAeAGhsCwAAAA="/>
  </w:docVars>
  <w:rsids>
    <w:rsidRoot w:val="002E0EAB"/>
    <w:rsid w:val="000007B3"/>
    <w:rsid w:val="00004E1B"/>
    <w:rsid w:val="000056F7"/>
    <w:rsid w:val="00006923"/>
    <w:rsid w:val="0000710F"/>
    <w:rsid w:val="00010E2D"/>
    <w:rsid w:val="00012B0F"/>
    <w:rsid w:val="00012D8E"/>
    <w:rsid w:val="0001436D"/>
    <w:rsid w:val="000145BA"/>
    <w:rsid w:val="00015D40"/>
    <w:rsid w:val="0001644F"/>
    <w:rsid w:val="00020BE9"/>
    <w:rsid w:val="00022F31"/>
    <w:rsid w:val="000235D2"/>
    <w:rsid w:val="000240DB"/>
    <w:rsid w:val="00024716"/>
    <w:rsid w:val="000267BF"/>
    <w:rsid w:val="00027DFC"/>
    <w:rsid w:val="000305E2"/>
    <w:rsid w:val="00030AF6"/>
    <w:rsid w:val="00040699"/>
    <w:rsid w:val="00040DD5"/>
    <w:rsid w:val="000411F7"/>
    <w:rsid w:val="00041FA5"/>
    <w:rsid w:val="00043651"/>
    <w:rsid w:val="00044255"/>
    <w:rsid w:val="00044E2A"/>
    <w:rsid w:val="0004628A"/>
    <w:rsid w:val="00046F9F"/>
    <w:rsid w:val="00047843"/>
    <w:rsid w:val="00050B48"/>
    <w:rsid w:val="00052A0E"/>
    <w:rsid w:val="000563E2"/>
    <w:rsid w:val="0006087F"/>
    <w:rsid w:val="0006090C"/>
    <w:rsid w:val="00062101"/>
    <w:rsid w:val="00063C71"/>
    <w:rsid w:val="00065D39"/>
    <w:rsid w:val="00066CFC"/>
    <w:rsid w:val="00066E5C"/>
    <w:rsid w:val="00071756"/>
    <w:rsid w:val="00076BD6"/>
    <w:rsid w:val="0007728F"/>
    <w:rsid w:val="00081C26"/>
    <w:rsid w:val="00082629"/>
    <w:rsid w:val="000859FB"/>
    <w:rsid w:val="00086152"/>
    <w:rsid w:val="00087E96"/>
    <w:rsid w:val="00091845"/>
    <w:rsid w:val="00092CB7"/>
    <w:rsid w:val="00093B2F"/>
    <w:rsid w:val="00094090"/>
    <w:rsid w:val="0009417D"/>
    <w:rsid w:val="00094C5B"/>
    <w:rsid w:val="000A1D23"/>
    <w:rsid w:val="000A3491"/>
    <w:rsid w:val="000A5A2B"/>
    <w:rsid w:val="000A798C"/>
    <w:rsid w:val="000B05BC"/>
    <w:rsid w:val="000B0948"/>
    <w:rsid w:val="000B44A7"/>
    <w:rsid w:val="000B65D8"/>
    <w:rsid w:val="000C0710"/>
    <w:rsid w:val="000C4253"/>
    <w:rsid w:val="000C4D08"/>
    <w:rsid w:val="000C5A59"/>
    <w:rsid w:val="000C604D"/>
    <w:rsid w:val="000C66F9"/>
    <w:rsid w:val="000D010B"/>
    <w:rsid w:val="000D0829"/>
    <w:rsid w:val="000D0A58"/>
    <w:rsid w:val="000D10B8"/>
    <w:rsid w:val="000D11AD"/>
    <w:rsid w:val="000D1873"/>
    <w:rsid w:val="000D1D94"/>
    <w:rsid w:val="000D1DF7"/>
    <w:rsid w:val="000D2BA9"/>
    <w:rsid w:val="000D2BCB"/>
    <w:rsid w:val="000D45FA"/>
    <w:rsid w:val="000D4A0B"/>
    <w:rsid w:val="000D5A92"/>
    <w:rsid w:val="000D5AA4"/>
    <w:rsid w:val="000D656A"/>
    <w:rsid w:val="000D7AA4"/>
    <w:rsid w:val="000D7DF5"/>
    <w:rsid w:val="000E45DA"/>
    <w:rsid w:val="000F633E"/>
    <w:rsid w:val="000F72D2"/>
    <w:rsid w:val="00101C46"/>
    <w:rsid w:val="001038BF"/>
    <w:rsid w:val="001045BD"/>
    <w:rsid w:val="001055F7"/>
    <w:rsid w:val="001066E1"/>
    <w:rsid w:val="001139EB"/>
    <w:rsid w:val="00113C92"/>
    <w:rsid w:val="001143B8"/>
    <w:rsid w:val="00115755"/>
    <w:rsid w:val="00120855"/>
    <w:rsid w:val="00124E09"/>
    <w:rsid w:val="001258D6"/>
    <w:rsid w:val="0012686F"/>
    <w:rsid w:val="00126B9B"/>
    <w:rsid w:val="00127CD5"/>
    <w:rsid w:val="00131981"/>
    <w:rsid w:val="00131DB0"/>
    <w:rsid w:val="00133067"/>
    <w:rsid w:val="00133C49"/>
    <w:rsid w:val="001341B0"/>
    <w:rsid w:val="00137471"/>
    <w:rsid w:val="0013755C"/>
    <w:rsid w:val="001375B7"/>
    <w:rsid w:val="001375FA"/>
    <w:rsid w:val="00140D19"/>
    <w:rsid w:val="00141F13"/>
    <w:rsid w:val="00141F36"/>
    <w:rsid w:val="00143AAD"/>
    <w:rsid w:val="0014401D"/>
    <w:rsid w:val="00144381"/>
    <w:rsid w:val="00145E1A"/>
    <w:rsid w:val="00146719"/>
    <w:rsid w:val="00146D0C"/>
    <w:rsid w:val="001470EF"/>
    <w:rsid w:val="001508BF"/>
    <w:rsid w:val="00150D7E"/>
    <w:rsid w:val="001510AB"/>
    <w:rsid w:val="001515D4"/>
    <w:rsid w:val="001518CB"/>
    <w:rsid w:val="00151A4D"/>
    <w:rsid w:val="00151D62"/>
    <w:rsid w:val="001528EB"/>
    <w:rsid w:val="00152958"/>
    <w:rsid w:val="00152965"/>
    <w:rsid w:val="00153969"/>
    <w:rsid w:val="00153A28"/>
    <w:rsid w:val="0015485F"/>
    <w:rsid w:val="00154F0F"/>
    <w:rsid w:val="00155AF7"/>
    <w:rsid w:val="00155E4A"/>
    <w:rsid w:val="00157EFC"/>
    <w:rsid w:val="00160265"/>
    <w:rsid w:val="00163653"/>
    <w:rsid w:val="001648CB"/>
    <w:rsid w:val="00170206"/>
    <w:rsid w:val="00172650"/>
    <w:rsid w:val="0017348F"/>
    <w:rsid w:val="001734B5"/>
    <w:rsid w:val="00175AF4"/>
    <w:rsid w:val="00180FBD"/>
    <w:rsid w:val="00181B44"/>
    <w:rsid w:val="00181D57"/>
    <w:rsid w:val="0019105C"/>
    <w:rsid w:val="00194BD6"/>
    <w:rsid w:val="0019514B"/>
    <w:rsid w:val="00195932"/>
    <w:rsid w:val="00196422"/>
    <w:rsid w:val="00197862"/>
    <w:rsid w:val="001A16FD"/>
    <w:rsid w:val="001A1BD6"/>
    <w:rsid w:val="001A294C"/>
    <w:rsid w:val="001A3296"/>
    <w:rsid w:val="001A34E4"/>
    <w:rsid w:val="001A4A4D"/>
    <w:rsid w:val="001B05A8"/>
    <w:rsid w:val="001B13A1"/>
    <w:rsid w:val="001B1845"/>
    <w:rsid w:val="001B1A63"/>
    <w:rsid w:val="001B3110"/>
    <w:rsid w:val="001B39B3"/>
    <w:rsid w:val="001B577A"/>
    <w:rsid w:val="001B5899"/>
    <w:rsid w:val="001B5AC0"/>
    <w:rsid w:val="001C0801"/>
    <w:rsid w:val="001C19D2"/>
    <w:rsid w:val="001C35CC"/>
    <w:rsid w:val="001C3DB2"/>
    <w:rsid w:val="001C6980"/>
    <w:rsid w:val="001C6D0D"/>
    <w:rsid w:val="001D0DC8"/>
    <w:rsid w:val="001D26AC"/>
    <w:rsid w:val="001D2C0A"/>
    <w:rsid w:val="001D32A8"/>
    <w:rsid w:val="001D4F0F"/>
    <w:rsid w:val="001D6707"/>
    <w:rsid w:val="001D77E4"/>
    <w:rsid w:val="001D7A1E"/>
    <w:rsid w:val="001E1B8F"/>
    <w:rsid w:val="001E462A"/>
    <w:rsid w:val="001E5308"/>
    <w:rsid w:val="001E5A13"/>
    <w:rsid w:val="001E5DE7"/>
    <w:rsid w:val="001E66FA"/>
    <w:rsid w:val="001E75A5"/>
    <w:rsid w:val="001E7D85"/>
    <w:rsid w:val="001F19CD"/>
    <w:rsid w:val="001F2B56"/>
    <w:rsid w:val="001F3DD5"/>
    <w:rsid w:val="001F629A"/>
    <w:rsid w:val="0020111D"/>
    <w:rsid w:val="00206485"/>
    <w:rsid w:val="00206967"/>
    <w:rsid w:val="00207952"/>
    <w:rsid w:val="00213464"/>
    <w:rsid w:val="002134E2"/>
    <w:rsid w:val="0021663E"/>
    <w:rsid w:val="002205F5"/>
    <w:rsid w:val="00220932"/>
    <w:rsid w:val="00220FD7"/>
    <w:rsid w:val="00223179"/>
    <w:rsid w:val="002233E2"/>
    <w:rsid w:val="0022361F"/>
    <w:rsid w:val="00226CBC"/>
    <w:rsid w:val="00226DEC"/>
    <w:rsid w:val="00227FEE"/>
    <w:rsid w:val="00230586"/>
    <w:rsid w:val="00231B28"/>
    <w:rsid w:val="00232992"/>
    <w:rsid w:val="00232A52"/>
    <w:rsid w:val="00235020"/>
    <w:rsid w:val="0023505D"/>
    <w:rsid w:val="00237F0D"/>
    <w:rsid w:val="00242B9B"/>
    <w:rsid w:val="00245259"/>
    <w:rsid w:val="0024589F"/>
    <w:rsid w:val="00246552"/>
    <w:rsid w:val="00247094"/>
    <w:rsid w:val="002471F2"/>
    <w:rsid w:val="00247360"/>
    <w:rsid w:val="00250F6F"/>
    <w:rsid w:val="00263872"/>
    <w:rsid w:val="00265952"/>
    <w:rsid w:val="00265A50"/>
    <w:rsid w:val="00275DF5"/>
    <w:rsid w:val="002765BB"/>
    <w:rsid w:val="00277000"/>
    <w:rsid w:val="00277118"/>
    <w:rsid w:val="002801CC"/>
    <w:rsid w:val="00280A77"/>
    <w:rsid w:val="00280B38"/>
    <w:rsid w:val="002812A6"/>
    <w:rsid w:val="002825FC"/>
    <w:rsid w:val="002831A7"/>
    <w:rsid w:val="00284232"/>
    <w:rsid w:val="002843FA"/>
    <w:rsid w:val="00284E0D"/>
    <w:rsid w:val="0028718A"/>
    <w:rsid w:val="00292312"/>
    <w:rsid w:val="00292AC3"/>
    <w:rsid w:val="00292B73"/>
    <w:rsid w:val="00295291"/>
    <w:rsid w:val="00297442"/>
    <w:rsid w:val="0029786E"/>
    <w:rsid w:val="002A129C"/>
    <w:rsid w:val="002A3FA6"/>
    <w:rsid w:val="002A3FC8"/>
    <w:rsid w:val="002A55CD"/>
    <w:rsid w:val="002A5643"/>
    <w:rsid w:val="002A5C8E"/>
    <w:rsid w:val="002B0D8C"/>
    <w:rsid w:val="002B0F1E"/>
    <w:rsid w:val="002B3F75"/>
    <w:rsid w:val="002B43E0"/>
    <w:rsid w:val="002B4F94"/>
    <w:rsid w:val="002B54D2"/>
    <w:rsid w:val="002B5CD9"/>
    <w:rsid w:val="002B649A"/>
    <w:rsid w:val="002B6C00"/>
    <w:rsid w:val="002B7A38"/>
    <w:rsid w:val="002B7C7B"/>
    <w:rsid w:val="002C02CC"/>
    <w:rsid w:val="002C123E"/>
    <w:rsid w:val="002C2F4B"/>
    <w:rsid w:val="002C413F"/>
    <w:rsid w:val="002C4324"/>
    <w:rsid w:val="002C5723"/>
    <w:rsid w:val="002D0B47"/>
    <w:rsid w:val="002D3DB9"/>
    <w:rsid w:val="002D4349"/>
    <w:rsid w:val="002D4E56"/>
    <w:rsid w:val="002D5B68"/>
    <w:rsid w:val="002D5C22"/>
    <w:rsid w:val="002D6465"/>
    <w:rsid w:val="002E0EAB"/>
    <w:rsid w:val="002E2D79"/>
    <w:rsid w:val="002E4757"/>
    <w:rsid w:val="002F0236"/>
    <w:rsid w:val="002F09DE"/>
    <w:rsid w:val="002F189E"/>
    <w:rsid w:val="002F1AA3"/>
    <w:rsid w:val="002F29C0"/>
    <w:rsid w:val="002F2B5F"/>
    <w:rsid w:val="002F341C"/>
    <w:rsid w:val="002F3AD7"/>
    <w:rsid w:val="002F5DD1"/>
    <w:rsid w:val="003001C9"/>
    <w:rsid w:val="00302819"/>
    <w:rsid w:val="00304278"/>
    <w:rsid w:val="00310093"/>
    <w:rsid w:val="00310265"/>
    <w:rsid w:val="00310EA6"/>
    <w:rsid w:val="00312761"/>
    <w:rsid w:val="00313BB9"/>
    <w:rsid w:val="0031439A"/>
    <w:rsid w:val="00315075"/>
    <w:rsid w:val="003162CF"/>
    <w:rsid w:val="00316780"/>
    <w:rsid w:val="00316A2A"/>
    <w:rsid w:val="00316B38"/>
    <w:rsid w:val="00316BBF"/>
    <w:rsid w:val="00317D3B"/>
    <w:rsid w:val="00320137"/>
    <w:rsid w:val="00320549"/>
    <w:rsid w:val="00321E0E"/>
    <w:rsid w:val="0032207E"/>
    <w:rsid w:val="00322A76"/>
    <w:rsid w:val="0032420E"/>
    <w:rsid w:val="00325419"/>
    <w:rsid w:val="0032723C"/>
    <w:rsid w:val="00327811"/>
    <w:rsid w:val="00330214"/>
    <w:rsid w:val="00330C6A"/>
    <w:rsid w:val="00331919"/>
    <w:rsid w:val="0033370E"/>
    <w:rsid w:val="00333731"/>
    <w:rsid w:val="00336098"/>
    <w:rsid w:val="003376AE"/>
    <w:rsid w:val="00340740"/>
    <w:rsid w:val="0034164C"/>
    <w:rsid w:val="00343996"/>
    <w:rsid w:val="00343AEA"/>
    <w:rsid w:val="00344E14"/>
    <w:rsid w:val="00345451"/>
    <w:rsid w:val="00345B9A"/>
    <w:rsid w:val="00345E79"/>
    <w:rsid w:val="00347A9E"/>
    <w:rsid w:val="00352C44"/>
    <w:rsid w:val="00355129"/>
    <w:rsid w:val="00356C40"/>
    <w:rsid w:val="00356E93"/>
    <w:rsid w:val="003616DE"/>
    <w:rsid w:val="0036194D"/>
    <w:rsid w:val="00363BBB"/>
    <w:rsid w:val="003641C3"/>
    <w:rsid w:val="003642CA"/>
    <w:rsid w:val="00364788"/>
    <w:rsid w:val="003653CF"/>
    <w:rsid w:val="00367403"/>
    <w:rsid w:val="00367DDF"/>
    <w:rsid w:val="00370721"/>
    <w:rsid w:val="003736AC"/>
    <w:rsid w:val="00374593"/>
    <w:rsid w:val="0037730F"/>
    <w:rsid w:val="003776F5"/>
    <w:rsid w:val="00377DB3"/>
    <w:rsid w:val="00380809"/>
    <w:rsid w:val="0038125F"/>
    <w:rsid w:val="00387081"/>
    <w:rsid w:val="00391A32"/>
    <w:rsid w:val="00391FE5"/>
    <w:rsid w:val="00392948"/>
    <w:rsid w:val="003951A6"/>
    <w:rsid w:val="003974AF"/>
    <w:rsid w:val="003A38E5"/>
    <w:rsid w:val="003A4536"/>
    <w:rsid w:val="003A64CC"/>
    <w:rsid w:val="003A7AF7"/>
    <w:rsid w:val="003B0DDA"/>
    <w:rsid w:val="003B3173"/>
    <w:rsid w:val="003B3D01"/>
    <w:rsid w:val="003B4F75"/>
    <w:rsid w:val="003B6CD9"/>
    <w:rsid w:val="003B7ED3"/>
    <w:rsid w:val="003C02E8"/>
    <w:rsid w:val="003C12FA"/>
    <w:rsid w:val="003C1F9C"/>
    <w:rsid w:val="003C4051"/>
    <w:rsid w:val="003C4CEB"/>
    <w:rsid w:val="003C5611"/>
    <w:rsid w:val="003D03DD"/>
    <w:rsid w:val="003D08F3"/>
    <w:rsid w:val="003D0BD5"/>
    <w:rsid w:val="003D0CB2"/>
    <w:rsid w:val="003D2431"/>
    <w:rsid w:val="003D37B7"/>
    <w:rsid w:val="003D4F0A"/>
    <w:rsid w:val="003D53A2"/>
    <w:rsid w:val="003D6AED"/>
    <w:rsid w:val="003D723C"/>
    <w:rsid w:val="003D7240"/>
    <w:rsid w:val="003E12E3"/>
    <w:rsid w:val="003E44D7"/>
    <w:rsid w:val="003E4CE6"/>
    <w:rsid w:val="003E5B0C"/>
    <w:rsid w:val="003E6A28"/>
    <w:rsid w:val="003E7D83"/>
    <w:rsid w:val="003F0109"/>
    <w:rsid w:val="003F1533"/>
    <w:rsid w:val="003F4355"/>
    <w:rsid w:val="00400339"/>
    <w:rsid w:val="00400B45"/>
    <w:rsid w:val="00402CBC"/>
    <w:rsid w:val="00402E3F"/>
    <w:rsid w:val="0040331E"/>
    <w:rsid w:val="004040A1"/>
    <w:rsid w:val="00404EC5"/>
    <w:rsid w:val="00405299"/>
    <w:rsid w:val="00405822"/>
    <w:rsid w:val="00407112"/>
    <w:rsid w:val="0041099D"/>
    <w:rsid w:val="00410FF7"/>
    <w:rsid w:val="00411166"/>
    <w:rsid w:val="0041450C"/>
    <w:rsid w:val="004165FB"/>
    <w:rsid w:val="00417038"/>
    <w:rsid w:val="0041720D"/>
    <w:rsid w:val="0041785E"/>
    <w:rsid w:val="00421400"/>
    <w:rsid w:val="00422B54"/>
    <w:rsid w:val="00426B77"/>
    <w:rsid w:val="00426F75"/>
    <w:rsid w:val="004273C3"/>
    <w:rsid w:val="00430856"/>
    <w:rsid w:val="00431C2E"/>
    <w:rsid w:val="00434FD2"/>
    <w:rsid w:val="0043596E"/>
    <w:rsid w:val="004407EB"/>
    <w:rsid w:val="00440A79"/>
    <w:rsid w:val="00442091"/>
    <w:rsid w:val="00444700"/>
    <w:rsid w:val="00444D3F"/>
    <w:rsid w:val="00446364"/>
    <w:rsid w:val="0044638F"/>
    <w:rsid w:val="00446F36"/>
    <w:rsid w:val="00447FC5"/>
    <w:rsid w:val="0045162D"/>
    <w:rsid w:val="00451B77"/>
    <w:rsid w:val="00452165"/>
    <w:rsid w:val="004538B1"/>
    <w:rsid w:val="00460360"/>
    <w:rsid w:val="004612DF"/>
    <w:rsid w:val="004614E5"/>
    <w:rsid w:val="0046192B"/>
    <w:rsid w:val="00462C37"/>
    <w:rsid w:val="004632BC"/>
    <w:rsid w:val="00463537"/>
    <w:rsid w:val="00463BCC"/>
    <w:rsid w:val="00464CD9"/>
    <w:rsid w:val="00465182"/>
    <w:rsid w:val="004653D3"/>
    <w:rsid w:val="004655C8"/>
    <w:rsid w:val="00467DEB"/>
    <w:rsid w:val="004730BF"/>
    <w:rsid w:val="00473B59"/>
    <w:rsid w:val="00474396"/>
    <w:rsid w:val="00474676"/>
    <w:rsid w:val="004759ED"/>
    <w:rsid w:val="00477096"/>
    <w:rsid w:val="00480DB9"/>
    <w:rsid w:val="00481E51"/>
    <w:rsid w:val="00482236"/>
    <w:rsid w:val="004837F5"/>
    <w:rsid w:val="004843A0"/>
    <w:rsid w:val="0049087E"/>
    <w:rsid w:val="00490C37"/>
    <w:rsid w:val="00491C12"/>
    <w:rsid w:val="00491E1B"/>
    <w:rsid w:val="0049333C"/>
    <w:rsid w:val="00494173"/>
    <w:rsid w:val="00494884"/>
    <w:rsid w:val="00494C7D"/>
    <w:rsid w:val="004973F8"/>
    <w:rsid w:val="004A122F"/>
    <w:rsid w:val="004A25D5"/>
    <w:rsid w:val="004A293E"/>
    <w:rsid w:val="004A372A"/>
    <w:rsid w:val="004A6153"/>
    <w:rsid w:val="004A6C25"/>
    <w:rsid w:val="004A6FE4"/>
    <w:rsid w:val="004B3AE4"/>
    <w:rsid w:val="004B607E"/>
    <w:rsid w:val="004C0135"/>
    <w:rsid w:val="004C171C"/>
    <w:rsid w:val="004C2104"/>
    <w:rsid w:val="004C65FA"/>
    <w:rsid w:val="004D0F52"/>
    <w:rsid w:val="004D1FDE"/>
    <w:rsid w:val="004D409E"/>
    <w:rsid w:val="004D57B5"/>
    <w:rsid w:val="004D7DBB"/>
    <w:rsid w:val="004D7FA8"/>
    <w:rsid w:val="004E35CA"/>
    <w:rsid w:val="004E3900"/>
    <w:rsid w:val="004E547F"/>
    <w:rsid w:val="004E68F8"/>
    <w:rsid w:val="004E797F"/>
    <w:rsid w:val="004E7FDC"/>
    <w:rsid w:val="004F12AA"/>
    <w:rsid w:val="004F21ED"/>
    <w:rsid w:val="004F23E9"/>
    <w:rsid w:val="004F2BBB"/>
    <w:rsid w:val="004F5B99"/>
    <w:rsid w:val="004F73DA"/>
    <w:rsid w:val="00500EB5"/>
    <w:rsid w:val="005031EB"/>
    <w:rsid w:val="00504983"/>
    <w:rsid w:val="0051045B"/>
    <w:rsid w:val="0051276C"/>
    <w:rsid w:val="00512B71"/>
    <w:rsid w:val="00513219"/>
    <w:rsid w:val="00514F92"/>
    <w:rsid w:val="00515516"/>
    <w:rsid w:val="00515F30"/>
    <w:rsid w:val="00516721"/>
    <w:rsid w:val="00516960"/>
    <w:rsid w:val="00517AF0"/>
    <w:rsid w:val="00520B8D"/>
    <w:rsid w:val="00520EA1"/>
    <w:rsid w:val="0052334B"/>
    <w:rsid w:val="00524E60"/>
    <w:rsid w:val="0052576E"/>
    <w:rsid w:val="005322C4"/>
    <w:rsid w:val="0053264B"/>
    <w:rsid w:val="005342B6"/>
    <w:rsid w:val="00537AB6"/>
    <w:rsid w:val="0054011B"/>
    <w:rsid w:val="005421D7"/>
    <w:rsid w:val="0054505A"/>
    <w:rsid w:val="00547FBE"/>
    <w:rsid w:val="00552D24"/>
    <w:rsid w:val="00554A9C"/>
    <w:rsid w:val="00557C42"/>
    <w:rsid w:val="005618D3"/>
    <w:rsid w:val="00562722"/>
    <w:rsid w:val="0056433C"/>
    <w:rsid w:val="00566421"/>
    <w:rsid w:val="00567769"/>
    <w:rsid w:val="005678E2"/>
    <w:rsid w:val="00570E81"/>
    <w:rsid w:val="00572BC0"/>
    <w:rsid w:val="00572FE3"/>
    <w:rsid w:val="00574F9A"/>
    <w:rsid w:val="0057559F"/>
    <w:rsid w:val="00575665"/>
    <w:rsid w:val="005760A3"/>
    <w:rsid w:val="005765D2"/>
    <w:rsid w:val="005769EC"/>
    <w:rsid w:val="0057797E"/>
    <w:rsid w:val="00582798"/>
    <w:rsid w:val="00582CA9"/>
    <w:rsid w:val="00583CBD"/>
    <w:rsid w:val="0058597B"/>
    <w:rsid w:val="005875AA"/>
    <w:rsid w:val="005904BC"/>
    <w:rsid w:val="00591482"/>
    <w:rsid w:val="00592C6E"/>
    <w:rsid w:val="00595613"/>
    <w:rsid w:val="00596603"/>
    <w:rsid w:val="005A30E0"/>
    <w:rsid w:val="005A4196"/>
    <w:rsid w:val="005A4645"/>
    <w:rsid w:val="005A62FC"/>
    <w:rsid w:val="005B016C"/>
    <w:rsid w:val="005B0746"/>
    <w:rsid w:val="005B0F46"/>
    <w:rsid w:val="005B1D0A"/>
    <w:rsid w:val="005B1FBF"/>
    <w:rsid w:val="005B29BE"/>
    <w:rsid w:val="005B2BB0"/>
    <w:rsid w:val="005B312B"/>
    <w:rsid w:val="005B5AD3"/>
    <w:rsid w:val="005B66DF"/>
    <w:rsid w:val="005B9A87"/>
    <w:rsid w:val="005C2CDE"/>
    <w:rsid w:val="005C32BC"/>
    <w:rsid w:val="005C428C"/>
    <w:rsid w:val="005C62D4"/>
    <w:rsid w:val="005C6A25"/>
    <w:rsid w:val="005C6E77"/>
    <w:rsid w:val="005C70E9"/>
    <w:rsid w:val="005C762F"/>
    <w:rsid w:val="005D3A2B"/>
    <w:rsid w:val="005D41B2"/>
    <w:rsid w:val="005E07B6"/>
    <w:rsid w:val="005E1771"/>
    <w:rsid w:val="005E45D5"/>
    <w:rsid w:val="005E47AD"/>
    <w:rsid w:val="005E578D"/>
    <w:rsid w:val="005E5F54"/>
    <w:rsid w:val="005E650A"/>
    <w:rsid w:val="005F078D"/>
    <w:rsid w:val="005F13D5"/>
    <w:rsid w:val="005F3A30"/>
    <w:rsid w:val="005F4038"/>
    <w:rsid w:val="005F6DEF"/>
    <w:rsid w:val="005F7D50"/>
    <w:rsid w:val="00600F7E"/>
    <w:rsid w:val="006027D6"/>
    <w:rsid w:val="00602A77"/>
    <w:rsid w:val="00603DF8"/>
    <w:rsid w:val="00603F1B"/>
    <w:rsid w:val="0060546B"/>
    <w:rsid w:val="00605CCD"/>
    <w:rsid w:val="00610E79"/>
    <w:rsid w:val="006113B7"/>
    <w:rsid w:val="00613602"/>
    <w:rsid w:val="00613F63"/>
    <w:rsid w:val="00615580"/>
    <w:rsid w:val="00622868"/>
    <w:rsid w:val="00622924"/>
    <w:rsid w:val="006244B0"/>
    <w:rsid w:val="00626828"/>
    <w:rsid w:val="00630128"/>
    <w:rsid w:val="006308B1"/>
    <w:rsid w:val="00631156"/>
    <w:rsid w:val="00631336"/>
    <w:rsid w:val="0063240C"/>
    <w:rsid w:val="006324CD"/>
    <w:rsid w:val="00640616"/>
    <w:rsid w:val="00640E90"/>
    <w:rsid w:val="00641901"/>
    <w:rsid w:val="00641CE7"/>
    <w:rsid w:val="00641F5E"/>
    <w:rsid w:val="00642B5E"/>
    <w:rsid w:val="00643D4D"/>
    <w:rsid w:val="006448F9"/>
    <w:rsid w:val="00645C3F"/>
    <w:rsid w:val="00646740"/>
    <w:rsid w:val="006472C5"/>
    <w:rsid w:val="00647F16"/>
    <w:rsid w:val="006501EF"/>
    <w:rsid w:val="006502C0"/>
    <w:rsid w:val="00650FC0"/>
    <w:rsid w:val="006541A4"/>
    <w:rsid w:val="006555F9"/>
    <w:rsid w:val="00655FA9"/>
    <w:rsid w:val="00656F21"/>
    <w:rsid w:val="00660C10"/>
    <w:rsid w:val="006612DA"/>
    <w:rsid w:val="006621A3"/>
    <w:rsid w:val="006628BB"/>
    <w:rsid w:val="0066407D"/>
    <w:rsid w:val="0066411A"/>
    <w:rsid w:val="00665295"/>
    <w:rsid w:val="00673641"/>
    <w:rsid w:val="00675C5C"/>
    <w:rsid w:val="00676BE5"/>
    <w:rsid w:val="00680A0F"/>
    <w:rsid w:val="00682468"/>
    <w:rsid w:val="00683DBA"/>
    <w:rsid w:val="006840EF"/>
    <w:rsid w:val="00685572"/>
    <w:rsid w:val="006865CC"/>
    <w:rsid w:val="0068797D"/>
    <w:rsid w:val="00687E59"/>
    <w:rsid w:val="00690833"/>
    <w:rsid w:val="00690D4C"/>
    <w:rsid w:val="00693D86"/>
    <w:rsid w:val="0069608B"/>
    <w:rsid w:val="006962B2"/>
    <w:rsid w:val="00696E2F"/>
    <w:rsid w:val="0069712F"/>
    <w:rsid w:val="00697461"/>
    <w:rsid w:val="006A0699"/>
    <w:rsid w:val="006A1091"/>
    <w:rsid w:val="006A11E7"/>
    <w:rsid w:val="006A1848"/>
    <w:rsid w:val="006A1952"/>
    <w:rsid w:val="006A1C72"/>
    <w:rsid w:val="006A22E8"/>
    <w:rsid w:val="006A3DCD"/>
    <w:rsid w:val="006A4337"/>
    <w:rsid w:val="006B0D58"/>
    <w:rsid w:val="006B2241"/>
    <w:rsid w:val="006B3801"/>
    <w:rsid w:val="006B3B96"/>
    <w:rsid w:val="006B3C3B"/>
    <w:rsid w:val="006B4225"/>
    <w:rsid w:val="006B54F8"/>
    <w:rsid w:val="006B587C"/>
    <w:rsid w:val="006B66C0"/>
    <w:rsid w:val="006C107C"/>
    <w:rsid w:val="006C1D00"/>
    <w:rsid w:val="006C1D18"/>
    <w:rsid w:val="006C4718"/>
    <w:rsid w:val="006C476E"/>
    <w:rsid w:val="006C53D4"/>
    <w:rsid w:val="006C642B"/>
    <w:rsid w:val="006C7D90"/>
    <w:rsid w:val="006D07BB"/>
    <w:rsid w:val="006D0E19"/>
    <w:rsid w:val="006D26CD"/>
    <w:rsid w:val="006D3024"/>
    <w:rsid w:val="006D35C3"/>
    <w:rsid w:val="006D57BA"/>
    <w:rsid w:val="006D62B4"/>
    <w:rsid w:val="006D69E5"/>
    <w:rsid w:val="006D6EE5"/>
    <w:rsid w:val="006D74FB"/>
    <w:rsid w:val="006E0567"/>
    <w:rsid w:val="006E06A5"/>
    <w:rsid w:val="006E28ED"/>
    <w:rsid w:val="006E398D"/>
    <w:rsid w:val="006E4EA1"/>
    <w:rsid w:val="006E6A38"/>
    <w:rsid w:val="006F251E"/>
    <w:rsid w:val="006F2C3A"/>
    <w:rsid w:val="006F35CF"/>
    <w:rsid w:val="006F54D6"/>
    <w:rsid w:val="006F6756"/>
    <w:rsid w:val="006F6C76"/>
    <w:rsid w:val="006F7B98"/>
    <w:rsid w:val="007003BC"/>
    <w:rsid w:val="00700A79"/>
    <w:rsid w:val="00702ACF"/>
    <w:rsid w:val="00703321"/>
    <w:rsid w:val="007040C3"/>
    <w:rsid w:val="00704F64"/>
    <w:rsid w:val="00705272"/>
    <w:rsid w:val="007073F0"/>
    <w:rsid w:val="00707AE5"/>
    <w:rsid w:val="00710545"/>
    <w:rsid w:val="0071072C"/>
    <w:rsid w:val="007107FE"/>
    <w:rsid w:val="00711F29"/>
    <w:rsid w:val="0071319B"/>
    <w:rsid w:val="00714D8A"/>
    <w:rsid w:val="00716797"/>
    <w:rsid w:val="0071749E"/>
    <w:rsid w:val="0071777D"/>
    <w:rsid w:val="00717B5C"/>
    <w:rsid w:val="00720DF9"/>
    <w:rsid w:val="00721A8F"/>
    <w:rsid w:val="00722D40"/>
    <w:rsid w:val="00723E60"/>
    <w:rsid w:val="00723F34"/>
    <w:rsid w:val="007249FF"/>
    <w:rsid w:val="00725AB2"/>
    <w:rsid w:val="00725C8B"/>
    <w:rsid w:val="00725EB7"/>
    <w:rsid w:val="007328AD"/>
    <w:rsid w:val="00737762"/>
    <w:rsid w:val="00742FFA"/>
    <w:rsid w:val="00743894"/>
    <w:rsid w:val="00744F44"/>
    <w:rsid w:val="00745D0E"/>
    <w:rsid w:val="00746D7C"/>
    <w:rsid w:val="00747EF1"/>
    <w:rsid w:val="007510B2"/>
    <w:rsid w:val="00753D89"/>
    <w:rsid w:val="00755484"/>
    <w:rsid w:val="00755C3E"/>
    <w:rsid w:val="007561DD"/>
    <w:rsid w:val="007567E1"/>
    <w:rsid w:val="00757304"/>
    <w:rsid w:val="007612A8"/>
    <w:rsid w:val="0076241C"/>
    <w:rsid w:val="00763BEC"/>
    <w:rsid w:val="007645E6"/>
    <w:rsid w:val="00767A5D"/>
    <w:rsid w:val="007701DC"/>
    <w:rsid w:val="0077033E"/>
    <w:rsid w:val="0077113F"/>
    <w:rsid w:val="007711B8"/>
    <w:rsid w:val="00771B12"/>
    <w:rsid w:val="00772CF3"/>
    <w:rsid w:val="007743C6"/>
    <w:rsid w:val="007750E1"/>
    <w:rsid w:val="00775F30"/>
    <w:rsid w:val="00776076"/>
    <w:rsid w:val="00777D28"/>
    <w:rsid w:val="00780542"/>
    <w:rsid w:val="007813C3"/>
    <w:rsid w:val="00781DFF"/>
    <w:rsid w:val="007836C9"/>
    <w:rsid w:val="00784242"/>
    <w:rsid w:val="00784688"/>
    <w:rsid w:val="00785918"/>
    <w:rsid w:val="0079015A"/>
    <w:rsid w:val="007920CF"/>
    <w:rsid w:val="0079217B"/>
    <w:rsid w:val="007A0BA0"/>
    <w:rsid w:val="007A3903"/>
    <w:rsid w:val="007A449B"/>
    <w:rsid w:val="007A5022"/>
    <w:rsid w:val="007B03D4"/>
    <w:rsid w:val="007B1815"/>
    <w:rsid w:val="007B184E"/>
    <w:rsid w:val="007B2D31"/>
    <w:rsid w:val="007B466B"/>
    <w:rsid w:val="007B6B1F"/>
    <w:rsid w:val="007B7DEF"/>
    <w:rsid w:val="007B7E1A"/>
    <w:rsid w:val="007C06CD"/>
    <w:rsid w:val="007C1A19"/>
    <w:rsid w:val="007C21EF"/>
    <w:rsid w:val="007C2C60"/>
    <w:rsid w:val="007C42C4"/>
    <w:rsid w:val="007C49D7"/>
    <w:rsid w:val="007C4EC0"/>
    <w:rsid w:val="007C5AE4"/>
    <w:rsid w:val="007D00E1"/>
    <w:rsid w:val="007D15CE"/>
    <w:rsid w:val="007D1E5C"/>
    <w:rsid w:val="007D2D4F"/>
    <w:rsid w:val="007D3E53"/>
    <w:rsid w:val="007D6481"/>
    <w:rsid w:val="007D7EE3"/>
    <w:rsid w:val="007E3318"/>
    <w:rsid w:val="007F04A0"/>
    <w:rsid w:val="007F065D"/>
    <w:rsid w:val="007F1B35"/>
    <w:rsid w:val="007F2C1C"/>
    <w:rsid w:val="007F6545"/>
    <w:rsid w:val="00800547"/>
    <w:rsid w:val="008011AF"/>
    <w:rsid w:val="008016E4"/>
    <w:rsid w:val="00801835"/>
    <w:rsid w:val="00801C8A"/>
    <w:rsid w:val="00802A2A"/>
    <w:rsid w:val="00802F9A"/>
    <w:rsid w:val="00807BC7"/>
    <w:rsid w:val="00810BBC"/>
    <w:rsid w:val="00811503"/>
    <w:rsid w:val="00812F06"/>
    <w:rsid w:val="00814085"/>
    <w:rsid w:val="0081446B"/>
    <w:rsid w:val="008179CE"/>
    <w:rsid w:val="00817C30"/>
    <w:rsid w:val="0082048E"/>
    <w:rsid w:val="008204DE"/>
    <w:rsid w:val="008232A5"/>
    <w:rsid w:val="00823EA3"/>
    <w:rsid w:val="00824A62"/>
    <w:rsid w:val="00824DB5"/>
    <w:rsid w:val="00825822"/>
    <w:rsid w:val="008300E3"/>
    <w:rsid w:val="008303A6"/>
    <w:rsid w:val="00831375"/>
    <w:rsid w:val="00833A00"/>
    <w:rsid w:val="008343E0"/>
    <w:rsid w:val="008345EA"/>
    <w:rsid w:val="00837A56"/>
    <w:rsid w:val="00837DAA"/>
    <w:rsid w:val="00840532"/>
    <w:rsid w:val="00841998"/>
    <w:rsid w:val="00842BAE"/>
    <w:rsid w:val="008448EA"/>
    <w:rsid w:val="00844D3C"/>
    <w:rsid w:val="00844D4F"/>
    <w:rsid w:val="008468CC"/>
    <w:rsid w:val="00847442"/>
    <w:rsid w:val="00847E15"/>
    <w:rsid w:val="008512BD"/>
    <w:rsid w:val="00851FAE"/>
    <w:rsid w:val="00852398"/>
    <w:rsid w:val="00852931"/>
    <w:rsid w:val="00852BA6"/>
    <w:rsid w:val="008542A5"/>
    <w:rsid w:val="008558BF"/>
    <w:rsid w:val="00860DBC"/>
    <w:rsid w:val="00861BB2"/>
    <w:rsid w:val="00867779"/>
    <w:rsid w:val="0087083F"/>
    <w:rsid w:val="00870DCD"/>
    <w:rsid w:val="00872E0D"/>
    <w:rsid w:val="008746F2"/>
    <w:rsid w:val="00874B65"/>
    <w:rsid w:val="00875D4B"/>
    <w:rsid w:val="00875EB9"/>
    <w:rsid w:val="0087686E"/>
    <w:rsid w:val="00876EA6"/>
    <w:rsid w:val="00881C05"/>
    <w:rsid w:val="0088268E"/>
    <w:rsid w:val="00883092"/>
    <w:rsid w:val="008833EF"/>
    <w:rsid w:val="00884F61"/>
    <w:rsid w:val="00886039"/>
    <w:rsid w:val="00886F4B"/>
    <w:rsid w:val="00887471"/>
    <w:rsid w:val="008922DA"/>
    <w:rsid w:val="00892D80"/>
    <w:rsid w:val="00893E8D"/>
    <w:rsid w:val="00896836"/>
    <w:rsid w:val="008972D0"/>
    <w:rsid w:val="008A05F0"/>
    <w:rsid w:val="008A0A95"/>
    <w:rsid w:val="008A2758"/>
    <w:rsid w:val="008A357C"/>
    <w:rsid w:val="008A5A50"/>
    <w:rsid w:val="008A5BCA"/>
    <w:rsid w:val="008B22C1"/>
    <w:rsid w:val="008B4E2B"/>
    <w:rsid w:val="008B6805"/>
    <w:rsid w:val="008B764A"/>
    <w:rsid w:val="008B7AF8"/>
    <w:rsid w:val="008B7E27"/>
    <w:rsid w:val="008C1D61"/>
    <w:rsid w:val="008C3625"/>
    <w:rsid w:val="008C5AAE"/>
    <w:rsid w:val="008C5BF3"/>
    <w:rsid w:val="008C6B4C"/>
    <w:rsid w:val="008D01CD"/>
    <w:rsid w:val="008D1AAF"/>
    <w:rsid w:val="008D23A3"/>
    <w:rsid w:val="008D4F34"/>
    <w:rsid w:val="008D518A"/>
    <w:rsid w:val="008D52DE"/>
    <w:rsid w:val="008E0268"/>
    <w:rsid w:val="008E0F9C"/>
    <w:rsid w:val="008E1C17"/>
    <w:rsid w:val="008E259C"/>
    <w:rsid w:val="008E27D3"/>
    <w:rsid w:val="008E45E1"/>
    <w:rsid w:val="008E5201"/>
    <w:rsid w:val="008E5C9D"/>
    <w:rsid w:val="008E7E95"/>
    <w:rsid w:val="008F1391"/>
    <w:rsid w:val="008F1D4B"/>
    <w:rsid w:val="008F378D"/>
    <w:rsid w:val="008F3C1C"/>
    <w:rsid w:val="008F3DC8"/>
    <w:rsid w:val="008F3F87"/>
    <w:rsid w:val="008F53A0"/>
    <w:rsid w:val="008F5F4E"/>
    <w:rsid w:val="008F7039"/>
    <w:rsid w:val="008F765C"/>
    <w:rsid w:val="0090096C"/>
    <w:rsid w:val="00901181"/>
    <w:rsid w:val="00901220"/>
    <w:rsid w:val="00902C52"/>
    <w:rsid w:val="00903590"/>
    <w:rsid w:val="00904F97"/>
    <w:rsid w:val="00906905"/>
    <w:rsid w:val="009100B8"/>
    <w:rsid w:val="00911202"/>
    <w:rsid w:val="0091282D"/>
    <w:rsid w:val="00913BF5"/>
    <w:rsid w:val="00914523"/>
    <w:rsid w:val="00916349"/>
    <w:rsid w:val="00917AF2"/>
    <w:rsid w:val="00919919"/>
    <w:rsid w:val="00920743"/>
    <w:rsid w:val="0092481E"/>
    <w:rsid w:val="00926B73"/>
    <w:rsid w:val="00927950"/>
    <w:rsid w:val="009310F7"/>
    <w:rsid w:val="009325FE"/>
    <w:rsid w:val="00933561"/>
    <w:rsid w:val="00933F47"/>
    <w:rsid w:val="00934314"/>
    <w:rsid w:val="0093707C"/>
    <w:rsid w:val="0093754C"/>
    <w:rsid w:val="00937DD5"/>
    <w:rsid w:val="00940B6B"/>
    <w:rsid w:val="00941E29"/>
    <w:rsid w:val="00942DB3"/>
    <w:rsid w:val="00943316"/>
    <w:rsid w:val="00947246"/>
    <w:rsid w:val="009523CA"/>
    <w:rsid w:val="009535D0"/>
    <w:rsid w:val="00954280"/>
    <w:rsid w:val="00954F2F"/>
    <w:rsid w:val="00955ECA"/>
    <w:rsid w:val="00957031"/>
    <w:rsid w:val="00957448"/>
    <w:rsid w:val="009605F6"/>
    <w:rsid w:val="00960B1B"/>
    <w:rsid w:val="00961A59"/>
    <w:rsid w:val="00962546"/>
    <w:rsid w:val="009635EC"/>
    <w:rsid w:val="00964279"/>
    <w:rsid w:val="0096631E"/>
    <w:rsid w:val="009678FF"/>
    <w:rsid w:val="00975E0B"/>
    <w:rsid w:val="009769D2"/>
    <w:rsid w:val="0097724C"/>
    <w:rsid w:val="00983E9F"/>
    <w:rsid w:val="0098515A"/>
    <w:rsid w:val="009858BA"/>
    <w:rsid w:val="00985F02"/>
    <w:rsid w:val="00987BBC"/>
    <w:rsid w:val="009908F1"/>
    <w:rsid w:val="009917C4"/>
    <w:rsid w:val="00995A1F"/>
    <w:rsid w:val="009A1FB0"/>
    <w:rsid w:val="009A2843"/>
    <w:rsid w:val="009A4A72"/>
    <w:rsid w:val="009A545C"/>
    <w:rsid w:val="009A58A4"/>
    <w:rsid w:val="009A5A79"/>
    <w:rsid w:val="009A7387"/>
    <w:rsid w:val="009A7AEB"/>
    <w:rsid w:val="009B185F"/>
    <w:rsid w:val="009B4850"/>
    <w:rsid w:val="009C1040"/>
    <w:rsid w:val="009C333E"/>
    <w:rsid w:val="009C4725"/>
    <w:rsid w:val="009C5177"/>
    <w:rsid w:val="009C5E52"/>
    <w:rsid w:val="009C65DD"/>
    <w:rsid w:val="009C6E32"/>
    <w:rsid w:val="009D2A9B"/>
    <w:rsid w:val="009D4F9D"/>
    <w:rsid w:val="009D65BE"/>
    <w:rsid w:val="009E0CFE"/>
    <w:rsid w:val="009E11E0"/>
    <w:rsid w:val="009E655A"/>
    <w:rsid w:val="009E7192"/>
    <w:rsid w:val="009F0246"/>
    <w:rsid w:val="009F6B63"/>
    <w:rsid w:val="00A00668"/>
    <w:rsid w:val="00A01E11"/>
    <w:rsid w:val="00A04279"/>
    <w:rsid w:val="00A04C09"/>
    <w:rsid w:val="00A04DA3"/>
    <w:rsid w:val="00A06201"/>
    <w:rsid w:val="00A064EE"/>
    <w:rsid w:val="00A0681D"/>
    <w:rsid w:val="00A105F2"/>
    <w:rsid w:val="00A119FD"/>
    <w:rsid w:val="00A11A8F"/>
    <w:rsid w:val="00A11BA0"/>
    <w:rsid w:val="00A13D68"/>
    <w:rsid w:val="00A1592E"/>
    <w:rsid w:val="00A16003"/>
    <w:rsid w:val="00A17287"/>
    <w:rsid w:val="00A17C93"/>
    <w:rsid w:val="00A2180D"/>
    <w:rsid w:val="00A22CB4"/>
    <w:rsid w:val="00A24A10"/>
    <w:rsid w:val="00A27BB2"/>
    <w:rsid w:val="00A3059B"/>
    <w:rsid w:val="00A314BD"/>
    <w:rsid w:val="00A32783"/>
    <w:rsid w:val="00A32DB4"/>
    <w:rsid w:val="00A33EAF"/>
    <w:rsid w:val="00A33ED0"/>
    <w:rsid w:val="00A3469D"/>
    <w:rsid w:val="00A35456"/>
    <w:rsid w:val="00A360EC"/>
    <w:rsid w:val="00A41C58"/>
    <w:rsid w:val="00A42EE4"/>
    <w:rsid w:val="00A4438C"/>
    <w:rsid w:val="00A46D54"/>
    <w:rsid w:val="00A46FE5"/>
    <w:rsid w:val="00A4765C"/>
    <w:rsid w:val="00A52054"/>
    <w:rsid w:val="00A543D9"/>
    <w:rsid w:val="00A576A2"/>
    <w:rsid w:val="00A62E72"/>
    <w:rsid w:val="00A63488"/>
    <w:rsid w:val="00A635E5"/>
    <w:rsid w:val="00A64147"/>
    <w:rsid w:val="00A64B34"/>
    <w:rsid w:val="00A6510C"/>
    <w:rsid w:val="00A65897"/>
    <w:rsid w:val="00A66930"/>
    <w:rsid w:val="00A67185"/>
    <w:rsid w:val="00A675E9"/>
    <w:rsid w:val="00A70C98"/>
    <w:rsid w:val="00A73DDF"/>
    <w:rsid w:val="00A74CBB"/>
    <w:rsid w:val="00A75548"/>
    <w:rsid w:val="00A757D8"/>
    <w:rsid w:val="00A810EC"/>
    <w:rsid w:val="00A81E54"/>
    <w:rsid w:val="00A83194"/>
    <w:rsid w:val="00A8380E"/>
    <w:rsid w:val="00A83DDF"/>
    <w:rsid w:val="00A84119"/>
    <w:rsid w:val="00A84528"/>
    <w:rsid w:val="00A84C3F"/>
    <w:rsid w:val="00A84CA5"/>
    <w:rsid w:val="00A86547"/>
    <w:rsid w:val="00A87417"/>
    <w:rsid w:val="00A90BFC"/>
    <w:rsid w:val="00A91011"/>
    <w:rsid w:val="00A91D5B"/>
    <w:rsid w:val="00A95DE2"/>
    <w:rsid w:val="00A9624E"/>
    <w:rsid w:val="00AA0507"/>
    <w:rsid w:val="00AA0A99"/>
    <w:rsid w:val="00AA0F28"/>
    <w:rsid w:val="00AA16D3"/>
    <w:rsid w:val="00AA2B4F"/>
    <w:rsid w:val="00AA2DF5"/>
    <w:rsid w:val="00AA49E9"/>
    <w:rsid w:val="00AA5BDC"/>
    <w:rsid w:val="00AA7A28"/>
    <w:rsid w:val="00AB029F"/>
    <w:rsid w:val="00AB039E"/>
    <w:rsid w:val="00AB0765"/>
    <w:rsid w:val="00AB099E"/>
    <w:rsid w:val="00AB0D4A"/>
    <w:rsid w:val="00AB18B3"/>
    <w:rsid w:val="00AB2022"/>
    <w:rsid w:val="00AB5158"/>
    <w:rsid w:val="00AB537F"/>
    <w:rsid w:val="00AB5F7E"/>
    <w:rsid w:val="00AC1325"/>
    <w:rsid w:val="00AC17EE"/>
    <w:rsid w:val="00AD17B3"/>
    <w:rsid w:val="00AE02E3"/>
    <w:rsid w:val="00AE0F62"/>
    <w:rsid w:val="00AE11D2"/>
    <w:rsid w:val="00AE3DEB"/>
    <w:rsid w:val="00AE46DC"/>
    <w:rsid w:val="00AE5B67"/>
    <w:rsid w:val="00AF0C8B"/>
    <w:rsid w:val="00AF3C7E"/>
    <w:rsid w:val="00AF6450"/>
    <w:rsid w:val="00AF72A2"/>
    <w:rsid w:val="00AF737F"/>
    <w:rsid w:val="00AF7418"/>
    <w:rsid w:val="00AF7713"/>
    <w:rsid w:val="00AF7EEF"/>
    <w:rsid w:val="00B0026F"/>
    <w:rsid w:val="00B008CC"/>
    <w:rsid w:val="00B00ADB"/>
    <w:rsid w:val="00B01B9F"/>
    <w:rsid w:val="00B01EAB"/>
    <w:rsid w:val="00B02705"/>
    <w:rsid w:val="00B03898"/>
    <w:rsid w:val="00B042CA"/>
    <w:rsid w:val="00B047AA"/>
    <w:rsid w:val="00B10A63"/>
    <w:rsid w:val="00B11490"/>
    <w:rsid w:val="00B13AF3"/>
    <w:rsid w:val="00B140F2"/>
    <w:rsid w:val="00B14B4B"/>
    <w:rsid w:val="00B14BB3"/>
    <w:rsid w:val="00B15D14"/>
    <w:rsid w:val="00B205A1"/>
    <w:rsid w:val="00B21B8D"/>
    <w:rsid w:val="00B22DF9"/>
    <w:rsid w:val="00B23FF2"/>
    <w:rsid w:val="00B261DC"/>
    <w:rsid w:val="00B279B3"/>
    <w:rsid w:val="00B3030E"/>
    <w:rsid w:val="00B35933"/>
    <w:rsid w:val="00B3644D"/>
    <w:rsid w:val="00B37EA0"/>
    <w:rsid w:val="00B40466"/>
    <w:rsid w:val="00B405E7"/>
    <w:rsid w:val="00B40C51"/>
    <w:rsid w:val="00B421BE"/>
    <w:rsid w:val="00B46294"/>
    <w:rsid w:val="00B5235F"/>
    <w:rsid w:val="00B5384A"/>
    <w:rsid w:val="00B54DED"/>
    <w:rsid w:val="00B54F0F"/>
    <w:rsid w:val="00B55BF4"/>
    <w:rsid w:val="00B56C53"/>
    <w:rsid w:val="00B57447"/>
    <w:rsid w:val="00B61AB0"/>
    <w:rsid w:val="00B633D5"/>
    <w:rsid w:val="00B63AD5"/>
    <w:rsid w:val="00B63B58"/>
    <w:rsid w:val="00B66914"/>
    <w:rsid w:val="00B67BCD"/>
    <w:rsid w:val="00B71B76"/>
    <w:rsid w:val="00B81CA0"/>
    <w:rsid w:val="00B82E11"/>
    <w:rsid w:val="00B85D7B"/>
    <w:rsid w:val="00B86FDF"/>
    <w:rsid w:val="00B87205"/>
    <w:rsid w:val="00B877B4"/>
    <w:rsid w:val="00B90707"/>
    <w:rsid w:val="00B9119D"/>
    <w:rsid w:val="00B97C50"/>
    <w:rsid w:val="00BA1F44"/>
    <w:rsid w:val="00BA2FDE"/>
    <w:rsid w:val="00BA3769"/>
    <w:rsid w:val="00BA4B9C"/>
    <w:rsid w:val="00BB08A0"/>
    <w:rsid w:val="00BB0949"/>
    <w:rsid w:val="00BB0EAB"/>
    <w:rsid w:val="00BB159C"/>
    <w:rsid w:val="00BB173F"/>
    <w:rsid w:val="00BB208E"/>
    <w:rsid w:val="00BB28C0"/>
    <w:rsid w:val="00BB3517"/>
    <w:rsid w:val="00BB7502"/>
    <w:rsid w:val="00BC1380"/>
    <w:rsid w:val="00BC16B1"/>
    <w:rsid w:val="00BC25E9"/>
    <w:rsid w:val="00BC2C01"/>
    <w:rsid w:val="00BD0C48"/>
    <w:rsid w:val="00BD1349"/>
    <w:rsid w:val="00BD1534"/>
    <w:rsid w:val="00BD1838"/>
    <w:rsid w:val="00BD195C"/>
    <w:rsid w:val="00BD358A"/>
    <w:rsid w:val="00BD368B"/>
    <w:rsid w:val="00BD4B2D"/>
    <w:rsid w:val="00BD5D3A"/>
    <w:rsid w:val="00BD5F3B"/>
    <w:rsid w:val="00BD5F95"/>
    <w:rsid w:val="00BD6231"/>
    <w:rsid w:val="00BD7A81"/>
    <w:rsid w:val="00BE1A80"/>
    <w:rsid w:val="00BE1C94"/>
    <w:rsid w:val="00BE2932"/>
    <w:rsid w:val="00BE5615"/>
    <w:rsid w:val="00BE70DF"/>
    <w:rsid w:val="00BF0BE8"/>
    <w:rsid w:val="00BF419B"/>
    <w:rsid w:val="00BF5E18"/>
    <w:rsid w:val="00BF6EB9"/>
    <w:rsid w:val="00C015C2"/>
    <w:rsid w:val="00C0161F"/>
    <w:rsid w:val="00C020A7"/>
    <w:rsid w:val="00C03BEA"/>
    <w:rsid w:val="00C03D4B"/>
    <w:rsid w:val="00C04275"/>
    <w:rsid w:val="00C04D90"/>
    <w:rsid w:val="00C067CF"/>
    <w:rsid w:val="00C123C9"/>
    <w:rsid w:val="00C1526B"/>
    <w:rsid w:val="00C169E8"/>
    <w:rsid w:val="00C17580"/>
    <w:rsid w:val="00C22BD6"/>
    <w:rsid w:val="00C24E10"/>
    <w:rsid w:val="00C25668"/>
    <w:rsid w:val="00C30B82"/>
    <w:rsid w:val="00C3169F"/>
    <w:rsid w:val="00C32311"/>
    <w:rsid w:val="00C355CE"/>
    <w:rsid w:val="00C360CD"/>
    <w:rsid w:val="00C3792E"/>
    <w:rsid w:val="00C37D72"/>
    <w:rsid w:val="00C41F39"/>
    <w:rsid w:val="00C43C9D"/>
    <w:rsid w:val="00C45C1C"/>
    <w:rsid w:val="00C502C9"/>
    <w:rsid w:val="00C5174D"/>
    <w:rsid w:val="00C52EA4"/>
    <w:rsid w:val="00C547FE"/>
    <w:rsid w:val="00C56245"/>
    <w:rsid w:val="00C57632"/>
    <w:rsid w:val="00C5764D"/>
    <w:rsid w:val="00C60597"/>
    <w:rsid w:val="00C634A4"/>
    <w:rsid w:val="00C64881"/>
    <w:rsid w:val="00C65776"/>
    <w:rsid w:val="00C7238E"/>
    <w:rsid w:val="00C7279C"/>
    <w:rsid w:val="00C732A2"/>
    <w:rsid w:val="00C75006"/>
    <w:rsid w:val="00C765FA"/>
    <w:rsid w:val="00C7691B"/>
    <w:rsid w:val="00C81397"/>
    <w:rsid w:val="00C82BCD"/>
    <w:rsid w:val="00C82E2F"/>
    <w:rsid w:val="00C835C5"/>
    <w:rsid w:val="00C857A7"/>
    <w:rsid w:val="00C914A4"/>
    <w:rsid w:val="00C916B2"/>
    <w:rsid w:val="00C92098"/>
    <w:rsid w:val="00C94CA4"/>
    <w:rsid w:val="00C955A8"/>
    <w:rsid w:val="00C95D1A"/>
    <w:rsid w:val="00C96E22"/>
    <w:rsid w:val="00C97881"/>
    <w:rsid w:val="00CA3C14"/>
    <w:rsid w:val="00CA4793"/>
    <w:rsid w:val="00CA4B81"/>
    <w:rsid w:val="00CA523F"/>
    <w:rsid w:val="00CA6A31"/>
    <w:rsid w:val="00CA6ACD"/>
    <w:rsid w:val="00CB0F02"/>
    <w:rsid w:val="00CB1E2D"/>
    <w:rsid w:val="00CB38B5"/>
    <w:rsid w:val="00CB4668"/>
    <w:rsid w:val="00CB492F"/>
    <w:rsid w:val="00CB7FE4"/>
    <w:rsid w:val="00CC0A0C"/>
    <w:rsid w:val="00CC3495"/>
    <w:rsid w:val="00CC3F7C"/>
    <w:rsid w:val="00CC4251"/>
    <w:rsid w:val="00CC4C1E"/>
    <w:rsid w:val="00CC6222"/>
    <w:rsid w:val="00CC7722"/>
    <w:rsid w:val="00CD063D"/>
    <w:rsid w:val="00CD1184"/>
    <w:rsid w:val="00CD14BC"/>
    <w:rsid w:val="00CD3340"/>
    <w:rsid w:val="00CD3AD5"/>
    <w:rsid w:val="00CD4F6E"/>
    <w:rsid w:val="00CD53D9"/>
    <w:rsid w:val="00CD5543"/>
    <w:rsid w:val="00CD7A25"/>
    <w:rsid w:val="00CE0988"/>
    <w:rsid w:val="00CE0A62"/>
    <w:rsid w:val="00CE0D6A"/>
    <w:rsid w:val="00CE4221"/>
    <w:rsid w:val="00CE4B17"/>
    <w:rsid w:val="00CE50E4"/>
    <w:rsid w:val="00CE5586"/>
    <w:rsid w:val="00CE6835"/>
    <w:rsid w:val="00CE6ACC"/>
    <w:rsid w:val="00CE7A76"/>
    <w:rsid w:val="00CF0389"/>
    <w:rsid w:val="00CF0585"/>
    <w:rsid w:val="00CF3540"/>
    <w:rsid w:val="00CF5FAC"/>
    <w:rsid w:val="00CF6F2C"/>
    <w:rsid w:val="00D05F11"/>
    <w:rsid w:val="00D13074"/>
    <w:rsid w:val="00D135D2"/>
    <w:rsid w:val="00D14253"/>
    <w:rsid w:val="00D177A5"/>
    <w:rsid w:val="00D17D78"/>
    <w:rsid w:val="00D211C9"/>
    <w:rsid w:val="00D22C81"/>
    <w:rsid w:val="00D250B7"/>
    <w:rsid w:val="00D26246"/>
    <w:rsid w:val="00D26E19"/>
    <w:rsid w:val="00D270AF"/>
    <w:rsid w:val="00D317BD"/>
    <w:rsid w:val="00D325D0"/>
    <w:rsid w:val="00D330CD"/>
    <w:rsid w:val="00D339BA"/>
    <w:rsid w:val="00D3445C"/>
    <w:rsid w:val="00D35313"/>
    <w:rsid w:val="00D412E7"/>
    <w:rsid w:val="00D43C73"/>
    <w:rsid w:val="00D45A9D"/>
    <w:rsid w:val="00D475EB"/>
    <w:rsid w:val="00D542A3"/>
    <w:rsid w:val="00D54601"/>
    <w:rsid w:val="00D56043"/>
    <w:rsid w:val="00D56664"/>
    <w:rsid w:val="00D5786C"/>
    <w:rsid w:val="00D57AB5"/>
    <w:rsid w:val="00D57AE0"/>
    <w:rsid w:val="00D57E97"/>
    <w:rsid w:val="00D6325B"/>
    <w:rsid w:val="00D64135"/>
    <w:rsid w:val="00D65189"/>
    <w:rsid w:val="00D65259"/>
    <w:rsid w:val="00D65781"/>
    <w:rsid w:val="00D66CB6"/>
    <w:rsid w:val="00D71173"/>
    <w:rsid w:val="00D729EF"/>
    <w:rsid w:val="00D72C26"/>
    <w:rsid w:val="00D76130"/>
    <w:rsid w:val="00D77387"/>
    <w:rsid w:val="00D80673"/>
    <w:rsid w:val="00D80DBC"/>
    <w:rsid w:val="00D81C58"/>
    <w:rsid w:val="00D82A8E"/>
    <w:rsid w:val="00D82CB6"/>
    <w:rsid w:val="00D84CDC"/>
    <w:rsid w:val="00D86C88"/>
    <w:rsid w:val="00D8736B"/>
    <w:rsid w:val="00D9007F"/>
    <w:rsid w:val="00D92A5A"/>
    <w:rsid w:val="00D94B96"/>
    <w:rsid w:val="00D978A0"/>
    <w:rsid w:val="00DA0E02"/>
    <w:rsid w:val="00DA15CE"/>
    <w:rsid w:val="00DA21B2"/>
    <w:rsid w:val="00DA266E"/>
    <w:rsid w:val="00DA3244"/>
    <w:rsid w:val="00DA4745"/>
    <w:rsid w:val="00DA6ED8"/>
    <w:rsid w:val="00DA7AA2"/>
    <w:rsid w:val="00DB0600"/>
    <w:rsid w:val="00DB252B"/>
    <w:rsid w:val="00DB2DCE"/>
    <w:rsid w:val="00DB418F"/>
    <w:rsid w:val="00DB444A"/>
    <w:rsid w:val="00DB491E"/>
    <w:rsid w:val="00DB4BEF"/>
    <w:rsid w:val="00DB650B"/>
    <w:rsid w:val="00DB7185"/>
    <w:rsid w:val="00DC1B47"/>
    <w:rsid w:val="00DC1E05"/>
    <w:rsid w:val="00DC36EA"/>
    <w:rsid w:val="00DC417D"/>
    <w:rsid w:val="00DC49D9"/>
    <w:rsid w:val="00DD20FF"/>
    <w:rsid w:val="00DD3CD7"/>
    <w:rsid w:val="00DD4C19"/>
    <w:rsid w:val="00DD512C"/>
    <w:rsid w:val="00DD6535"/>
    <w:rsid w:val="00DD6A16"/>
    <w:rsid w:val="00DD7116"/>
    <w:rsid w:val="00DD774D"/>
    <w:rsid w:val="00DE10A5"/>
    <w:rsid w:val="00DE11D1"/>
    <w:rsid w:val="00DE1AFC"/>
    <w:rsid w:val="00DE2230"/>
    <w:rsid w:val="00DE3A3C"/>
    <w:rsid w:val="00DE7DBE"/>
    <w:rsid w:val="00DF139A"/>
    <w:rsid w:val="00DF193C"/>
    <w:rsid w:val="00DF1DC0"/>
    <w:rsid w:val="00DF2459"/>
    <w:rsid w:val="00DF3E81"/>
    <w:rsid w:val="00DF4A0C"/>
    <w:rsid w:val="00DF56B8"/>
    <w:rsid w:val="00DF6E36"/>
    <w:rsid w:val="00E048BC"/>
    <w:rsid w:val="00E04E1B"/>
    <w:rsid w:val="00E07343"/>
    <w:rsid w:val="00E10D00"/>
    <w:rsid w:val="00E11884"/>
    <w:rsid w:val="00E126B9"/>
    <w:rsid w:val="00E1324A"/>
    <w:rsid w:val="00E135A8"/>
    <w:rsid w:val="00E14841"/>
    <w:rsid w:val="00E153AF"/>
    <w:rsid w:val="00E1795E"/>
    <w:rsid w:val="00E22411"/>
    <w:rsid w:val="00E26033"/>
    <w:rsid w:val="00E275CA"/>
    <w:rsid w:val="00E3092E"/>
    <w:rsid w:val="00E317CD"/>
    <w:rsid w:val="00E324D8"/>
    <w:rsid w:val="00E32616"/>
    <w:rsid w:val="00E32CB1"/>
    <w:rsid w:val="00E34722"/>
    <w:rsid w:val="00E372F4"/>
    <w:rsid w:val="00E4019F"/>
    <w:rsid w:val="00E41488"/>
    <w:rsid w:val="00E41E1A"/>
    <w:rsid w:val="00E41E99"/>
    <w:rsid w:val="00E45E89"/>
    <w:rsid w:val="00E47BC5"/>
    <w:rsid w:val="00E50238"/>
    <w:rsid w:val="00E5083E"/>
    <w:rsid w:val="00E50997"/>
    <w:rsid w:val="00E50D2C"/>
    <w:rsid w:val="00E515D6"/>
    <w:rsid w:val="00E51C46"/>
    <w:rsid w:val="00E55585"/>
    <w:rsid w:val="00E577D2"/>
    <w:rsid w:val="00E57BF0"/>
    <w:rsid w:val="00E60FDC"/>
    <w:rsid w:val="00E610F1"/>
    <w:rsid w:val="00E61953"/>
    <w:rsid w:val="00E61FFB"/>
    <w:rsid w:val="00E6212B"/>
    <w:rsid w:val="00E63B3B"/>
    <w:rsid w:val="00E63C7B"/>
    <w:rsid w:val="00E67F55"/>
    <w:rsid w:val="00E73674"/>
    <w:rsid w:val="00E7391D"/>
    <w:rsid w:val="00E74A60"/>
    <w:rsid w:val="00E75387"/>
    <w:rsid w:val="00E75C60"/>
    <w:rsid w:val="00E80A1D"/>
    <w:rsid w:val="00E84555"/>
    <w:rsid w:val="00E85E84"/>
    <w:rsid w:val="00E876DB"/>
    <w:rsid w:val="00E87C4C"/>
    <w:rsid w:val="00E91B1F"/>
    <w:rsid w:val="00E937F9"/>
    <w:rsid w:val="00E95A1C"/>
    <w:rsid w:val="00E97A63"/>
    <w:rsid w:val="00EA16E4"/>
    <w:rsid w:val="00EA4CE7"/>
    <w:rsid w:val="00EA7E11"/>
    <w:rsid w:val="00EB293C"/>
    <w:rsid w:val="00EB79D8"/>
    <w:rsid w:val="00EC2D61"/>
    <w:rsid w:val="00EC4204"/>
    <w:rsid w:val="00EC477F"/>
    <w:rsid w:val="00EC4F27"/>
    <w:rsid w:val="00EC55F3"/>
    <w:rsid w:val="00EC65BA"/>
    <w:rsid w:val="00EC65CD"/>
    <w:rsid w:val="00ED1A41"/>
    <w:rsid w:val="00ED2E73"/>
    <w:rsid w:val="00ED4437"/>
    <w:rsid w:val="00ED5028"/>
    <w:rsid w:val="00ED5F1D"/>
    <w:rsid w:val="00ED601D"/>
    <w:rsid w:val="00ED7D98"/>
    <w:rsid w:val="00EE1167"/>
    <w:rsid w:val="00EE3612"/>
    <w:rsid w:val="00EE6760"/>
    <w:rsid w:val="00EE6CAF"/>
    <w:rsid w:val="00EE77B9"/>
    <w:rsid w:val="00EF039A"/>
    <w:rsid w:val="00EF0E75"/>
    <w:rsid w:val="00EF102A"/>
    <w:rsid w:val="00EF4811"/>
    <w:rsid w:val="00EF7B5F"/>
    <w:rsid w:val="00F01667"/>
    <w:rsid w:val="00F0267D"/>
    <w:rsid w:val="00F04EFB"/>
    <w:rsid w:val="00F04F8D"/>
    <w:rsid w:val="00F061D4"/>
    <w:rsid w:val="00F06987"/>
    <w:rsid w:val="00F06A00"/>
    <w:rsid w:val="00F07773"/>
    <w:rsid w:val="00F11E99"/>
    <w:rsid w:val="00F12B62"/>
    <w:rsid w:val="00F13102"/>
    <w:rsid w:val="00F14279"/>
    <w:rsid w:val="00F142F2"/>
    <w:rsid w:val="00F147B5"/>
    <w:rsid w:val="00F14F09"/>
    <w:rsid w:val="00F23105"/>
    <w:rsid w:val="00F231CA"/>
    <w:rsid w:val="00F249A8"/>
    <w:rsid w:val="00F26465"/>
    <w:rsid w:val="00F276F7"/>
    <w:rsid w:val="00F30BAB"/>
    <w:rsid w:val="00F31992"/>
    <w:rsid w:val="00F319BE"/>
    <w:rsid w:val="00F321EC"/>
    <w:rsid w:val="00F32471"/>
    <w:rsid w:val="00F36C50"/>
    <w:rsid w:val="00F36E3E"/>
    <w:rsid w:val="00F40E23"/>
    <w:rsid w:val="00F40F9D"/>
    <w:rsid w:val="00F42C2A"/>
    <w:rsid w:val="00F43736"/>
    <w:rsid w:val="00F43FA1"/>
    <w:rsid w:val="00F4446F"/>
    <w:rsid w:val="00F44532"/>
    <w:rsid w:val="00F5031A"/>
    <w:rsid w:val="00F50D04"/>
    <w:rsid w:val="00F52BE9"/>
    <w:rsid w:val="00F53AF1"/>
    <w:rsid w:val="00F53B67"/>
    <w:rsid w:val="00F5508A"/>
    <w:rsid w:val="00F56E6F"/>
    <w:rsid w:val="00F63832"/>
    <w:rsid w:val="00F63C7A"/>
    <w:rsid w:val="00F63ED8"/>
    <w:rsid w:val="00F671A0"/>
    <w:rsid w:val="00F7068B"/>
    <w:rsid w:val="00F70E59"/>
    <w:rsid w:val="00F716F7"/>
    <w:rsid w:val="00F7244D"/>
    <w:rsid w:val="00F725BA"/>
    <w:rsid w:val="00F73016"/>
    <w:rsid w:val="00F7423B"/>
    <w:rsid w:val="00F75AA5"/>
    <w:rsid w:val="00F75ADC"/>
    <w:rsid w:val="00F8006D"/>
    <w:rsid w:val="00F8536B"/>
    <w:rsid w:val="00F85463"/>
    <w:rsid w:val="00F8730B"/>
    <w:rsid w:val="00F8753E"/>
    <w:rsid w:val="00F87B00"/>
    <w:rsid w:val="00F87B59"/>
    <w:rsid w:val="00F87CD3"/>
    <w:rsid w:val="00F903A5"/>
    <w:rsid w:val="00F906BD"/>
    <w:rsid w:val="00F910A3"/>
    <w:rsid w:val="00F94B37"/>
    <w:rsid w:val="00F94D17"/>
    <w:rsid w:val="00FA1E5A"/>
    <w:rsid w:val="00FA4818"/>
    <w:rsid w:val="00FA65AC"/>
    <w:rsid w:val="00FA6B2E"/>
    <w:rsid w:val="00FA7DDE"/>
    <w:rsid w:val="00FB0988"/>
    <w:rsid w:val="00FB0B43"/>
    <w:rsid w:val="00FB14F8"/>
    <w:rsid w:val="00FC0226"/>
    <w:rsid w:val="00FC07FC"/>
    <w:rsid w:val="00FC0E7E"/>
    <w:rsid w:val="00FC0FAA"/>
    <w:rsid w:val="00FC389C"/>
    <w:rsid w:val="00FC43EB"/>
    <w:rsid w:val="00FC47E7"/>
    <w:rsid w:val="00FC4AC9"/>
    <w:rsid w:val="00FC544D"/>
    <w:rsid w:val="00FC575E"/>
    <w:rsid w:val="00FC5B28"/>
    <w:rsid w:val="00FC7D90"/>
    <w:rsid w:val="00FD1CCC"/>
    <w:rsid w:val="00FD1E4F"/>
    <w:rsid w:val="00FD22E6"/>
    <w:rsid w:val="00FD29E1"/>
    <w:rsid w:val="00FD4ED7"/>
    <w:rsid w:val="00FD6961"/>
    <w:rsid w:val="00FD6F99"/>
    <w:rsid w:val="00FE0961"/>
    <w:rsid w:val="00FE09C5"/>
    <w:rsid w:val="00FE2545"/>
    <w:rsid w:val="00FE2EE1"/>
    <w:rsid w:val="00FE3DFB"/>
    <w:rsid w:val="00FE4E84"/>
    <w:rsid w:val="00FE5368"/>
    <w:rsid w:val="00FF297C"/>
    <w:rsid w:val="00FF3F4A"/>
    <w:rsid w:val="00FF616C"/>
    <w:rsid w:val="00FF61A9"/>
    <w:rsid w:val="00FF66C5"/>
    <w:rsid w:val="00FF7393"/>
    <w:rsid w:val="00FF74DF"/>
    <w:rsid w:val="01211BFE"/>
    <w:rsid w:val="015A720E"/>
    <w:rsid w:val="01997881"/>
    <w:rsid w:val="01A4091E"/>
    <w:rsid w:val="01DCDFFC"/>
    <w:rsid w:val="0249D108"/>
    <w:rsid w:val="02620195"/>
    <w:rsid w:val="02778D59"/>
    <w:rsid w:val="027BF33B"/>
    <w:rsid w:val="028BE6C8"/>
    <w:rsid w:val="02A4E39B"/>
    <w:rsid w:val="02AC9ACA"/>
    <w:rsid w:val="02EB78EB"/>
    <w:rsid w:val="0304D967"/>
    <w:rsid w:val="033FD97F"/>
    <w:rsid w:val="03C05A93"/>
    <w:rsid w:val="03C27753"/>
    <w:rsid w:val="03C89EE8"/>
    <w:rsid w:val="03CB7BFC"/>
    <w:rsid w:val="03D3D83C"/>
    <w:rsid w:val="03F4FDDD"/>
    <w:rsid w:val="048C5523"/>
    <w:rsid w:val="04A0CB86"/>
    <w:rsid w:val="04FED1F0"/>
    <w:rsid w:val="050E65BC"/>
    <w:rsid w:val="05181A41"/>
    <w:rsid w:val="055ED928"/>
    <w:rsid w:val="05646F49"/>
    <w:rsid w:val="05A9A623"/>
    <w:rsid w:val="05B30818"/>
    <w:rsid w:val="05F7CC36"/>
    <w:rsid w:val="06457FD0"/>
    <w:rsid w:val="066D9477"/>
    <w:rsid w:val="06E3A1A3"/>
    <w:rsid w:val="07003FAA"/>
    <w:rsid w:val="07198352"/>
    <w:rsid w:val="0785D73D"/>
    <w:rsid w:val="080F6A6C"/>
    <w:rsid w:val="086B4E79"/>
    <w:rsid w:val="08761920"/>
    <w:rsid w:val="08877979"/>
    <w:rsid w:val="089679EA"/>
    <w:rsid w:val="08B0DF02"/>
    <w:rsid w:val="08DE2446"/>
    <w:rsid w:val="0915D05A"/>
    <w:rsid w:val="0962F7B1"/>
    <w:rsid w:val="0976F3CA"/>
    <w:rsid w:val="09D4A2AF"/>
    <w:rsid w:val="0A11E981"/>
    <w:rsid w:val="0A4FDDF6"/>
    <w:rsid w:val="0A75ED80"/>
    <w:rsid w:val="0AA11120"/>
    <w:rsid w:val="0AF3F6CB"/>
    <w:rsid w:val="0B2CC736"/>
    <w:rsid w:val="0B313A78"/>
    <w:rsid w:val="0B73BB7B"/>
    <w:rsid w:val="0BB712C6"/>
    <w:rsid w:val="0BF96A65"/>
    <w:rsid w:val="0C2A859E"/>
    <w:rsid w:val="0C7BB371"/>
    <w:rsid w:val="0CC35A95"/>
    <w:rsid w:val="0CD42ADB"/>
    <w:rsid w:val="0CDC5689"/>
    <w:rsid w:val="0CE1AA9F"/>
    <w:rsid w:val="0CF2024F"/>
    <w:rsid w:val="0D4F9230"/>
    <w:rsid w:val="0D5BD41D"/>
    <w:rsid w:val="0DB450DF"/>
    <w:rsid w:val="0E427445"/>
    <w:rsid w:val="0E9F702F"/>
    <w:rsid w:val="0EB656F9"/>
    <w:rsid w:val="0EFE397C"/>
    <w:rsid w:val="0F234F19"/>
    <w:rsid w:val="0F4C1A99"/>
    <w:rsid w:val="0F624A74"/>
    <w:rsid w:val="10124568"/>
    <w:rsid w:val="102DA59B"/>
    <w:rsid w:val="1066F902"/>
    <w:rsid w:val="10A572DB"/>
    <w:rsid w:val="10EBF1A1"/>
    <w:rsid w:val="10F94A03"/>
    <w:rsid w:val="114603BE"/>
    <w:rsid w:val="115DCFC6"/>
    <w:rsid w:val="116A9030"/>
    <w:rsid w:val="1178AFD7"/>
    <w:rsid w:val="11E6963C"/>
    <w:rsid w:val="11EA7F24"/>
    <w:rsid w:val="12335EC2"/>
    <w:rsid w:val="12718235"/>
    <w:rsid w:val="134B9DAE"/>
    <w:rsid w:val="13A0A053"/>
    <w:rsid w:val="13D92C91"/>
    <w:rsid w:val="14359783"/>
    <w:rsid w:val="14F056B9"/>
    <w:rsid w:val="15765320"/>
    <w:rsid w:val="15977BA8"/>
    <w:rsid w:val="1615F775"/>
    <w:rsid w:val="1646F6DF"/>
    <w:rsid w:val="164E21BF"/>
    <w:rsid w:val="16A48EE7"/>
    <w:rsid w:val="16DE2034"/>
    <w:rsid w:val="16EEC7B1"/>
    <w:rsid w:val="1862367F"/>
    <w:rsid w:val="18996A9F"/>
    <w:rsid w:val="18D86222"/>
    <w:rsid w:val="192A39E7"/>
    <w:rsid w:val="1957CE06"/>
    <w:rsid w:val="1962E314"/>
    <w:rsid w:val="196B4E61"/>
    <w:rsid w:val="19A73BAB"/>
    <w:rsid w:val="19AE6C09"/>
    <w:rsid w:val="1A486E15"/>
    <w:rsid w:val="1A87226D"/>
    <w:rsid w:val="1A8E48D1"/>
    <w:rsid w:val="1AA82905"/>
    <w:rsid w:val="1AD8901C"/>
    <w:rsid w:val="1ADCE13C"/>
    <w:rsid w:val="1AFE3618"/>
    <w:rsid w:val="1B751E9A"/>
    <w:rsid w:val="1BFB4838"/>
    <w:rsid w:val="1C5DAE31"/>
    <w:rsid w:val="1C6C109C"/>
    <w:rsid w:val="1CB18A7C"/>
    <w:rsid w:val="1D2871B3"/>
    <w:rsid w:val="1D555E15"/>
    <w:rsid w:val="1D5B55F8"/>
    <w:rsid w:val="1D6A38F1"/>
    <w:rsid w:val="1D74C5B9"/>
    <w:rsid w:val="1D800ED7"/>
    <w:rsid w:val="1DB03A6B"/>
    <w:rsid w:val="1DB75653"/>
    <w:rsid w:val="1DC3516C"/>
    <w:rsid w:val="1DD9F3F4"/>
    <w:rsid w:val="1DFB1EC3"/>
    <w:rsid w:val="1E0D7B3B"/>
    <w:rsid w:val="1E4B525E"/>
    <w:rsid w:val="1E69DFB9"/>
    <w:rsid w:val="1E791B44"/>
    <w:rsid w:val="1EC44214"/>
    <w:rsid w:val="1EE62610"/>
    <w:rsid w:val="1F5ED351"/>
    <w:rsid w:val="1F8BED79"/>
    <w:rsid w:val="1FB40EEA"/>
    <w:rsid w:val="1FC6EC96"/>
    <w:rsid w:val="1FEA9941"/>
    <w:rsid w:val="2009605C"/>
    <w:rsid w:val="2134A293"/>
    <w:rsid w:val="21903EF8"/>
    <w:rsid w:val="21ACC8BA"/>
    <w:rsid w:val="21C4C227"/>
    <w:rsid w:val="21DC6992"/>
    <w:rsid w:val="21E2BA79"/>
    <w:rsid w:val="21F2E306"/>
    <w:rsid w:val="22051381"/>
    <w:rsid w:val="22237E04"/>
    <w:rsid w:val="222B3D3D"/>
    <w:rsid w:val="2244659A"/>
    <w:rsid w:val="22855F8D"/>
    <w:rsid w:val="22967413"/>
    <w:rsid w:val="22DB5220"/>
    <w:rsid w:val="22E02B1A"/>
    <w:rsid w:val="22E13897"/>
    <w:rsid w:val="22F2DAE0"/>
    <w:rsid w:val="230D76F7"/>
    <w:rsid w:val="231820E0"/>
    <w:rsid w:val="234156AD"/>
    <w:rsid w:val="23519565"/>
    <w:rsid w:val="235E9108"/>
    <w:rsid w:val="238357AD"/>
    <w:rsid w:val="238A8582"/>
    <w:rsid w:val="23C70D9E"/>
    <w:rsid w:val="23F8940F"/>
    <w:rsid w:val="240E7FF0"/>
    <w:rsid w:val="24324474"/>
    <w:rsid w:val="2463C9EA"/>
    <w:rsid w:val="24769858"/>
    <w:rsid w:val="24772281"/>
    <w:rsid w:val="24A98A27"/>
    <w:rsid w:val="24BC1AFF"/>
    <w:rsid w:val="2504F184"/>
    <w:rsid w:val="253B952A"/>
    <w:rsid w:val="257A8F6B"/>
    <w:rsid w:val="26134CC4"/>
    <w:rsid w:val="262013FE"/>
    <w:rsid w:val="26503B50"/>
    <w:rsid w:val="26779D4B"/>
    <w:rsid w:val="26905964"/>
    <w:rsid w:val="26B62B9C"/>
    <w:rsid w:val="26BD2415"/>
    <w:rsid w:val="26DEEB5C"/>
    <w:rsid w:val="27029CB8"/>
    <w:rsid w:val="27189682"/>
    <w:rsid w:val="2769E536"/>
    <w:rsid w:val="2789A2F5"/>
    <w:rsid w:val="279B6AAC"/>
    <w:rsid w:val="2836278C"/>
    <w:rsid w:val="28C5C16E"/>
    <w:rsid w:val="28D486AA"/>
    <w:rsid w:val="28F7E5D2"/>
    <w:rsid w:val="2949CC12"/>
    <w:rsid w:val="298B029F"/>
    <w:rsid w:val="29F216E9"/>
    <w:rsid w:val="29F75588"/>
    <w:rsid w:val="29FA046F"/>
    <w:rsid w:val="2A364F22"/>
    <w:rsid w:val="2A4F777F"/>
    <w:rsid w:val="2A541313"/>
    <w:rsid w:val="2AB4863C"/>
    <w:rsid w:val="2ACF90AC"/>
    <w:rsid w:val="2B4119FB"/>
    <w:rsid w:val="2B63D1E9"/>
    <w:rsid w:val="2B713EAB"/>
    <w:rsid w:val="2B8DE74A"/>
    <w:rsid w:val="2BD4A4A1"/>
    <w:rsid w:val="2BDEB4F3"/>
    <w:rsid w:val="2BFACDD4"/>
    <w:rsid w:val="2CDCEA5C"/>
    <w:rsid w:val="2D31A531"/>
    <w:rsid w:val="2D4AEACB"/>
    <w:rsid w:val="2E07316E"/>
    <w:rsid w:val="2EAD08AC"/>
    <w:rsid w:val="2EC5880C"/>
    <w:rsid w:val="2ECD7592"/>
    <w:rsid w:val="2ED8100B"/>
    <w:rsid w:val="2F0C4563"/>
    <w:rsid w:val="2F11ADCB"/>
    <w:rsid w:val="2F5A8241"/>
    <w:rsid w:val="2F72C079"/>
    <w:rsid w:val="2F9E70D5"/>
    <w:rsid w:val="2FBA262E"/>
    <w:rsid w:val="2FC43578"/>
    <w:rsid w:val="2FDE6C7A"/>
    <w:rsid w:val="301D8008"/>
    <w:rsid w:val="306D7A47"/>
    <w:rsid w:val="30946FBE"/>
    <w:rsid w:val="30A0DC2D"/>
    <w:rsid w:val="30A1A837"/>
    <w:rsid w:val="30B87BBA"/>
    <w:rsid w:val="30C55770"/>
    <w:rsid w:val="311369D7"/>
    <w:rsid w:val="31173559"/>
    <w:rsid w:val="31CA2266"/>
    <w:rsid w:val="31EB6212"/>
    <w:rsid w:val="32051654"/>
    <w:rsid w:val="3217CE97"/>
    <w:rsid w:val="3247F550"/>
    <w:rsid w:val="32494E8D"/>
    <w:rsid w:val="324B8C41"/>
    <w:rsid w:val="32A02D89"/>
    <w:rsid w:val="338C3813"/>
    <w:rsid w:val="33ACC4B7"/>
    <w:rsid w:val="33BBF2B7"/>
    <w:rsid w:val="33E1FDB2"/>
    <w:rsid w:val="33E766DB"/>
    <w:rsid w:val="34E7FC41"/>
    <w:rsid w:val="34FC9BAF"/>
    <w:rsid w:val="352A6321"/>
    <w:rsid w:val="353CB716"/>
    <w:rsid w:val="3580EF4F"/>
    <w:rsid w:val="361F03C0"/>
    <w:rsid w:val="36560B52"/>
    <w:rsid w:val="36836E76"/>
    <w:rsid w:val="36A1604D"/>
    <w:rsid w:val="36EC38CA"/>
    <w:rsid w:val="37098108"/>
    <w:rsid w:val="3723F21E"/>
    <w:rsid w:val="3729DF02"/>
    <w:rsid w:val="3754B185"/>
    <w:rsid w:val="37A6E9FC"/>
    <w:rsid w:val="37EC0E7D"/>
    <w:rsid w:val="381F9D03"/>
    <w:rsid w:val="384910EB"/>
    <w:rsid w:val="3857E91C"/>
    <w:rsid w:val="3886E8F6"/>
    <w:rsid w:val="389CE00B"/>
    <w:rsid w:val="38F0B777"/>
    <w:rsid w:val="38F4E13F"/>
    <w:rsid w:val="3908A0D1"/>
    <w:rsid w:val="392316DA"/>
    <w:rsid w:val="3942BA5D"/>
    <w:rsid w:val="395C45BC"/>
    <w:rsid w:val="39F489FE"/>
    <w:rsid w:val="3A1454F9"/>
    <w:rsid w:val="3A5047BD"/>
    <w:rsid w:val="3A558501"/>
    <w:rsid w:val="3A7AEED5"/>
    <w:rsid w:val="3A9322B7"/>
    <w:rsid w:val="3AA13859"/>
    <w:rsid w:val="3AB1E206"/>
    <w:rsid w:val="3B573DC5"/>
    <w:rsid w:val="3B5893F3"/>
    <w:rsid w:val="3B680370"/>
    <w:rsid w:val="3B74D170"/>
    <w:rsid w:val="3C086EBB"/>
    <w:rsid w:val="3C16BF36"/>
    <w:rsid w:val="3CA1D203"/>
    <w:rsid w:val="3CAB7486"/>
    <w:rsid w:val="3CF30E26"/>
    <w:rsid w:val="3CFB50C6"/>
    <w:rsid w:val="3D122F0D"/>
    <w:rsid w:val="3D139A8F"/>
    <w:rsid w:val="3D3D73F8"/>
    <w:rsid w:val="3D93DFE4"/>
    <w:rsid w:val="3D9A8A97"/>
    <w:rsid w:val="3DB5481D"/>
    <w:rsid w:val="3DD8D91B"/>
    <w:rsid w:val="3E3F35FB"/>
    <w:rsid w:val="3E8EDE87"/>
    <w:rsid w:val="3EB9061E"/>
    <w:rsid w:val="3EDF6612"/>
    <w:rsid w:val="3F367E4A"/>
    <w:rsid w:val="3F5D70DA"/>
    <w:rsid w:val="3FCFEBED"/>
    <w:rsid w:val="3FD8402E"/>
    <w:rsid w:val="3FEC0265"/>
    <w:rsid w:val="40484293"/>
    <w:rsid w:val="404A9CED"/>
    <w:rsid w:val="4070DAF3"/>
    <w:rsid w:val="407514BA"/>
    <w:rsid w:val="40973253"/>
    <w:rsid w:val="40BAF114"/>
    <w:rsid w:val="40D22B59"/>
    <w:rsid w:val="4105B4A3"/>
    <w:rsid w:val="4105B678"/>
    <w:rsid w:val="4159C6EA"/>
    <w:rsid w:val="415A0453"/>
    <w:rsid w:val="41AF7763"/>
    <w:rsid w:val="41E85D7F"/>
    <w:rsid w:val="4210E51B"/>
    <w:rsid w:val="42135ED3"/>
    <w:rsid w:val="421577A7"/>
    <w:rsid w:val="423D3074"/>
    <w:rsid w:val="426DFBBA"/>
    <w:rsid w:val="427968A8"/>
    <w:rsid w:val="42A640C1"/>
    <w:rsid w:val="42D60992"/>
    <w:rsid w:val="430AEC69"/>
    <w:rsid w:val="432476A8"/>
    <w:rsid w:val="43847E7F"/>
    <w:rsid w:val="4388E773"/>
    <w:rsid w:val="43E54FBE"/>
    <w:rsid w:val="44421122"/>
    <w:rsid w:val="44856D04"/>
    <w:rsid w:val="44FE200B"/>
    <w:rsid w:val="45065306"/>
    <w:rsid w:val="450E597E"/>
    <w:rsid w:val="451279A8"/>
    <w:rsid w:val="4518E28C"/>
    <w:rsid w:val="452E7F99"/>
    <w:rsid w:val="453CB273"/>
    <w:rsid w:val="454399C3"/>
    <w:rsid w:val="45B4E5AE"/>
    <w:rsid w:val="460AC539"/>
    <w:rsid w:val="46283F43"/>
    <w:rsid w:val="4628D664"/>
    <w:rsid w:val="46367C58"/>
    <w:rsid w:val="46684938"/>
    <w:rsid w:val="46850525"/>
    <w:rsid w:val="46A3AB6C"/>
    <w:rsid w:val="46FDC8B7"/>
    <w:rsid w:val="46FF54EE"/>
    <w:rsid w:val="4716DE99"/>
    <w:rsid w:val="4721C292"/>
    <w:rsid w:val="4750859C"/>
    <w:rsid w:val="4780025C"/>
    <w:rsid w:val="4795B085"/>
    <w:rsid w:val="47AB470A"/>
    <w:rsid w:val="47C5C49A"/>
    <w:rsid w:val="48041999"/>
    <w:rsid w:val="48554A2B"/>
    <w:rsid w:val="489335DD"/>
    <w:rsid w:val="48CD8204"/>
    <w:rsid w:val="48E19EEF"/>
    <w:rsid w:val="48FABA91"/>
    <w:rsid w:val="49116BAA"/>
    <w:rsid w:val="49A160EB"/>
    <w:rsid w:val="49A94E71"/>
    <w:rsid w:val="49D1912E"/>
    <w:rsid w:val="4A14D3C3"/>
    <w:rsid w:val="4A310163"/>
    <w:rsid w:val="4A7D0333"/>
    <w:rsid w:val="4A7D6F50"/>
    <w:rsid w:val="4AF236C1"/>
    <w:rsid w:val="4AFDA03A"/>
    <w:rsid w:val="4B774F60"/>
    <w:rsid w:val="4BCB86D3"/>
    <w:rsid w:val="4C193FB1"/>
    <w:rsid w:val="4C30F43F"/>
    <w:rsid w:val="4C5AD2A0"/>
    <w:rsid w:val="4D619B7A"/>
    <w:rsid w:val="4DFEFE3D"/>
    <w:rsid w:val="4E6961BB"/>
    <w:rsid w:val="4EF9749C"/>
    <w:rsid w:val="4F131DEA"/>
    <w:rsid w:val="4F445D37"/>
    <w:rsid w:val="4F507456"/>
    <w:rsid w:val="4FAF7878"/>
    <w:rsid w:val="50089B87"/>
    <w:rsid w:val="5020976A"/>
    <w:rsid w:val="502E61D7"/>
    <w:rsid w:val="5050B75B"/>
    <w:rsid w:val="50735FDA"/>
    <w:rsid w:val="50AAA6CA"/>
    <w:rsid w:val="50B4EAA4"/>
    <w:rsid w:val="50D1B909"/>
    <w:rsid w:val="51044175"/>
    <w:rsid w:val="511BDE40"/>
    <w:rsid w:val="516BDD92"/>
    <w:rsid w:val="51736D83"/>
    <w:rsid w:val="5189992A"/>
    <w:rsid w:val="51AC72D0"/>
    <w:rsid w:val="51B9B3F1"/>
    <w:rsid w:val="51DBF033"/>
    <w:rsid w:val="5250FE07"/>
    <w:rsid w:val="5307D604"/>
    <w:rsid w:val="5316DEE9"/>
    <w:rsid w:val="5337E3B6"/>
    <w:rsid w:val="53CB5F21"/>
    <w:rsid w:val="54339C69"/>
    <w:rsid w:val="545AFB90"/>
    <w:rsid w:val="54612F55"/>
    <w:rsid w:val="54B956A3"/>
    <w:rsid w:val="54D0E232"/>
    <w:rsid w:val="55285246"/>
    <w:rsid w:val="553E0F91"/>
    <w:rsid w:val="558542A2"/>
    <w:rsid w:val="5593ACE2"/>
    <w:rsid w:val="559798DF"/>
    <w:rsid w:val="55F6CBF1"/>
    <w:rsid w:val="560F63E8"/>
    <w:rsid w:val="56439940"/>
    <w:rsid w:val="567D1CBF"/>
    <w:rsid w:val="56DE15E4"/>
    <w:rsid w:val="56E2A15E"/>
    <w:rsid w:val="56F60F51"/>
    <w:rsid w:val="570185F2"/>
    <w:rsid w:val="57387846"/>
    <w:rsid w:val="57592610"/>
    <w:rsid w:val="5799C631"/>
    <w:rsid w:val="57A84277"/>
    <w:rsid w:val="57D321B3"/>
    <w:rsid w:val="5849E27F"/>
    <w:rsid w:val="5890D047"/>
    <w:rsid w:val="58AD4F98"/>
    <w:rsid w:val="58B7946B"/>
    <w:rsid w:val="58BA0437"/>
    <w:rsid w:val="58BA8E60"/>
    <w:rsid w:val="58BB6D93"/>
    <w:rsid w:val="58C05E26"/>
    <w:rsid w:val="5931BC29"/>
    <w:rsid w:val="596DEFA7"/>
    <w:rsid w:val="5981558D"/>
    <w:rsid w:val="59815F8F"/>
    <w:rsid w:val="598E5979"/>
    <w:rsid w:val="59B28992"/>
    <w:rsid w:val="59BDFB4A"/>
    <w:rsid w:val="5A5C2E87"/>
    <w:rsid w:val="5AA98A48"/>
    <w:rsid w:val="5AF9F0C8"/>
    <w:rsid w:val="5B0D6384"/>
    <w:rsid w:val="5B5DC7BA"/>
    <w:rsid w:val="5B624761"/>
    <w:rsid w:val="5B69F19A"/>
    <w:rsid w:val="5C0EAA34"/>
    <w:rsid w:val="5C702D1C"/>
    <w:rsid w:val="5C8431CE"/>
    <w:rsid w:val="5C9CB257"/>
    <w:rsid w:val="5CA33B0E"/>
    <w:rsid w:val="5CE5F215"/>
    <w:rsid w:val="5DA69DB7"/>
    <w:rsid w:val="5E0773F7"/>
    <w:rsid w:val="5E416D4B"/>
    <w:rsid w:val="5E768A99"/>
    <w:rsid w:val="5E7A9405"/>
    <w:rsid w:val="5EA2A070"/>
    <w:rsid w:val="5EF7BB00"/>
    <w:rsid w:val="5EF7F21B"/>
    <w:rsid w:val="5FCE2D23"/>
    <w:rsid w:val="5FD45319"/>
    <w:rsid w:val="608291AB"/>
    <w:rsid w:val="6093C27C"/>
    <w:rsid w:val="60AAA099"/>
    <w:rsid w:val="614DCD5D"/>
    <w:rsid w:val="61CB0995"/>
    <w:rsid w:val="61D4606C"/>
    <w:rsid w:val="6209222B"/>
    <w:rsid w:val="623812D9"/>
    <w:rsid w:val="627A0EDA"/>
    <w:rsid w:val="6291D842"/>
    <w:rsid w:val="62B88789"/>
    <w:rsid w:val="632D0BD0"/>
    <w:rsid w:val="63AA9335"/>
    <w:rsid w:val="63F925A5"/>
    <w:rsid w:val="640D8565"/>
    <w:rsid w:val="641A15B6"/>
    <w:rsid w:val="6452F0D3"/>
    <w:rsid w:val="6487F1E7"/>
    <w:rsid w:val="64F103FA"/>
    <w:rsid w:val="650224E2"/>
    <w:rsid w:val="653F5EB2"/>
    <w:rsid w:val="65466396"/>
    <w:rsid w:val="6567339F"/>
    <w:rsid w:val="660E7319"/>
    <w:rsid w:val="66B96ABF"/>
    <w:rsid w:val="67A08C54"/>
    <w:rsid w:val="67A8C01C"/>
    <w:rsid w:val="67E4152B"/>
    <w:rsid w:val="6814CA7F"/>
    <w:rsid w:val="684142F0"/>
    <w:rsid w:val="68433DEC"/>
    <w:rsid w:val="6875BC6C"/>
    <w:rsid w:val="688095A0"/>
    <w:rsid w:val="689ED461"/>
    <w:rsid w:val="68B2A13C"/>
    <w:rsid w:val="68BEBFC7"/>
    <w:rsid w:val="68D79327"/>
    <w:rsid w:val="68E10B1B"/>
    <w:rsid w:val="69129588"/>
    <w:rsid w:val="694F14CB"/>
    <w:rsid w:val="6988925F"/>
    <w:rsid w:val="6998D117"/>
    <w:rsid w:val="6A2A5B72"/>
    <w:rsid w:val="6A8A06DF"/>
    <w:rsid w:val="6B028D90"/>
    <w:rsid w:val="6B25F657"/>
    <w:rsid w:val="6B414F74"/>
    <w:rsid w:val="6B6B291D"/>
    <w:rsid w:val="6B6FCA2E"/>
    <w:rsid w:val="6BB5A51A"/>
    <w:rsid w:val="6BC4A9C1"/>
    <w:rsid w:val="6BCA86E0"/>
    <w:rsid w:val="6BEBFB80"/>
    <w:rsid w:val="6C912ACD"/>
    <w:rsid w:val="6C9E0F75"/>
    <w:rsid w:val="6C9ECE2B"/>
    <w:rsid w:val="6CA2DCDF"/>
    <w:rsid w:val="6D23ADB0"/>
    <w:rsid w:val="6D6183BA"/>
    <w:rsid w:val="6D61FC34"/>
    <w:rsid w:val="6DB6C50B"/>
    <w:rsid w:val="6E1801A0"/>
    <w:rsid w:val="6E808E08"/>
    <w:rsid w:val="6ECE99F6"/>
    <w:rsid w:val="6EF88321"/>
    <w:rsid w:val="6EFB565B"/>
    <w:rsid w:val="6F239C42"/>
    <w:rsid w:val="6F83A1BE"/>
    <w:rsid w:val="6F998B4E"/>
    <w:rsid w:val="6F9C96B9"/>
    <w:rsid w:val="6FF26469"/>
    <w:rsid w:val="70C55795"/>
    <w:rsid w:val="70D78B60"/>
    <w:rsid w:val="7138DBAC"/>
    <w:rsid w:val="714FA262"/>
    <w:rsid w:val="717A4204"/>
    <w:rsid w:val="71CB83A9"/>
    <w:rsid w:val="71F8CA12"/>
    <w:rsid w:val="72006EB1"/>
    <w:rsid w:val="7223A5A0"/>
    <w:rsid w:val="72253DB3"/>
    <w:rsid w:val="73486DB7"/>
    <w:rsid w:val="7354840A"/>
    <w:rsid w:val="73AAAC61"/>
    <w:rsid w:val="7412DAA8"/>
    <w:rsid w:val="741746F1"/>
    <w:rsid w:val="744C0735"/>
    <w:rsid w:val="744DB9FD"/>
    <w:rsid w:val="745A930C"/>
    <w:rsid w:val="74874324"/>
    <w:rsid w:val="75131A48"/>
    <w:rsid w:val="75723E6B"/>
    <w:rsid w:val="757C3C19"/>
    <w:rsid w:val="75958351"/>
    <w:rsid w:val="75F2E342"/>
    <w:rsid w:val="75F472E9"/>
    <w:rsid w:val="75FDA5F4"/>
    <w:rsid w:val="7604D75A"/>
    <w:rsid w:val="76900B65"/>
    <w:rsid w:val="77211550"/>
    <w:rsid w:val="774091FB"/>
    <w:rsid w:val="774A7B6A"/>
    <w:rsid w:val="778155F0"/>
    <w:rsid w:val="77854727"/>
    <w:rsid w:val="77DCB48B"/>
    <w:rsid w:val="77FFB5FC"/>
    <w:rsid w:val="78124792"/>
    <w:rsid w:val="78364A71"/>
    <w:rsid w:val="78397900"/>
    <w:rsid w:val="78660F24"/>
    <w:rsid w:val="792A8404"/>
    <w:rsid w:val="79D54961"/>
    <w:rsid w:val="79E6FB1B"/>
    <w:rsid w:val="79ED2D1C"/>
    <w:rsid w:val="79F34F46"/>
    <w:rsid w:val="7A06264C"/>
    <w:rsid w:val="7A7CDD8F"/>
    <w:rsid w:val="7B05DCAB"/>
    <w:rsid w:val="7B0F0DC1"/>
    <w:rsid w:val="7B1862DE"/>
    <w:rsid w:val="7B2880D3"/>
    <w:rsid w:val="7BA1F6AD"/>
    <w:rsid w:val="7BA6A966"/>
    <w:rsid w:val="7BB0BE74"/>
    <w:rsid w:val="7BC87B55"/>
    <w:rsid w:val="7C743F16"/>
    <w:rsid w:val="7C915077"/>
    <w:rsid w:val="7CB1991E"/>
    <w:rsid w:val="7D2C668C"/>
    <w:rsid w:val="7DD99134"/>
    <w:rsid w:val="7DDAED13"/>
    <w:rsid w:val="7DE5B6FB"/>
    <w:rsid w:val="7E100F77"/>
    <w:rsid w:val="7EAE6767"/>
    <w:rsid w:val="7F00D27A"/>
    <w:rsid w:val="7F13DBC6"/>
    <w:rsid w:val="7F1FCE61"/>
    <w:rsid w:val="7F5D7AD5"/>
    <w:rsid w:val="7F607468"/>
    <w:rsid w:val="7F89660D"/>
    <w:rsid w:val="7FFD03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83E42"/>
  <w15:chartTrackingRefBased/>
  <w15:docId w15:val="{1008B654-B8CC-438D-9CE7-6F20832B2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Normal"/>
    <w:link w:val="Heading1Char"/>
    <w:uiPriority w:val="9"/>
    <w:qFormat/>
    <w:rsid w:val="004F21ED"/>
    <w:pPr>
      <w:ind w:firstLine="360"/>
      <w:jc w:val="center"/>
      <w:outlineLvl w:val="0"/>
    </w:pPr>
    <w:rPr>
      <w:rFonts w:ascii="Times New Roman" w:eastAsia="Times New Roman" w:hAnsi="Times New Roman" w:cs="Times New Roman"/>
      <w:b/>
      <w:bCs/>
      <w:color w:val="4471C4"/>
    </w:rPr>
  </w:style>
  <w:style w:type="paragraph" w:styleId="Heading2">
    <w:name w:val="heading 2"/>
    <w:basedOn w:val="Default"/>
    <w:next w:val="Normal"/>
    <w:link w:val="Heading2Char"/>
    <w:uiPriority w:val="9"/>
    <w:unhideWhenUsed/>
    <w:qFormat/>
    <w:rsid w:val="004F21ED"/>
    <w:pPr>
      <w:outlineLvl w:val="1"/>
    </w:pPr>
    <w:rPr>
      <w:rFonts w:ascii="Times New Roman" w:eastAsia="Times New Roman" w:hAnsi="Times New Roman" w:cs="Times New Roman"/>
      <w:b/>
      <w:bCs/>
      <w:color w:val="4472C4" w:themeColor="accent1"/>
      <w:u w:val="single"/>
    </w:rPr>
  </w:style>
  <w:style w:type="paragraph" w:styleId="Heading3">
    <w:name w:val="heading 3"/>
    <w:basedOn w:val="Normal"/>
    <w:next w:val="Normal"/>
    <w:link w:val="Heading3Char"/>
    <w:uiPriority w:val="9"/>
    <w:unhideWhenUsed/>
    <w:qFormat/>
    <w:rsid w:val="006B3C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E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EAB"/>
  </w:style>
  <w:style w:type="paragraph" w:styleId="Footer">
    <w:name w:val="footer"/>
    <w:basedOn w:val="Normal"/>
    <w:link w:val="FooterChar"/>
    <w:uiPriority w:val="99"/>
    <w:unhideWhenUsed/>
    <w:rsid w:val="002E0E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EAB"/>
  </w:style>
  <w:style w:type="table" w:styleId="TableGrid">
    <w:name w:val="Table Grid"/>
    <w:basedOn w:val="TableNormal"/>
    <w:uiPriority w:val="39"/>
    <w:rsid w:val="00144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B3C3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653CF"/>
    <w:rPr>
      <w:color w:val="0563C1" w:themeColor="hyperlink"/>
      <w:u w:val="single"/>
    </w:rPr>
  </w:style>
  <w:style w:type="paragraph" w:styleId="ListParagraph">
    <w:name w:val="List Paragraph"/>
    <w:basedOn w:val="Normal"/>
    <w:uiPriority w:val="34"/>
    <w:qFormat/>
    <w:rsid w:val="00D65189"/>
    <w:pPr>
      <w:ind w:left="720"/>
      <w:contextualSpacing/>
    </w:pPr>
  </w:style>
  <w:style w:type="character" w:styleId="CommentReference">
    <w:name w:val="annotation reference"/>
    <w:basedOn w:val="DefaultParagraphFont"/>
    <w:uiPriority w:val="99"/>
    <w:unhideWhenUsed/>
    <w:qFormat/>
    <w:rsid w:val="00EF0E75"/>
    <w:rPr>
      <w:sz w:val="16"/>
      <w:szCs w:val="16"/>
    </w:rPr>
  </w:style>
  <w:style w:type="paragraph" w:styleId="CommentText">
    <w:name w:val="annotation text"/>
    <w:basedOn w:val="Normal"/>
    <w:link w:val="CommentTextChar"/>
    <w:uiPriority w:val="99"/>
    <w:unhideWhenUsed/>
    <w:rsid w:val="00EF0E75"/>
    <w:pPr>
      <w:spacing w:line="240" w:lineRule="auto"/>
    </w:pPr>
    <w:rPr>
      <w:sz w:val="20"/>
      <w:szCs w:val="20"/>
    </w:rPr>
  </w:style>
  <w:style w:type="character" w:customStyle="1" w:styleId="CommentTextChar">
    <w:name w:val="Comment Text Char"/>
    <w:basedOn w:val="DefaultParagraphFont"/>
    <w:link w:val="CommentText"/>
    <w:uiPriority w:val="99"/>
    <w:rsid w:val="00EF0E75"/>
    <w:rPr>
      <w:sz w:val="20"/>
      <w:szCs w:val="20"/>
    </w:rPr>
  </w:style>
  <w:style w:type="paragraph" w:styleId="CommentSubject">
    <w:name w:val="annotation subject"/>
    <w:basedOn w:val="CommentText"/>
    <w:next w:val="CommentText"/>
    <w:link w:val="CommentSubjectChar"/>
    <w:uiPriority w:val="99"/>
    <w:semiHidden/>
    <w:unhideWhenUsed/>
    <w:rsid w:val="00EF0E75"/>
    <w:rPr>
      <w:b/>
      <w:bCs/>
    </w:rPr>
  </w:style>
  <w:style w:type="character" w:customStyle="1" w:styleId="CommentSubjectChar">
    <w:name w:val="Comment Subject Char"/>
    <w:basedOn w:val="CommentTextChar"/>
    <w:link w:val="CommentSubject"/>
    <w:uiPriority w:val="99"/>
    <w:semiHidden/>
    <w:rsid w:val="00EF0E75"/>
    <w:rPr>
      <w:b/>
      <w:bCs/>
      <w:sz w:val="20"/>
      <w:szCs w:val="20"/>
    </w:rPr>
  </w:style>
  <w:style w:type="character" w:styleId="Mention">
    <w:name w:val="Mention"/>
    <w:basedOn w:val="DefaultParagraphFont"/>
    <w:uiPriority w:val="99"/>
    <w:unhideWhenUsed/>
    <w:rsid w:val="00EF0E75"/>
    <w:rPr>
      <w:color w:val="2B579A"/>
      <w:shd w:val="clear" w:color="auto" w:fill="E1DFDD"/>
    </w:rPr>
  </w:style>
  <w:style w:type="paragraph" w:styleId="Revision">
    <w:name w:val="Revision"/>
    <w:hidden/>
    <w:uiPriority w:val="99"/>
    <w:semiHidden/>
    <w:rsid w:val="000A3491"/>
    <w:pPr>
      <w:spacing w:after="0" w:line="240" w:lineRule="auto"/>
    </w:pPr>
  </w:style>
  <w:style w:type="character" w:customStyle="1" w:styleId="contentpasted0">
    <w:name w:val="contentpasted0"/>
    <w:basedOn w:val="DefaultParagraphFont"/>
    <w:rsid w:val="00744F44"/>
  </w:style>
  <w:style w:type="paragraph" w:customStyle="1" w:styleId="Default">
    <w:name w:val="Default"/>
    <w:rsid w:val="00FC7D90"/>
    <w:pPr>
      <w:autoSpaceDE w:val="0"/>
      <w:autoSpaceDN w:val="0"/>
      <w:adjustRightInd w:val="0"/>
      <w:spacing w:after="0" w:line="240" w:lineRule="auto"/>
    </w:pPr>
    <w:rPr>
      <w:rFonts w:ascii="Book Antiqua" w:hAnsi="Book Antiqua" w:cs="Book Antiqua"/>
      <w:color w:val="000000"/>
      <w:sz w:val="24"/>
      <w:szCs w:val="24"/>
    </w:rPr>
  </w:style>
  <w:style w:type="paragraph" w:customStyle="1" w:styleId="Body">
    <w:name w:val="Body"/>
    <w:basedOn w:val="Normal"/>
    <w:link w:val="BodyChar1"/>
    <w:qFormat/>
    <w:rsid w:val="00FD22E6"/>
    <w:pPr>
      <w:spacing w:before="180" w:after="0"/>
    </w:pPr>
    <w:rPr>
      <w:rFonts w:ascii="Arial" w:eastAsia="Times New Roman" w:hAnsi="Arial" w:cs="Times New Roman"/>
      <w:sz w:val="20"/>
      <w:szCs w:val="20"/>
    </w:rPr>
  </w:style>
  <w:style w:type="character" w:customStyle="1" w:styleId="BodyChar1">
    <w:name w:val="Body Char1"/>
    <w:basedOn w:val="DefaultParagraphFont"/>
    <w:link w:val="Body"/>
    <w:rsid w:val="00FD22E6"/>
    <w:rPr>
      <w:rFonts w:ascii="Arial" w:eastAsia="Times New Roman" w:hAnsi="Arial" w:cs="Times New Roman"/>
      <w:sz w:val="20"/>
      <w:szCs w:val="20"/>
    </w:rPr>
  </w:style>
  <w:style w:type="character" w:styleId="UnresolvedMention">
    <w:name w:val="Unresolved Mention"/>
    <w:basedOn w:val="DefaultParagraphFont"/>
    <w:uiPriority w:val="99"/>
    <w:unhideWhenUsed/>
    <w:rsid w:val="00FD22E6"/>
    <w:rPr>
      <w:color w:val="605E5C"/>
      <w:shd w:val="clear" w:color="auto" w:fill="E1DFDD"/>
    </w:rPr>
  </w:style>
  <w:style w:type="paragraph" w:styleId="BalloonText">
    <w:name w:val="Balloon Text"/>
    <w:basedOn w:val="Normal"/>
    <w:link w:val="BalloonTextChar"/>
    <w:uiPriority w:val="99"/>
    <w:semiHidden/>
    <w:unhideWhenUsed/>
    <w:rsid w:val="005904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4BC"/>
    <w:rPr>
      <w:rFonts w:ascii="Segoe UI" w:hAnsi="Segoe UI" w:cs="Segoe UI"/>
      <w:sz w:val="18"/>
      <w:szCs w:val="18"/>
    </w:rPr>
  </w:style>
  <w:style w:type="character" w:customStyle="1" w:styleId="Heading1Char">
    <w:name w:val="Heading 1 Char"/>
    <w:basedOn w:val="DefaultParagraphFont"/>
    <w:link w:val="Heading1"/>
    <w:uiPriority w:val="9"/>
    <w:rsid w:val="004F21ED"/>
    <w:rPr>
      <w:rFonts w:ascii="Times New Roman" w:eastAsia="Times New Roman" w:hAnsi="Times New Roman" w:cs="Times New Roman"/>
      <w:b/>
      <w:bCs/>
      <w:color w:val="4471C4"/>
      <w:sz w:val="24"/>
      <w:szCs w:val="24"/>
    </w:rPr>
  </w:style>
  <w:style w:type="character" w:customStyle="1" w:styleId="Heading2Char">
    <w:name w:val="Heading 2 Char"/>
    <w:basedOn w:val="DefaultParagraphFont"/>
    <w:link w:val="Heading2"/>
    <w:uiPriority w:val="9"/>
    <w:rsid w:val="004F21ED"/>
    <w:rPr>
      <w:rFonts w:ascii="Times New Roman" w:eastAsia="Times New Roman" w:hAnsi="Times New Roman" w:cs="Times New Roman"/>
      <w:b/>
      <w:bCs/>
      <w:color w:val="4472C4" w:themeColor="accent1"/>
      <w:sz w:val="24"/>
      <w:szCs w:val="24"/>
      <w:u w:val="single"/>
    </w:rPr>
  </w:style>
  <w:style w:type="character" w:styleId="FollowedHyperlink">
    <w:name w:val="FollowedHyperlink"/>
    <w:basedOn w:val="DefaultParagraphFont"/>
    <w:uiPriority w:val="99"/>
    <w:semiHidden/>
    <w:unhideWhenUsed/>
    <w:rsid w:val="009635EC"/>
    <w:rPr>
      <w:color w:val="954F72" w:themeColor="followedHyperlink"/>
      <w:u w:val="single"/>
    </w:rPr>
  </w:style>
  <w:style w:type="numbering" w:customStyle="1" w:styleId="CurrentList1">
    <w:name w:val="Current List1"/>
    <w:uiPriority w:val="99"/>
    <w:rsid w:val="009635EC"/>
    <w:pPr>
      <w:numPr>
        <w:numId w:val="5"/>
      </w:numPr>
    </w:pPr>
  </w:style>
  <w:style w:type="numbering" w:customStyle="1" w:styleId="CurrentList2">
    <w:name w:val="Current List2"/>
    <w:uiPriority w:val="99"/>
    <w:rsid w:val="009635EC"/>
    <w:pPr>
      <w:numPr>
        <w:numId w:val="6"/>
      </w:numPr>
    </w:pPr>
  </w:style>
  <w:style w:type="character" w:customStyle="1" w:styleId="cf01">
    <w:name w:val="cf01"/>
    <w:basedOn w:val="DefaultParagraphFont"/>
    <w:rsid w:val="00BE1A80"/>
    <w:rPr>
      <w:rFonts w:ascii="Segoe UI" w:hAnsi="Segoe UI" w:cs="Segoe UI" w:hint="default"/>
      <w:sz w:val="18"/>
      <w:szCs w:val="18"/>
    </w:rPr>
  </w:style>
  <w:style w:type="character" w:styleId="PageNumber">
    <w:name w:val="page number"/>
    <w:basedOn w:val="DefaultParagraphFont"/>
    <w:uiPriority w:val="99"/>
    <w:semiHidden/>
    <w:unhideWhenUsed/>
    <w:rsid w:val="003951A6"/>
  </w:style>
  <w:style w:type="character" w:customStyle="1" w:styleId="normaltextrun">
    <w:name w:val="normaltextrun"/>
    <w:basedOn w:val="DefaultParagraphFont"/>
    <w:rsid w:val="00A360EC"/>
  </w:style>
  <w:style w:type="character" w:customStyle="1" w:styleId="eop">
    <w:name w:val="eop"/>
    <w:basedOn w:val="DefaultParagraphFont"/>
    <w:rsid w:val="3217CE97"/>
  </w:style>
  <w:style w:type="paragraph" w:customStyle="1" w:styleId="paragraph">
    <w:name w:val="paragraph"/>
    <w:basedOn w:val="Normal"/>
    <w:rsid w:val="00FA7DDE"/>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A7DD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305537">
      <w:bodyDiv w:val="1"/>
      <w:marLeft w:val="0"/>
      <w:marRight w:val="0"/>
      <w:marTop w:val="0"/>
      <w:marBottom w:val="0"/>
      <w:divBdr>
        <w:top w:val="none" w:sz="0" w:space="0" w:color="auto"/>
        <w:left w:val="none" w:sz="0" w:space="0" w:color="auto"/>
        <w:bottom w:val="none" w:sz="0" w:space="0" w:color="auto"/>
        <w:right w:val="none" w:sz="0" w:space="0" w:color="auto"/>
      </w:divBdr>
    </w:div>
    <w:div w:id="991909876">
      <w:bodyDiv w:val="1"/>
      <w:marLeft w:val="0"/>
      <w:marRight w:val="0"/>
      <w:marTop w:val="0"/>
      <w:marBottom w:val="0"/>
      <w:divBdr>
        <w:top w:val="none" w:sz="0" w:space="0" w:color="auto"/>
        <w:left w:val="none" w:sz="0" w:space="0" w:color="auto"/>
        <w:bottom w:val="none" w:sz="0" w:space="0" w:color="auto"/>
        <w:right w:val="none" w:sz="0" w:space="0" w:color="auto"/>
      </w:divBdr>
    </w:div>
    <w:div w:id="1335381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4AA08DB2E7574BB85FD0D75957E082" ma:contentTypeVersion="13" ma:contentTypeDescription="Create a new document." ma:contentTypeScope="" ma:versionID="ac27360936749e211cf18fc5aac8b6fa">
  <xsd:schema xmlns:xsd="http://www.w3.org/2001/XMLSchema" xmlns:xs="http://www.w3.org/2001/XMLSchema" xmlns:p="http://schemas.microsoft.com/office/2006/metadata/properties" xmlns:ns2="ca181a51-b58f-4101-967e-bee951ab042e" xmlns:ns3="a84c8341-80aa-4b48-9373-d3a3de2ad48e" targetNamespace="http://schemas.microsoft.com/office/2006/metadata/properties" ma:root="true" ma:fieldsID="dbc5eb6a1eb0a10807f86206c01e9ea3" ns2:_="" ns3:_="">
    <xsd:import namespace="ca181a51-b58f-4101-967e-bee951ab042e"/>
    <xsd:import namespace="a84c8341-80aa-4b48-9373-d3a3de2ad4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81a51-b58f-4101-967e-bee951ab0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4c8341-80aa-4b48-9373-d3a3de2ad4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84c8341-80aa-4b48-9373-d3a3de2ad48e">
      <UserInfo>
        <DisplayName>MacColl, Elisabeth (EHS)</DisplayName>
        <AccountId>383</AccountId>
        <AccountType/>
      </UserInfo>
      <UserInfo>
        <DisplayName>Qin, Sarah (EHS)</DisplayName>
        <AccountId>26</AccountId>
        <AccountType/>
      </UserInfo>
      <UserInfo>
        <DisplayName>Leifer, Nina (EHS)</DisplayName>
        <AccountId>391</AccountId>
        <AccountType/>
      </UserInfo>
      <UserInfo>
        <DisplayName>Towey, Caitlin (EHS)</DisplayName>
        <AccountId>194</AccountId>
        <AccountType/>
      </UserInfo>
      <UserInfo>
        <DisplayName>Fener, Naomi (EHS)</DisplayName>
        <AccountId>195</AccountId>
        <AccountType/>
      </UserInfo>
      <UserInfo>
        <DisplayName>Scahill, Alicia R. (EHS)</DisplayName>
        <AccountId>66</AccountId>
        <AccountType/>
      </UserInfo>
      <UserInfo>
        <DisplayName>Filice, Clara (EHS)</DisplayName>
        <AccountId>31</AccountId>
        <AccountType/>
      </UserInfo>
    </SharedWithUsers>
    <lcf76f155ced4ddcb4097134ff3c332f xmlns="ca181a51-b58f-4101-967e-bee951ab042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AC028-8108-4EB5-9905-447F447DBC3F}">
  <ds:schemaRefs>
    <ds:schemaRef ds:uri="http://schemas.microsoft.com/sharepoint/v3/contenttype/forms"/>
  </ds:schemaRefs>
</ds:datastoreItem>
</file>

<file path=customXml/itemProps2.xml><?xml version="1.0" encoding="utf-8"?>
<ds:datastoreItem xmlns:ds="http://schemas.openxmlformats.org/officeDocument/2006/customXml" ds:itemID="{52D59D6F-9110-48F3-94D9-D8D8723FA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81a51-b58f-4101-967e-bee951ab042e"/>
    <ds:schemaRef ds:uri="a84c8341-80aa-4b48-9373-d3a3de2ad4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BB6DB3-F741-4FB7-9FB1-6E2A0127E14C}">
  <ds:schemaRefs>
    <ds:schemaRef ds:uri="http://purl.org/dc/elements/1.1/"/>
    <ds:schemaRef ds:uri="http://purl.org/dc/terms/"/>
    <ds:schemaRef ds:uri="http://schemas.microsoft.com/office/2006/documentManagement/types"/>
    <ds:schemaRef ds:uri="a84c8341-80aa-4b48-9373-d3a3de2ad48e"/>
    <ds:schemaRef ds:uri="http://purl.org/dc/dcmitype/"/>
    <ds:schemaRef ds:uri="http://schemas.openxmlformats.org/package/2006/metadata/core-properties"/>
    <ds:schemaRef ds:uri="http://www.w3.org/XML/1998/namespace"/>
    <ds:schemaRef ds:uri="http://schemas.microsoft.com/office/infopath/2007/PartnerControls"/>
    <ds:schemaRef ds:uri="ca181a51-b58f-4101-967e-bee951ab042e"/>
    <ds:schemaRef ds:uri="http://schemas.microsoft.com/office/2006/metadata/properties"/>
  </ds:schemaRefs>
</ds:datastoreItem>
</file>

<file path=customXml/itemProps4.xml><?xml version="1.0" encoding="utf-8"?>
<ds:datastoreItem xmlns:ds="http://schemas.openxmlformats.org/officeDocument/2006/customXml" ds:itemID="{A4B5E643-1B23-4F4F-BAD0-77AB860FE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7</Words>
  <Characters>3005</Characters>
  <Application>Microsoft Office Word</Application>
  <DocSecurity>0</DocSecurity>
  <Lines>25</Lines>
  <Paragraphs>7</Paragraphs>
  <ScaleCrop>false</ScaleCrop>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ce, Clara (EHS)</dc:creator>
  <cp:keywords/>
  <dc:description/>
  <cp:lastModifiedBy>Guimaraes, Erica (EHS)</cp:lastModifiedBy>
  <cp:revision>14</cp:revision>
  <dcterms:created xsi:type="dcterms:W3CDTF">2023-08-21T22:47:00Z</dcterms:created>
  <dcterms:modified xsi:type="dcterms:W3CDTF">2023-12-14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4AA08DB2E7574BB85FD0D75957E082</vt:lpwstr>
  </property>
  <property fmtid="{D5CDD505-2E9C-101B-9397-08002B2CF9AE}" pid="3" name="MediaServiceImageTags">
    <vt:lpwstr/>
  </property>
</Properties>
</file>